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C5DE3" w14:textId="679E1372" w:rsidR="00393215" w:rsidRPr="0007386A" w:rsidRDefault="00184E4A" w:rsidP="00C52684">
      <w:pPr>
        <w:pStyle w:val="ListParagraph"/>
        <w:numPr>
          <w:ilvl w:val="0"/>
          <w:numId w:val="1"/>
        </w:numPr>
        <w:rPr>
          <w:b/>
        </w:rPr>
      </w:pPr>
      <w:r w:rsidRPr="0007386A">
        <w:rPr>
          <w:b/>
        </w:rPr>
        <w:t>INTRODUCTION</w:t>
      </w:r>
    </w:p>
    <w:p w14:paraId="365CEA09" w14:textId="6FBA6264" w:rsidR="00E90381" w:rsidRPr="00D010F1" w:rsidRDefault="00E90381" w:rsidP="00E90381">
      <w:pPr>
        <w:pStyle w:val="ListParagraph"/>
        <w:rPr>
          <w:rFonts w:cstheme="minorHAnsi"/>
        </w:rPr>
      </w:pPr>
      <w:r w:rsidRPr="00D010F1">
        <w:rPr>
          <w:rFonts w:cstheme="minorHAnsi"/>
        </w:rPr>
        <w:t xml:space="preserve">The most frequent word </w:t>
      </w:r>
      <w:r w:rsidR="00772E2B" w:rsidRPr="00D010F1">
        <w:rPr>
          <w:rFonts w:cstheme="minorHAnsi"/>
        </w:rPr>
        <w:t xml:space="preserve">one hears today is </w:t>
      </w:r>
      <w:r w:rsidR="00020E1A" w:rsidRPr="00D010F1">
        <w:rPr>
          <w:rFonts w:cstheme="minorHAnsi"/>
        </w:rPr>
        <w:t>STEM (</w:t>
      </w:r>
      <w:r w:rsidR="00772E2B" w:rsidRPr="00D010F1">
        <w:rPr>
          <w:rFonts w:cstheme="minorHAnsi"/>
        </w:rPr>
        <w:t>Science, Technology, Engineering</w:t>
      </w:r>
      <w:r w:rsidR="00747020">
        <w:rPr>
          <w:rFonts w:cstheme="minorHAnsi"/>
        </w:rPr>
        <w:t>,</w:t>
      </w:r>
      <w:r w:rsidR="00772E2B" w:rsidRPr="00D010F1">
        <w:rPr>
          <w:rFonts w:cstheme="minorHAnsi"/>
        </w:rPr>
        <w:t xml:space="preserve"> </w:t>
      </w:r>
      <w:r w:rsidR="00772E2B" w:rsidRPr="00747020">
        <w:rPr>
          <w:rFonts w:cstheme="minorHAnsi"/>
          <w:noProof/>
        </w:rPr>
        <w:t>and</w:t>
      </w:r>
      <w:r w:rsidR="00747020">
        <w:rPr>
          <w:rFonts w:cstheme="minorHAnsi"/>
        </w:rPr>
        <w:t xml:space="preserve"> M</w:t>
      </w:r>
      <w:r w:rsidR="00772E2B" w:rsidRPr="00D010F1">
        <w:rPr>
          <w:rFonts w:cstheme="minorHAnsi"/>
        </w:rPr>
        <w:t>athematics</w:t>
      </w:r>
      <w:r w:rsidR="00020E1A" w:rsidRPr="00D010F1">
        <w:rPr>
          <w:rFonts w:cstheme="minorHAnsi"/>
        </w:rPr>
        <w:t>). We</w:t>
      </w:r>
      <w:r w:rsidR="00772E2B" w:rsidRPr="00D010F1">
        <w:rPr>
          <w:rFonts w:cstheme="minorHAnsi"/>
        </w:rPr>
        <w:t xml:space="preserve"> need to educate all student</w:t>
      </w:r>
      <w:r w:rsidR="00747020">
        <w:rPr>
          <w:rFonts w:cstheme="minorHAnsi"/>
        </w:rPr>
        <w:t>s</w:t>
      </w:r>
      <w:r w:rsidR="00772E2B" w:rsidRPr="00D010F1">
        <w:rPr>
          <w:rFonts w:cstheme="minorHAnsi"/>
        </w:rPr>
        <w:t xml:space="preserve"> in the field of science, technology, engineering</w:t>
      </w:r>
      <w:r w:rsidR="00747020">
        <w:rPr>
          <w:rFonts w:cstheme="minorHAnsi"/>
        </w:rPr>
        <w:t>,</w:t>
      </w:r>
      <w:r w:rsidR="00772E2B" w:rsidRPr="00D010F1">
        <w:rPr>
          <w:rFonts w:cstheme="minorHAnsi"/>
        </w:rPr>
        <w:t xml:space="preserve"> </w:t>
      </w:r>
      <w:r w:rsidR="00772E2B" w:rsidRPr="00747020">
        <w:rPr>
          <w:rFonts w:cstheme="minorHAnsi"/>
          <w:noProof/>
        </w:rPr>
        <w:t>and</w:t>
      </w:r>
      <w:r w:rsidR="00772E2B" w:rsidRPr="00D010F1">
        <w:rPr>
          <w:rFonts w:cstheme="minorHAnsi"/>
        </w:rPr>
        <w:t xml:space="preserve"> mathematics in order to be competitive in the global economy</w:t>
      </w:r>
      <w:r w:rsidR="00747020">
        <w:rPr>
          <w:rFonts w:cstheme="minorHAnsi"/>
        </w:rPr>
        <w:t xml:space="preserve"> of the </w:t>
      </w:r>
      <w:r w:rsidR="00747020" w:rsidRPr="00747020">
        <w:rPr>
          <w:rFonts w:cstheme="minorHAnsi"/>
          <w:noProof/>
        </w:rPr>
        <w:t>21</w:t>
      </w:r>
      <w:r w:rsidR="00747020" w:rsidRPr="00747020">
        <w:rPr>
          <w:rFonts w:cstheme="minorHAnsi"/>
          <w:noProof/>
          <w:vertAlign w:val="superscript"/>
        </w:rPr>
        <w:t>st</w:t>
      </w:r>
      <w:r w:rsidR="00747020">
        <w:rPr>
          <w:rFonts w:cstheme="minorHAnsi"/>
          <w:noProof/>
        </w:rPr>
        <w:t xml:space="preserve"> </w:t>
      </w:r>
      <w:r w:rsidR="00747020" w:rsidRPr="00747020">
        <w:rPr>
          <w:rFonts w:cstheme="minorHAnsi"/>
          <w:noProof/>
        </w:rPr>
        <w:t>century</w:t>
      </w:r>
      <w:r w:rsidR="00772E2B" w:rsidRPr="00D010F1">
        <w:rPr>
          <w:rFonts w:cstheme="minorHAnsi"/>
        </w:rPr>
        <w:t xml:space="preserve">. Mathematics happen to be the building blocks for </w:t>
      </w:r>
      <w:r w:rsidR="00747020">
        <w:rPr>
          <w:rFonts w:cstheme="minorHAnsi"/>
        </w:rPr>
        <w:t xml:space="preserve">a </w:t>
      </w:r>
      <w:r w:rsidR="00772E2B" w:rsidRPr="00747020">
        <w:rPr>
          <w:rFonts w:cstheme="minorHAnsi"/>
          <w:noProof/>
        </w:rPr>
        <w:t>STEM</w:t>
      </w:r>
      <w:r w:rsidR="00747020">
        <w:rPr>
          <w:rFonts w:cstheme="minorHAnsi"/>
        </w:rPr>
        <w:t xml:space="preserve"> degree;</w:t>
      </w:r>
      <w:r w:rsidR="00772E2B" w:rsidRPr="00D010F1">
        <w:rPr>
          <w:rFonts w:cstheme="minorHAnsi"/>
        </w:rPr>
        <w:t xml:space="preserve"> </w:t>
      </w:r>
      <w:r w:rsidR="00020E1A" w:rsidRPr="00D010F1">
        <w:rPr>
          <w:rFonts w:cstheme="minorHAnsi"/>
        </w:rPr>
        <w:t>this area of study</w:t>
      </w:r>
      <w:r w:rsidR="00772E2B" w:rsidRPr="00D010F1">
        <w:rPr>
          <w:rFonts w:cstheme="minorHAnsi"/>
        </w:rPr>
        <w:t xml:space="preserve"> </w:t>
      </w:r>
      <w:r w:rsidR="00020E1A" w:rsidRPr="00D010F1">
        <w:rPr>
          <w:rFonts w:cstheme="minorHAnsi"/>
        </w:rPr>
        <w:t>must</w:t>
      </w:r>
      <w:r w:rsidR="00772E2B" w:rsidRPr="00D010F1">
        <w:rPr>
          <w:rFonts w:cstheme="minorHAnsi"/>
        </w:rPr>
        <w:t xml:space="preserve"> be emphasized in our school and colleges in other to make the course more </w:t>
      </w:r>
      <w:r w:rsidR="00020E1A" w:rsidRPr="00D010F1">
        <w:rPr>
          <w:rFonts w:cstheme="minorHAnsi"/>
        </w:rPr>
        <w:t>attractive</w:t>
      </w:r>
      <w:r w:rsidR="00772E2B" w:rsidRPr="00D010F1">
        <w:rPr>
          <w:rFonts w:cstheme="minorHAnsi"/>
        </w:rPr>
        <w:t xml:space="preserve"> </w:t>
      </w:r>
      <w:r w:rsidR="00747020">
        <w:rPr>
          <w:rFonts w:cstheme="minorHAnsi"/>
        </w:rPr>
        <w:t>and</w:t>
      </w:r>
      <w:r w:rsidR="00772E2B" w:rsidRPr="00D010F1">
        <w:rPr>
          <w:rFonts w:cstheme="minorHAnsi"/>
        </w:rPr>
        <w:t xml:space="preserve"> allow </w:t>
      </w:r>
      <w:r w:rsidR="00772E2B" w:rsidRPr="00747020">
        <w:rPr>
          <w:rFonts w:cstheme="minorHAnsi"/>
          <w:noProof/>
        </w:rPr>
        <w:t>student</w:t>
      </w:r>
      <w:r w:rsidR="00747020" w:rsidRPr="00747020">
        <w:rPr>
          <w:rFonts w:cstheme="minorHAnsi"/>
          <w:noProof/>
        </w:rPr>
        <w:t>s</w:t>
      </w:r>
      <w:r w:rsidR="00772E2B" w:rsidRPr="00D010F1">
        <w:rPr>
          <w:rFonts w:cstheme="minorHAnsi"/>
        </w:rPr>
        <w:t xml:space="preserve"> to </w:t>
      </w:r>
      <w:r w:rsidR="00020E1A" w:rsidRPr="00747020">
        <w:rPr>
          <w:rFonts w:cstheme="minorHAnsi"/>
          <w:noProof/>
        </w:rPr>
        <w:t>pursue</w:t>
      </w:r>
      <w:r w:rsidR="00772E2B" w:rsidRPr="00D010F1">
        <w:rPr>
          <w:rFonts w:cstheme="minorHAnsi"/>
        </w:rPr>
        <w:t xml:space="preserve"> career</w:t>
      </w:r>
      <w:r w:rsidR="00747020">
        <w:rPr>
          <w:rFonts w:cstheme="minorHAnsi"/>
        </w:rPr>
        <w:t>s</w:t>
      </w:r>
      <w:r w:rsidR="00772E2B" w:rsidRPr="00D010F1">
        <w:rPr>
          <w:rFonts w:cstheme="minorHAnsi"/>
        </w:rPr>
        <w:t xml:space="preserve"> in science and technology in other to meet</w:t>
      </w:r>
      <w:r w:rsidR="00020E1A" w:rsidRPr="00D010F1">
        <w:rPr>
          <w:rFonts w:cstheme="minorHAnsi"/>
        </w:rPr>
        <w:t xml:space="preserve"> up with</w:t>
      </w:r>
      <w:r w:rsidR="00772E2B" w:rsidRPr="00D010F1">
        <w:rPr>
          <w:rFonts w:cstheme="minorHAnsi"/>
        </w:rPr>
        <w:t xml:space="preserve"> the industrial demand</w:t>
      </w:r>
      <w:r w:rsidR="00020E1A" w:rsidRPr="00D010F1">
        <w:rPr>
          <w:rFonts w:cstheme="minorHAnsi"/>
        </w:rPr>
        <w:t xml:space="preserve"> in science and technology.</w:t>
      </w:r>
      <w:r w:rsidR="00772E2B" w:rsidRPr="00D010F1">
        <w:rPr>
          <w:rFonts w:cstheme="minorHAnsi"/>
        </w:rPr>
        <w:t xml:space="preserve"> </w:t>
      </w:r>
      <w:r w:rsidR="00020E1A" w:rsidRPr="00D010F1">
        <w:rPr>
          <w:rFonts w:cstheme="minorHAnsi"/>
        </w:rPr>
        <w:t xml:space="preserve">Mathematics gives us the ability to learn and think logically in any field of endeavor. </w:t>
      </w:r>
    </w:p>
    <w:p w14:paraId="7B1D292D" w14:textId="4295512F" w:rsidR="00020E1A" w:rsidRPr="00D010F1" w:rsidRDefault="00020E1A" w:rsidP="00E90381">
      <w:pPr>
        <w:pStyle w:val="ListParagraph"/>
        <w:rPr>
          <w:rFonts w:cstheme="minorHAnsi"/>
          <w:color w:val="000000"/>
          <w:shd w:val="clear" w:color="auto" w:fill="FFFFFF"/>
        </w:rPr>
      </w:pPr>
      <w:r w:rsidRPr="00D010F1">
        <w:rPr>
          <w:rFonts w:cstheme="minorHAnsi"/>
          <w:color w:val="000000"/>
          <w:shd w:val="clear" w:color="auto" w:fill="FFFFFF"/>
        </w:rPr>
        <w:t xml:space="preserve">The quality of teaching and learning in mathematics is a major challenge for educators. General concern about mathematics achievement has been evident for the last 20 years. The current debate among scholars is what students should learn to be successful in mathematics. The discussion emphasizes new instructional design techniques to produce individuals who can understand and apply fundamental </w:t>
      </w:r>
      <w:r w:rsidRPr="00747020">
        <w:rPr>
          <w:rFonts w:cstheme="minorHAnsi"/>
          <w:noProof/>
          <w:color w:val="000000"/>
          <w:shd w:val="clear" w:color="auto" w:fill="FFFFFF"/>
        </w:rPr>
        <w:t>mathematic</w:t>
      </w:r>
      <w:r w:rsidR="00747020">
        <w:rPr>
          <w:rFonts w:cstheme="minorHAnsi"/>
          <w:noProof/>
          <w:color w:val="000000"/>
          <w:shd w:val="clear" w:color="auto" w:fill="FFFFFF"/>
        </w:rPr>
        <w:t>s</w:t>
      </w:r>
      <w:r w:rsidRPr="00D010F1">
        <w:rPr>
          <w:rFonts w:cstheme="minorHAnsi"/>
          <w:color w:val="000000"/>
          <w:shd w:val="clear" w:color="auto" w:fill="FFFFFF"/>
        </w:rPr>
        <w:t xml:space="preserve"> concepts. A central and persisting issue is how to provide instructional environments, conditions, methods, and solutions that achieve learning goals for students with different skill and ability levels. Innovative instructional approaches and techniques should be developed to ensure that students become successful learners</w:t>
      </w:r>
      <w:r w:rsidR="00D010F1">
        <w:rPr>
          <w:rFonts w:cstheme="minorHAnsi"/>
          <w:color w:val="000000"/>
          <w:shd w:val="clear" w:color="auto" w:fill="FFFFFF"/>
        </w:rPr>
        <w:t xml:space="preserve"> </w:t>
      </w:r>
      <w:r w:rsidR="00D010F1" w:rsidRPr="00D010F1">
        <w:rPr>
          <w:rFonts w:cstheme="minorHAnsi"/>
          <w:color w:val="000000"/>
          <w:shd w:val="clear" w:color="auto" w:fill="FFFFFF"/>
        </w:rPr>
        <w:t>(</w:t>
      </w:r>
      <w:proofErr w:type="spellStart"/>
      <w:r w:rsidR="00D010F1" w:rsidRPr="00D010F1">
        <w:rPr>
          <w:rFonts w:cstheme="minorHAnsi"/>
          <w:color w:val="000000"/>
          <w:shd w:val="clear" w:color="auto" w:fill="FFFFFF"/>
        </w:rPr>
        <w:t>Tuncay</w:t>
      </w:r>
      <w:proofErr w:type="spellEnd"/>
      <w:r w:rsidR="00D010F1" w:rsidRPr="00D010F1">
        <w:rPr>
          <w:rFonts w:cstheme="minorHAnsi"/>
          <w:color w:val="000000"/>
          <w:shd w:val="clear" w:color="auto" w:fill="FFFFFF"/>
        </w:rPr>
        <w:t xml:space="preserve"> S and </w:t>
      </w:r>
      <w:r w:rsidR="00D010F1" w:rsidRPr="00747020">
        <w:rPr>
          <w:rFonts w:cstheme="minorHAnsi"/>
          <w:noProof/>
          <w:color w:val="000000"/>
          <w:shd w:val="clear" w:color="auto" w:fill="FFFFFF"/>
        </w:rPr>
        <w:t>Omur</w:t>
      </w:r>
      <w:r w:rsidR="00D010F1" w:rsidRPr="00D010F1">
        <w:rPr>
          <w:rFonts w:cstheme="minorHAnsi"/>
          <w:color w:val="000000"/>
          <w:shd w:val="clear" w:color="auto" w:fill="FFFFFF"/>
        </w:rPr>
        <w:t xml:space="preserve"> A)</w:t>
      </w:r>
      <w:r w:rsidRPr="00D010F1">
        <w:rPr>
          <w:rFonts w:cstheme="minorHAnsi"/>
          <w:color w:val="000000"/>
          <w:shd w:val="clear" w:color="auto" w:fill="FFFFFF"/>
        </w:rPr>
        <w:t>.</w:t>
      </w:r>
    </w:p>
    <w:p w14:paraId="70DEFD16" w14:textId="197A34D7" w:rsidR="00D010F1" w:rsidRPr="0007386A" w:rsidRDefault="00D010F1" w:rsidP="0007386A">
      <w:pPr>
        <w:pStyle w:val="ListParagraph"/>
        <w:rPr>
          <w:rFonts w:cstheme="minorHAnsi"/>
          <w:color w:val="000000"/>
          <w:shd w:val="clear" w:color="auto" w:fill="FFFFFF"/>
        </w:rPr>
      </w:pPr>
      <w:r w:rsidRPr="00D010F1">
        <w:rPr>
          <w:rFonts w:cstheme="minorHAnsi"/>
          <w:color w:val="000000"/>
          <w:shd w:val="clear" w:color="auto" w:fill="FFFFFF"/>
        </w:rPr>
        <w:t xml:space="preserve">It is important for educators to adopt instructional design techniques to attain higher achievement rates in mathematics. (Rasmussen &amp; </w:t>
      </w:r>
      <w:proofErr w:type="spellStart"/>
      <w:r w:rsidRPr="00D010F1">
        <w:rPr>
          <w:rFonts w:cstheme="minorHAnsi"/>
          <w:color w:val="000000"/>
          <w:shd w:val="clear" w:color="auto" w:fill="FFFFFF"/>
        </w:rPr>
        <w:t>Marrongelle</w:t>
      </w:r>
      <w:proofErr w:type="spellEnd"/>
      <w:r w:rsidRPr="00D010F1">
        <w:rPr>
          <w:rFonts w:cstheme="minorHAnsi"/>
          <w:color w:val="000000"/>
          <w:shd w:val="clear" w:color="auto" w:fill="FFFFFF"/>
        </w:rPr>
        <w:t xml:space="preserve">, 2006). Considering students’ needs and comprehension of higher-order mathematical knowledge, </w:t>
      </w:r>
      <w:r w:rsidR="00747020">
        <w:rPr>
          <w:rFonts w:cstheme="minorHAnsi"/>
          <w:color w:val="000000"/>
          <w:shd w:val="clear" w:color="auto" w:fill="FFFFFF"/>
        </w:rPr>
        <w:t xml:space="preserve">the </w:t>
      </w:r>
      <w:r w:rsidRPr="00747020">
        <w:rPr>
          <w:rFonts w:cstheme="minorHAnsi"/>
          <w:noProof/>
          <w:color w:val="000000"/>
          <w:shd w:val="clear" w:color="auto" w:fill="FFFFFF"/>
        </w:rPr>
        <w:t>instructional</w:t>
      </w:r>
      <w:r w:rsidRPr="00D010F1">
        <w:rPr>
          <w:rFonts w:cstheme="minorHAnsi"/>
          <w:color w:val="000000"/>
          <w:shd w:val="clear" w:color="auto" w:fill="FFFFFF"/>
        </w:rPr>
        <w:t xml:space="preserve"> design provides a systematic process and a framework for analytically planning, developing, and adapting mathematics instruction (</w:t>
      </w:r>
      <w:proofErr w:type="spellStart"/>
      <w:r w:rsidRPr="00D010F1">
        <w:rPr>
          <w:rFonts w:cstheme="minorHAnsi"/>
          <w:color w:val="000000"/>
          <w:shd w:val="clear" w:color="auto" w:fill="FFFFFF"/>
        </w:rPr>
        <w:t>Saritas</w:t>
      </w:r>
      <w:proofErr w:type="spellEnd"/>
      <w:r w:rsidRPr="00D010F1">
        <w:rPr>
          <w:rFonts w:cstheme="minorHAnsi"/>
          <w:color w:val="000000"/>
          <w:shd w:val="clear" w:color="auto" w:fill="FFFFFF"/>
        </w:rPr>
        <w:t>, 2004). “[Instructional design] is an effective way to alleviate many pressing problems in education. Instructional design is a linking science – a body of knowledge that prescribes instructional actions to optimize desired instructional outcomes, such as achievement and effect” (</w:t>
      </w:r>
      <w:proofErr w:type="spellStart"/>
      <w:r w:rsidRPr="00D010F1">
        <w:rPr>
          <w:rFonts w:cstheme="minorHAnsi"/>
          <w:color w:val="000000"/>
          <w:shd w:val="clear" w:color="auto" w:fill="FFFFFF"/>
        </w:rPr>
        <w:t>Reigeluth</w:t>
      </w:r>
      <w:proofErr w:type="spellEnd"/>
      <w:r w:rsidRPr="00D010F1">
        <w:rPr>
          <w:rFonts w:cstheme="minorHAnsi"/>
          <w:color w:val="000000"/>
          <w:shd w:val="clear" w:color="auto" w:fill="FFFFFF"/>
        </w:rPr>
        <w:t>, 1983, p.5).</w:t>
      </w:r>
    </w:p>
    <w:p w14:paraId="11BB071A" w14:textId="6F0D9AE3" w:rsidR="00C52684" w:rsidRPr="0007386A" w:rsidRDefault="00F85380" w:rsidP="00435F9E">
      <w:pPr>
        <w:pStyle w:val="ListParagraph"/>
        <w:numPr>
          <w:ilvl w:val="0"/>
          <w:numId w:val="1"/>
        </w:numPr>
        <w:rPr>
          <w:b/>
        </w:rPr>
      </w:pPr>
      <w:r w:rsidRPr="0007386A">
        <w:rPr>
          <w:b/>
        </w:rPr>
        <w:t xml:space="preserve">ANALYSIS </w:t>
      </w:r>
    </w:p>
    <w:p w14:paraId="2414CA3A" w14:textId="637E8FAC" w:rsidR="00C52684" w:rsidRPr="0007386A" w:rsidRDefault="00C52684" w:rsidP="00C52684">
      <w:pPr>
        <w:pStyle w:val="ListParagraph"/>
        <w:numPr>
          <w:ilvl w:val="1"/>
          <w:numId w:val="1"/>
        </w:numPr>
        <w:rPr>
          <w:b/>
        </w:rPr>
      </w:pPr>
      <w:r w:rsidRPr="0007386A">
        <w:rPr>
          <w:b/>
        </w:rPr>
        <w:t xml:space="preserve">About the Data </w:t>
      </w:r>
    </w:p>
    <w:p w14:paraId="095A9DE4" w14:textId="55728F63" w:rsidR="00C234F5" w:rsidRDefault="00C234F5" w:rsidP="00C234F5">
      <w:pPr>
        <w:pStyle w:val="ListParagraph"/>
        <w:ind w:left="732"/>
      </w:pPr>
      <w:r>
        <w:t xml:space="preserve">The data contains information about five schools implementing the same math course in a semester with a total of 35 lessons. There </w:t>
      </w:r>
      <w:r w:rsidRPr="00747020">
        <w:rPr>
          <w:noProof/>
        </w:rPr>
        <w:t>are</w:t>
      </w:r>
      <w:r>
        <w:t xml:space="preserve"> 30 </w:t>
      </w:r>
      <w:r w:rsidRPr="00747020">
        <w:rPr>
          <w:noProof/>
        </w:rPr>
        <w:t>section</w:t>
      </w:r>
      <w:r w:rsidR="00747020" w:rsidRPr="00747020">
        <w:rPr>
          <w:noProof/>
        </w:rPr>
        <w:t>s</w:t>
      </w:r>
      <w:r w:rsidR="00747020">
        <w:t xml:space="preserve"> in total</w:t>
      </w:r>
      <w:r>
        <w:t>. At the time of data collection, the semester is ¾ of the way through.</w:t>
      </w:r>
    </w:p>
    <w:p w14:paraId="224E20BF" w14:textId="6E882A2C" w:rsidR="00C234F5" w:rsidRDefault="00C234F5" w:rsidP="00C234F5">
      <w:pPr>
        <w:pStyle w:val="ListParagraph"/>
        <w:ind w:left="732"/>
      </w:pPr>
      <w:r>
        <w:t xml:space="preserve">Below is the table that </w:t>
      </w:r>
      <w:r w:rsidRPr="00747020">
        <w:rPr>
          <w:noProof/>
        </w:rPr>
        <w:t>describe</w:t>
      </w:r>
      <w:r w:rsidR="00747020">
        <w:rPr>
          <w:noProof/>
        </w:rPr>
        <w:t>s</w:t>
      </w:r>
      <w:r>
        <w:t xml:space="preserve"> the columns in the datasets.</w:t>
      </w:r>
    </w:p>
    <w:p w14:paraId="1F313A69" w14:textId="10F4ECCB" w:rsidR="000C27AF" w:rsidRDefault="00BC34DA" w:rsidP="000C27AF">
      <w:pPr>
        <w:pStyle w:val="ListParagraph"/>
        <w:ind w:left="732"/>
      </w:pPr>
      <w:r>
        <w:t>Columns Description</w:t>
      </w:r>
    </w:p>
    <w:tbl>
      <w:tblPr>
        <w:tblStyle w:val="TableGrid"/>
        <w:tblW w:w="0" w:type="auto"/>
        <w:tblInd w:w="732" w:type="dxa"/>
        <w:tblLook w:val="04A0" w:firstRow="1" w:lastRow="0" w:firstColumn="1" w:lastColumn="0" w:noHBand="0" w:noVBand="1"/>
      </w:tblPr>
      <w:tblGrid>
        <w:gridCol w:w="4432"/>
        <w:gridCol w:w="4412"/>
      </w:tblGrid>
      <w:tr w:rsidR="008C45B2" w14:paraId="79CCC179" w14:textId="77777777" w:rsidTr="008C45B2">
        <w:tc>
          <w:tcPr>
            <w:tcW w:w="4675" w:type="dxa"/>
          </w:tcPr>
          <w:p w14:paraId="238E80E0" w14:textId="64204AEC" w:rsidR="008C45B2" w:rsidRDefault="008C45B2" w:rsidP="000C27AF">
            <w:pPr>
              <w:pStyle w:val="ListParagraph"/>
              <w:ind w:left="0"/>
            </w:pPr>
            <w:r>
              <w:t>School</w:t>
            </w:r>
          </w:p>
        </w:tc>
        <w:tc>
          <w:tcPr>
            <w:tcW w:w="4675" w:type="dxa"/>
          </w:tcPr>
          <w:p w14:paraId="2CF2CDC5" w14:textId="15649C95" w:rsidR="008C45B2" w:rsidRDefault="00BC34DA" w:rsidP="000C27AF">
            <w:pPr>
              <w:pStyle w:val="ListParagraph"/>
              <w:ind w:left="0"/>
            </w:pPr>
            <w:r>
              <w:t>5 schools (A, B, C, D and E). Nominal</w:t>
            </w:r>
          </w:p>
        </w:tc>
      </w:tr>
      <w:tr w:rsidR="008C45B2" w14:paraId="0CBED797" w14:textId="77777777" w:rsidTr="008C45B2">
        <w:tc>
          <w:tcPr>
            <w:tcW w:w="4675" w:type="dxa"/>
          </w:tcPr>
          <w:p w14:paraId="3F274707" w14:textId="695EF63B" w:rsidR="008C45B2" w:rsidRDefault="008C45B2" w:rsidP="000C27AF">
            <w:pPr>
              <w:pStyle w:val="ListParagraph"/>
              <w:ind w:left="0"/>
            </w:pPr>
            <w:r>
              <w:t>Section</w:t>
            </w:r>
          </w:p>
        </w:tc>
        <w:tc>
          <w:tcPr>
            <w:tcW w:w="4675" w:type="dxa"/>
          </w:tcPr>
          <w:p w14:paraId="60DCABFC" w14:textId="3BC3F872" w:rsidR="008C45B2" w:rsidRDefault="00BC34DA" w:rsidP="000C27AF">
            <w:pPr>
              <w:pStyle w:val="ListParagraph"/>
              <w:ind w:left="0"/>
            </w:pPr>
            <w:r>
              <w:t>School Session, Ordered</w:t>
            </w:r>
          </w:p>
        </w:tc>
      </w:tr>
      <w:tr w:rsidR="008C45B2" w14:paraId="2FE2FB24" w14:textId="77777777" w:rsidTr="008C45B2">
        <w:tc>
          <w:tcPr>
            <w:tcW w:w="4675" w:type="dxa"/>
          </w:tcPr>
          <w:p w14:paraId="106164B2" w14:textId="63C04E47" w:rsidR="008C45B2" w:rsidRDefault="00BC34DA" w:rsidP="000C27AF">
            <w:pPr>
              <w:pStyle w:val="ListParagraph"/>
              <w:ind w:left="0"/>
            </w:pPr>
            <w:proofErr w:type="spellStart"/>
            <w:r>
              <w:t>Very_Ahead</w:t>
            </w:r>
            <w:proofErr w:type="spellEnd"/>
          </w:p>
        </w:tc>
        <w:tc>
          <w:tcPr>
            <w:tcW w:w="4675" w:type="dxa"/>
          </w:tcPr>
          <w:p w14:paraId="0360B3EB" w14:textId="4CAFED3E" w:rsidR="008C45B2" w:rsidRDefault="00BC34DA" w:rsidP="000C27AF">
            <w:pPr>
              <w:pStyle w:val="ListParagraph"/>
              <w:ind w:left="0"/>
            </w:pPr>
            <w:r>
              <w:t>very ahead (more than 5 lessons ahead). Integer</w:t>
            </w:r>
          </w:p>
        </w:tc>
      </w:tr>
      <w:tr w:rsidR="008C45B2" w14:paraId="2D5F55FC" w14:textId="77777777" w:rsidTr="008C45B2">
        <w:tc>
          <w:tcPr>
            <w:tcW w:w="4675" w:type="dxa"/>
          </w:tcPr>
          <w:p w14:paraId="31C95378" w14:textId="463B902B" w:rsidR="008C45B2" w:rsidRDefault="00BC34DA" w:rsidP="000C27AF">
            <w:pPr>
              <w:pStyle w:val="ListParagraph"/>
              <w:ind w:left="0"/>
            </w:pPr>
            <w:r>
              <w:t>Middling</w:t>
            </w:r>
          </w:p>
        </w:tc>
        <w:tc>
          <w:tcPr>
            <w:tcW w:w="4675" w:type="dxa"/>
          </w:tcPr>
          <w:p w14:paraId="1393EFB3" w14:textId="3390E617" w:rsidR="008C45B2" w:rsidRDefault="00BC34DA" w:rsidP="000C27AF">
            <w:pPr>
              <w:pStyle w:val="ListParagraph"/>
              <w:ind w:left="0"/>
            </w:pPr>
            <w:r>
              <w:t>middling (5 lessons ahead to 0 lessons ahead). Integer</w:t>
            </w:r>
          </w:p>
        </w:tc>
      </w:tr>
      <w:tr w:rsidR="008C45B2" w14:paraId="6D470996" w14:textId="77777777" w:rsidTr="008C45B2">
        <w:tc>
          <w:tcPr>
            <w:tcW w:w="4675" w:type="dxa"/>
          </w:tcPr>
          <w:p w14:paraId="3D72619D" w14:textId="21FA8405" w:rsidR="008C45B2" w:rsidRDefault="00BC34DA" w:rsidP="000C27AF">
            <w:pPr>
              <w:pStyle w:val="ListParagraph"/>
              <w:ind w:left="0"/>
            </w:pPr>
            <w:r>
              <w:t>Behind</w:t>
            </w:r>
          </w:p>
        </w:tc>
        <w:tc>
          <w:tcPr>
            <w:tcW w:w="4675" w:type="dxa"/>
          </w:tcPr>
          <w:p w14:paraId="68179F4C" w14:textId="26089D8D" w:rsidR="008C45B2" w:rsidRDefault="00BC34DA" w:rsidP="000C27AF">
            <w:pPr>
              <w:pStyle w:val="ListParagraph"/>
              <w:ind w:left="0"/>
            </w:pPr>
            <w:r>
              <w:t>behind (1 to 5 lessons behind). Integer</w:t>
            </w:r>
          </w:p>
        </w:tc>
      </w:tr>
      <w:tr w:rsidR="008C45B2" w14:paraId="46114E95" w14:textId="77777777" w:rsidTr="008C45B2">
        <w:tc>
          <w:tcPr>
            <w:tcW w:w="4675" w:type="dxa"/>
          </w:tcPr>
          <w:p w14:paraId="5947BDAC" w14:textId="6C6FB96A" w:rsidR="008C45B2" w:rsidRDefault="00BC34DA" w:rsidP="000C27AF">
            <w:pPr>
              <w:pStyle w:val="ListParagraph"/>
              <w:ind w:left="0"/>
            </w:pPr>
            <w:proofErr w:type="spellStart"/>
            <w:r>
              <w:t>More_Behind</w:t>
            </w:r>
            <w:proofErr w:type="spellEnd"/>
          </w:p>
        </w:tc>
        <w:tc>
          <w:tcPr>
            <w:tcW w:w="4675" w:type="dxa"/>
          </w:tcPr>
          <w:p w14:paraId="304444D4" w14:textId="56AF05BD" w:rsidR="008C45B2" w:rsidRDefault="00BC34DA" w:rsidP="000C27AF">
            <w:pPr>
              <w:pStyle w:val="ListParagraph"/>
              <w:ind w:left="0"/>
            </w:pPr>
            <w:r>
              <w:t>more behind (6 to 10 lessons behind). Integer</w:t>
            </w:r>
          </w:p>
        </w:tc>
      </w:tr>
      <w:tr w:rsidR="008C45B2" w14:paraId="0FC21653" w14:textId="77777777" w:rsidTr="008C45B2">
        <w:tc>
          <w:tcPr>
            <w:tcW w:w="4675" w:type="dxa"/>
          </w:tcPr>
          <w:p w14:paraId="2100949B" w14:textId="6DB7DDCA" w:rsidR="008C45B2" w:rsidRDefault="00BC34DA" w:rsidP="000C27AF">
            <w:pPr>
              <w:pStyle w:val="ListParagraph"/>
              <w:ind w:left="0"/>
            </w:pPr>
            <w:proofErr w:type="spellStart"/>
            <w:r>
              <w:t>Very_Behind</w:t>
            </w:r>
            <w:proofErr w:type="spellEnd"/>
          </w:p>
        </w:tc>
        <w:tc>
          <w:tcPr>
            <w:tcW w:w="4675" w:type="dxa"/>
          </w:tcPr>
          <w:p w14:paraId="2E51B60F" w14:textId="197B399E" w:rsidR="008C45B2" w:rsidRDefault="00BC34DA" w:rsidP="000C27AF">
            <w:pPr>
              <w:pStyle w:val="ListParagraph"/>
              <w:ind w:left="0"/>
            </w:pPr>
            <w:r>
              <w:t>very behind (more than 10 lessons behind). Integer</w:t>
            </w:r>
          </w:p>
        </w:tc>
      </w:tr>
      <w:tr w:rsidR="008C45B2" w14:paraId="3EFE46D4" w14:textId="77777777" w:rsidTr="008C45B2">
        <w:tc>
          <w:tcPr>
            <w:tcW w:w="4675" w:type="dxa"/>
          </w:tcPr>
          <w:p w14:paraId="23DF1C76" w14:textId="78325044" w:rsidR="008C45B2" w:rsidRDefault="00BC34DA" w:rsidP="000C27AF">
            <w:pPr>
              <w:pStyle w:val="ListParagraph"/>
              <w:ind w:left="0"/>
            </w:pPr>
            <w:r>
              <w:t>Completed</w:t>
            </w:r>
          </w:p>
        </w:tc>
        <w:tc>
          <w:tcPr>
            <w:tcW w:w="4675" w:type="dxa"/>
          </w:tcPr>
          <w:p w14:paraId="41539815" w14:textId="0925838E" w:rsidR="008C45B2" w:rsidRDefault="00BC34DA" w:rsidP="000C27AF">
            <w:pPr>
              <w:pStyle w:val="ListParagraph"/>
              <w:ind w:left="0"/>
            </w:pPr>
            <w:r>
              <w:t>completed (finished with the course). Integer</w:t>
            </w:r>
          </w:p>
        </w:tc>
      </w:tr>
      <w:tr w:rsidR="00F271EF" w14:paraId="7AC25E92" w14:textId="77777777" w:rsidTr="008C45B2">
        <w:tc>
          <w:tcPr>
            <w:tcW w:w="4675" w:type="dxa"/>
          </w:tcPr>
          <w:p w14:paraId="1ED8254E" w14:textId="77777777" w:rsidR="00F271EF" w:rsidRDefault="00F271EF" w:rsidP="000C27AF">
            <w:pPr>
              <w:pStyle w:val="ListParagraph"/>
              <w:ind w:left="0"/>
            </w:pPr>
          </w:p>
        </w:tc>
        <w:tc>
          <w:tcPr>
            <w:tcW w:w="4675" w:type="dxa"/>
          </w:tcPr>
          <w:p w14:paraId="651BE8E4" w14:textId="77777777" w:rsidR="00F271EF" w:rsidRDefault="00F271EF" w:rsidP="000C27AF">
            <w:pPr>
              <w:pStyle w:val="ListParagraph"/>
              <w:ind w:left="0"/>
            </w:pPr>
          </w:p>
        </w:tc>
      </w:tr>
    </w:tbl>
    <w:p w14:paraId="488B2103" w14:textId="1C7E4283" w:rsidR="000C27AF" w:rsidRDefault="000C27AF" w:rsidP="000C27AF">
      <w:pPr>
        <w:pStyle w:val="ListParagraph"/>
        <w:ind w:left="732"/>
      </w:pPr>
    </w:p>
    <w:p w14:paraId="32CA6DF0" w14:textId="31C9BE16" w:rsidR="000C27AF" w:rsidRDefault="008B691D" w:rsidP="000C27AF">
      <w:pPr>
        <w:pStyle w:val="ListParagraph"/>
        <w:ind w:left="732"/>
      </w:pPr>
      <w:r>
        <w:t xml:space="preserve">There </w:t>
      </w:r>
      <w:r w:rsidRPr="00747020">
        <w:rPr>
          <w:noProof/>
        </w:rPr>
        <w:t>are</w:t>
      </w:r>
      <w:r>
        <w:t xml:space="preserve"> 30 observation</w:t>
      </w:r>
      <w:r w:rsidR="00747020">
        <w:t>s</w:t>
      </w:r>
      <w:r>
        <w:t xml:space="preserve"> with 8 variables. The session column is converted to ordinal since session</w:t>
      </w:r>
      <w:r w:rsidR="00747020">
        <w:t>s</w:t>
      </w:r>
      <w:r>
        <w:t xml:space="preserve"> </w:t>
      </w:r>
      <w:r w:rsidRPr="00747020">
        <w:rPr>
          <w:noProof/>
        </w:rPr>
        <w:t>are</w:t>
      </w:r>
      <w:r>
        <w:t xml:space="preserve"> always in </w:t>
      </w:r>
      <w:r w:rsidRPr="00747020">
        <w:rPr>
          <w:noProof/>
        </w:rPr>
        <w:t>order</w:t>
      </w:r>
      <w:r>
        <w:t xml:space="preserve">. There </w:t>
      </w:r>
      <w:r w:rsidR="00747020">
        <w:rPr>
          <w:noProof/>
        </w:rPr>
        <w:t>are</w:t>
      </w:r>
      <w:r>
        <w:t xml:space="preserve"> no missing values in all the 30 observation records and there </w:t>
      </w:r>
      <w:r w:rsidR="00747020">
        <w:rPr>
          <w:noProof/>
        </w:rPr>
        <w:t>are</w:t>
      </w:r>
      <w:r>
        <w:t xml:space="preserve"> no duplicated records in the datasets.</w:t>
      </w:r>
    </w:p>
    <w:p w14:paraId="33A9ACF8" w14:textId="0F5D8448" w:rsidR="00230896" w:rsidRDefault="00230896" w:rsidP="000C27AF">
      <w:pPr>
        <w:pStyle w:val="ListParagraph"/>
        <w:ind w:left="732"/>
      </w:pPr>
    </w:p>
    <w:p w14:paraId="11A87E00" w14:textId="6F2B69EE" w:rsidR="00230896" w:rsidRDefault="00230896" w:rsidP="000C27AF">
      <w:pPr>
        <w:pStyle w:val="ListParagraph"/>
        <w:ind w:left="732"/>
      </w:pPr>
      <w:r w:rsidRPr="004A34A1">
        <w:rPr>
          <w:b/>
        </w:rPr>
        <w:t>School:</w:t>
      </w:r>
      <w:r w:rsidR="009B5091" w:rsidRPr="004A34A1">
        <w:rPr>
          <w:b/>
        </w:rPr>
        <w:t xml:space="preserve"> </w:t>
      </w:r>
      <w:r w:rsidR="009B5091">
        <w:t xml:space="preserve">There </w:t>
      </w:r>
      <w:r w:rsidR="00747020">
        <w:rPr>
          <w:noProof/>
        </w:rPr>
        <w:t>is</w:t>
      </w:r>
      <w:r w:rsidR="009B5091">
        <w:t xml:space="preserve"> </w:t>
      </w:r>
      <w:r w:rsidR="00747020">
        <w:t xml:space="preserve">a </w:t>
      </w:r>
      <w:r w:rsidR="009B5091" w:rsidRPr="00747020">
        <w:rPr>
          <w:noProof/>
        </w:rPr>
        <w:t>total</w:t>
      </w:r>
      <w:r w:rsidR="009B5091">
        <w:t xml:space="preserve"> of five schools designated with a nominal variable of A,</w:t>
      </w:r>
      <w:r w:rsidR="00F271EF">
        <w:t xml:space="preserve"> </w:t>
      </w:r>
      <w:r w:rsidR="009B5091">
        <w:t>B,</w:t>
      </w:r>
      <w:r w:rsidR="00F271EF">
        <w:t xml:space="preserve"> </w:t>
      </w:r>
      <w:r w:rsidR="009B5091">
        <w:t>C,</w:t>
      </w:r>
      <w:r w:rsidR="00F271EF">
        <w:t xml:space="preserve"> </w:t>
      </w:r>
      <w:r w:rsidR="009B5091">
        <w:t>D and E. 30 observation</w:t>
      </w:r>
      <w:r w:rsidR="00747020">
        <w:t>s</w:t>
      </w:r>
      <w:r w:rsidR="009B5091">
        <w:t xml:space="preserve"> </w:t>
      </w:r>
      <w:r w:rsidR="009B5091" w:rsidRPr="00747020">
        <w:rPr>
          <w:noProof/>
        </w:rPr>
        <w:t>were</w:t>
      </w:r>
      <w:r w:rsidR="009B5091">
        <w:t xml:space="preserve"> record</w:t>
      </w:r>
      <w:r w:rsidR="00F271EF">
        <w:t>ed</w:t>
      </w:r>
      <w:r w:rsidR="009B5091">
        <w:t xml:space="preserve"> with only one observation from School D and School E, 3 observation from school C, 12 observation from school B and 13 observation from school A.</w:t>
      </w:r>
    </w:p>
    <w:p w14:paraId="1A95BEF8" w14:textId="6715BBB0" w:rsidR="009B5091" w:rsidRDefault="009B5091" w:rsidP="000C27AF">
      <w:pPr>
        <w:pStyle w:val="ListParagraph"/>
        <w:ind w:left="732"/>
      </w:pPr>
      <w:r>
        <w:t>School A has the highest number of record sessions.</w:t>
      </w:r>
    </w:p>
    <w:p w14:paraId="0F7D6A85" w14:textId="596C3194" w:rsidR="00230896" w:rsidRDefault="00230896" w:rsidP="000C27AF">
      <w:pPr>
        <w:pStyle w:val="ListParagraph"/>
        <w:ind w:left="732"/>
      </w:pPr>
    </w:p>
    <w:p w14:paraId="378AC2FD" w14:textId="19A3171D" w:rsidR="0076229A" w:rsidRDefault="00230896" w:rsidP="00F271EF">
      <w:pPr>
        <w:pStyle w:val="ListParagraph"/>
        <w:ind w:left="732"/>
      </w:pPr>
      <w:r w:rsidRPr="00F271EF">
        <w:rPr>
          <w:b/>
        </w:rPr>
        <w:t>Section:</w:t>
      </w:r>
      <w:r w:rsidR="009B5091">
        <w:t xml:space="preserve"> </w:t>
      </w:r>
      <w:r w:rsidR="00747020">
        <w:t>There are 30 sessions in total</w:t>
      </w:r>
      <w:r w:rsidR="008222B9">
        <w:t xml:space="preserve">. The session column is converted to ordinal as </w:t>
      </w:r>
      <w:r w:rsidR="008222B9" w:rsidRPr="00747020">
        <w:rPr>
          <w:noProof/>
        </w:rPr>
        <w:t>session</w:t>
      </w:r>
      <w:r w:rsidR="00747020" w:rsidRPr="00747020">
        <w:rPr>
          <w:noProof/>
        </w:rPr>
        <w:t>s</w:t>
      </w:r>
      <w:r w:rsidR="008222B9">
        <w:t xml:space="preserve"> </w:t>
      </w:r>
      <w:r w:rsidR="008222B9" w:rsidRPr="00747020">
        <w:rPr>
          <w:noProof/>
        </w:rPr>
        <w:t>are</w:t>
      </w:r>
      <w:r w:rsidR="008222B9">
        <w:t xml:space="preserve"> always considered </w:t>
      </w:r>
      <w:r w:rsidR="00F271EF">
        <w:t>to be</w:t>
      </w:r>
      <w:r w:rsidR="008222B9">
        <w:t xml:space="preserve"> ordered.</w:t>
      </w:r>
    </w:p>
    <w:p w14:paraId="3D4721D5" w14:textId="0330966C" w:rsidR="00230896" w:rsidRDefault="00AB59D2" w:rsidP="00F271EF">
      <w:pPr>
        <w:pStyle w:val="ListParagraph"/>
        <w:ind w:left="732"/>
      </w:pPr>
      <w:r>
        <w:rPr>
          <w:noProof/>
          <w:lang w:val="en-GB" w:eastAsia="en-GB"/>
        </w:rPr>
        <w:drawing>
          <wp:inline distT="0" distB="0" distL="0" distR="0" wp14:anchorId="78BC2498" wp14:editId="7974A563">
            <wp:extent cx="2343150" cy="2428930"/>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87963" cy="2475384"/>
                    </a:xfrm>
                    <a:prstGeom prst="rect">
                      <a:avLst/>
                    </a:prstGeom>
                  </pic:spPr>
                </pic:pic>
              </a:graphicData>
            </a:graphic>
          </wp:inline>
        </w:drawing>
      </w:r>
    </w:p>
    <w:p w14:paraId="3D98A6FD" w14:textId="44709183" w:rsidR="00AB59D2" w:rsidRDefault="00230896" w:rsidP="00F271EF">
      <w:pPr>
        <w:pStyle w:val="ListParagraph"/>
        <w:ind w:left="732"/>
      </w:pPr>
      <w:r w:rsidRPr="00F271EF">
        <w:rPr>
          <w:b/>
        </w:rPr>
        <w:t>Very Ahead:</w:t>
      </w:r>
      <w:r w:rsidR="008222B9">
        <w:t xml:space="preserve"> This record</w:t>
      </w:r>
      <w:r w:rsidR="00747020">
        <w:t>s</w:t>
      </w:r>
      <w:r w:rsidR="008222B9">
        <w:t xml:space="preserve"> the number of </w:t>
      </w:r>
      <w:r w:rsidR="00082994">
        <w:t>students</w:t>
      </w:r>
      <w:r w:rsidR="008222B9">
        <w:t xml:space="preserve"> that are ahead with more than five </w:t>
      </w:r>
      <w:r w:rsidR="008222B9" w:rsidRPr="00747020">
        <w:rPr>
          <w:noProof/>
        </w:rPr>
        <w:t>lesson</w:t>
      </w:r>
      <w:r w:rsidR="00747020">
        <w:rPr>
          <w:noProof/>
        </w:rPr>
        <w:t>s</w:t>
      </w:r>
      <w:r w:rsidR="008222B9">
        <w:t xml:space="preserve">. There is no school with records of </w:t>
      </w:r>
      <w:r w:rsidR="00747020">
        <w:t xml:space="preserve">a </w:t>
      </w:r>
      <w:r w:rsidR="008222B9" w:rsidRPr="00747020">
        <w:rPr>
          <w:noProof/>
        </w:rPr>
        <w:t>student</w:t>
      </w:r>
      <w:r w:rsidR="008222B9">
        <w:t xml:space="preserve"> that is very ahead.</w:t>
      </w:r>
    </w:p>
    <w:p w14:paraId="34495F45" w14:textId="20166E3C" w:rsidR="00230896" w:rsidRPr="00F271EF" w:rsidRDefault="00230896" w:rsidP="000C27AF">
      <w:pPr>
        <w:pStyle w:val="ListParagraph"/>
        <w:ind w:left="732"/>
      </w:pPr>
      <w:r w:rsidRPr="00F271EF">
        <w:rPr>
          <w:b/>
        </w:rPr>
        <w:t>Middling:</w:t>
      </w:r>
      <w:r w:rsidR="00F271EF">
        <w:rPr>
          <w:b/>
        </w:rPr>
        <w:t xml:space="preserve"> </w:t>
      </w:r>
      <w:r w:rsidR="00F271EF">
        <w:t>This has a minimum of 2 and a maximum of 19 with an average of 7.40 and a median of 7.50.</w:t>
      </w:r>
    </w:p>
    <w:p w14:paraId="4F772033" w14:textId="77777777" w:rsidR="00082994" w:rsidRDefault="00082994" w:rsidP="000C27AF">
      <w:pPr>
        <w:pStyle w:val="ListParagraph"/>
        <w:ind w:left="732"/>
      </w:pPr>
    </w:p>
    <w:p w14:paraId="5DD0D6B0" w14:textId="4DB961D5" w:rsidR="0076229A" w:rsidRDefault="00AB59D2" w:rsidP="000C27AF">
      <w:pPr>
        <w:pStyle w:val="ListParagraph"/>
        <w:ind w:left="732"/>
      </w:pPr>
      <w:r>
        <w:rPr>
          <w:noProof/>
          <w:lang w:val="en-GB" w:eastAsia="en-GB"/>
        </w:rPr>
        <w:drawing>
          <wp:inline distT="0" distB="0" distL="0" distR="0" wp14:anchorId="5BEAF627" wp14:editId="0667C39E">
            <wp:extent cx="1962150" cy="2033981"/>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81441" cy="2053978"/>
                    </a:xfrm>
                    <a:prstGeom prst="rect">
                      <a:avLst/>
                    </a:prstGeom>
                  </pic:spPr>
                </pic:pic>
              </a:graphicData>
            </a:graphic>
          </wp:inline>
        </w:drawing>
      </w:r>
    </w:p>
    <w:p w14:paraId="2F780182" w14:textId="7A075C83" w:rsidR="00230896" w:rsidRDefault="00230896" w:rsidP="000C27AF">
      <w:pPr>
        <w:pStyle w:val="ListParagraph"/>
        <w:ind w:left="732"/>
      </w:pPr>
    </w:p>
    <w:p w14:paraId="0774FF0A" w14:textId="46679F6D" w:rsidR="00F271EF" w:rsidRDefault="00F271EF" w:rsidP="000C27AF">
      <w:pPr>
        <w:pStyle w:val="ListParagraph"/>
        <w:ind w:left="732"/>
      </w:pPr>
      <w:r>
        <w:t xml:space="preserve">Fig </w:t>
      </w:r>
      <w:r w:rsidRPr="00747020">
        <w:rPr>
          <w:noProof/>
        </w:rPr>
        <w:t>1 :</w:t>
      </w:r>
      <w:r>
        <w:t xml:space="preserve"> A – Histogram, B-</w:t>
      </w:r>
      <w:r w:rsidR="0007386A">
        <w:t xml:space="preserve">Dot plots, C- Density plot, D- Frequency polygon of </w:t>
      </w:r>
      <w:proofErr w:type="spellStart"/>
      <w:r w:rsidR="0007386A">
        <w:t>Midling</w:t>
      </w:r>
      <w:proofErr w:type="spellEnd"/>
      <w:r w:rsidR="0007386A">
        <w:t>.</w:t>
      </w:r>
    </w:p>
    <w:p w14:paraId="105BEC85" w14:textId="77777777" w:rsidR="0007386A" w:rsidRDefault="0007386A" w:rsidP="000C27AF">
      <w:pPr>
        <w:pStyle w:val="ListParagraph"/>
        <w:ind w:left="732"/>
      </w:pPr>
    </w:p>
    <w:p w14:paraId="5ED80E0E" w14:textId="2F86E249" w:rsidR="00230896" w:rsidRPr="0007386A" w:rsidRDefault="00230896" w:rsidP="000C27AF">
      <w:pPr>
        <w:pStyle w:val="ListParagraph"/>
        <w:ind w:left="732"/>
        <w:rPr>
          <w:b/>
        </w:rPr>
      </w:pPr>
      <w:r w:rsidRPr="0007386A">
        <w:rPr>
          <w:b/>
        </w:rPr>
        <w:lastRenderedPageBreak/>
        <w:t>Behind:</w:t>
      </w:r>
      <w:r w:rsidR="0007386A">
        <w:rPr>
          <w:b/>
        </w:rPr>
        <w:t xml:space="preserve"> </w:t>
      </w:r>
      <w:r w:rsidR="0007386A" w:rsidRPr="0007386A">
        <w:t>Th</w:t>
      </w:r>
      <w:r w:rsidR="0007386A">
        <w:t xml:space="preserve">e lowest records of </w:t>
      </w:r>
      <w:r w:rsidR="00747020">
        <w:t xml:space="preserve">the </w:t>
      </w:r>
      <w:r w:rsidR="0007386A" w:rsidRPr="00747020">
        <w:rPr>
          <w:noProof/>
        </w:rPr>
        <w:t>student</w:t>
      </w:r>
      <w:r w:rsidR="0007386A">
        <w:t xml:space="preserve"> behind is 4 while the highest record is set at 56.</w:t>
      </w:r>
    </w:p>
    <w:p w14:paraId="5703159A" w14:textId="17E3A86B" w:rsidR="00AB59D2" w:rsidRDefault="00AB59D2" w:rsidP="000C27AF">
      <w:pPr>
        <w:pStyle w:val="ListParagraph"/>
        <w:ind w:left="732"/>
      </w:pPr>
    </w:p>
    <w:p w14:paraId="31778432" w14:textId="3B35B4C5" w:rsidR="00082994" w:rsidRDefault="00082994" w:rsidP="000C27AF">
      <w:pPr>
        <w:pStyle w:val="ListParagraph"/>
        <w:ind w:left="732"/>
      </w:pPr>
    </w:p>
    <w:p w14:paraId="0356105D" w14:textId="162D5E48" w:rsidR="00082994" w:rsidRDefault="00AB59D2" w:rsidP="000C27AF">
      <w:pPr>
        <w:pStyle w:val="ListParagraph"/>
        <w:ind w:left="732"/>
      </w:pPr>
      <w:r>
        <w:rPr>
          <w:noProof/>
          <w:lang w:val="en-GB" w:eastAsia="en-GB"/>
        </w:rPr>
        <w:drawing>
          <wp:inline distT="0" distB="0" distL="0" distR="0" wp14:anchorId="0E9F54C1" wp14:editId="65869B8A">
            <wp:extent cx="2362200" cy="2448677"/>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78361" cy="2465430"/>
                    </a:xfrm>
                    <a:prstGeom prst="rect">
                      <a:avLst/>
                    </a:prstGeom>
                  </pic:spPr>
                </pic:pic>
              </a:graphicData>
            </a:graphic>
          </wp:inline>
        </w:drawing>
      </w:r>
    </w:p>
    <w:p w14:paraId="7DA487BB" w14:textId="03A7B9F3" w:rsidR="0007386A" w:rsidRDefault="0007386A" w:rsidP="0007386A">
      <w:pPr>
        <w:pStyle w:val="ListParagraph"/>
        <w:ind w:left="732"/>
      </w:pPr>
      <w:r>
        <w:t>Fig 2: A – Histogram, B-Dot plots, C- Density plot, D- Frequency polygon of student Behind.</w:t>
      </w:r>
    </w:p>
    <w:p w14:paraId="301A57BC" w14:textId="77777777" w:rsidR="0007386A" w:rsidRDefault="0007386A" w:rsidP="000C27AF">
      <w:pPr>
        <w:pStyle w:val="ListParagraph"/>
        <w:ind w:left="732"/>
      </w:pPr>
    </w:p>
    <w:p w14:paraId="76C416B7" w14:textId="285C5B5E" w:rsidR="00230896" w:rsidRDefault="00230896" w:rsidP="000C27AF">
      <w:pPr>
        <w:pStyle w:val="ListParagraph"/>
        <w:ind w:left="732"/>
      </w:pPr>
    </w:p>
    <w:p w14:paraId="7A29F83E" w14:textId="77777777" w:rsidR="00082994" w:rsidRDefault="00082994" w:rsidP="000C27AF">
      <w:pPr>
        <w:pStyle w:val="ListParagraph"/>
        <w:ind w:left="732"/>
      </w:pPr>
    </w:p>
    <w:p w14:paraId="64B5E87A" w14:textId="4B1E569B" w:rsidR="00230896" w:rsidRPr="001003E0" w:rsidRDefault="00230896" w:rsidP="000C27AF">
      <w:pPr>
        <w:pStyle w:val="ListParagraph"/>
        <w:ind w:left="732"/>
      </w:pPr>
      <w:r w:rsidRPr="001003E0">
        <w:rPr>
          <w:b/>
        </w:rPr>
        <w:t>More Behind:</w:t>
      </w:r>
      <w:r w:rsidR="001003E0">
        <w:rPr>
          <w:b/>
        </w:rPr>
        <w:t xml:space="preserve"> </w:t>
      </w:r>
      <w:r w:rsidR="001003E0">
        <w:t xml:space="preserve">The maximum number of students that are more behind is 12. Minimum is 0, the first quartile is 1, </w:t>
      </w:r>
      <w:r w:rsidR="00747020">
        <w:t xml:space="preserve">the </w:t>
      </w:r>
      <w:r w:rsidR="001003E0" w:rsidRPr="00747020">
        <w:rPr>
          <w:noProof/>
        </w:rPr>
        <w:t>median</w:t>
      </w:r>
      <w:r w:rsidR="001003E0">
        <w:t xml:space="preserve"> is 2 and the mean is 3.3. </w:t>
      </w:r>
      <w:r w:rsidR="001003E0" w:rsidRPr="00747020">
        <w:rPr>
          <w:noProof/>
        </w:rPr>
        <w:t>Th</w:t>
      </w:r>
      <w:r w:rsidR="00747020">
        <w:rPr>
          <w:noProof/>
        </w:rPr>
        <w:t>e</w:t>
      </w:r>
      <w:r w:rsidR="001003E0">
        <w:t xml:space="preserve"> distribution </w:t>
      </w:r>
      <w:r w:rsidR="001003E0" w:rsidRPr="00747020">
        <w:rPr>
          <w:noProof/>
        </w:rPr>
        <w:t>look</w:t>
      </w:r>
      <w:r w:rsidR="00747020">
        <w:rPr>
          <w:noProof/>
        </w:rPr>
        <w:t>s</w:t>
      </w:r>
      <w:r w:rsidR="001003E0">
        <w:t xml:space="preserve"> a bit skewed to the left.</w:t>
      </w:r>
    </w:p>
    <w:p w14:paraId="60131291" w14:textId="77777777" w:rsidR="00C9021B" w:rsidRDefault="00C9021B" w:rsidP="000C27AF">
      <w:pPr>
        <w:pStyle w:val="ListParagraph"/>
        <w:ind w:left="732"/>
      </w:pPr>
    </w:p>
    <w:p w14:paraId="230712E1" w14:textId="7AB4EC11" w:rsidR="00230896" w:rsidRDefault="00AB59D2" w:rsidP="000C27AF">
      <w:pPr>
        <w:pStyle w:val="ListParagraph"/>
        <w:ind w:left="732"/>
      </w:pPr>
      <w:r>
        <w:rPr>
          <w:noProof/>
          <w:lang w:val="en-GB" w:eastAsia="en-GB"/>
        </w:rPr>
        <w:drawing>
          <wp:inline distT="0" distB="0" distL="0" distR="0" wp14:anchorId="4A083D4E" wp14:editId="31A6CC7B">
            <wp:extent cx="2047875" cy="212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69218" cy="2144969"/>
                    </a:xfrm>
                    <a:prstGeom prst="rect">
                      <a:avLst/>
                    </a:prstGeom>
                  </pic:spPr>
                </pic:pic>
              </a:graphicData>
            </a:graphic>
          </wp:inline>
        </w:drawing>
      </w:r>
    </w:p>
    <w:p w14:paraId="39FE2393" w14:textId="6811994C" w:rsidR="001003E0" w:rsidRDefault="001003E0" w:rsidP="001003E0">
      <w:pPr>
        <w:pStyle w:val="ListParagraph"/>
        <w:ind w:left="732"/>
      </w:pPr>
      <w:r>
        <w:t>Fig 3: A – Histogram, B-Dot plots, C- Density plot, D- Frequency polygon of student More Behind.</w:t>
      </w:r>
    </w:p>
    <w:p w14:paraId="09D13580" w14:textId="77777777" w:rsidR="001003E0" w:rsidRDefault="001003E0" w:rsidP="000C27AF">
      <w:pPr>
        <w:pStyle w:val="ListParagraph"/>
        <w:ind w:left="732"/>
      </w:pPr>
    </w:p>
    <w:p w14:paraId="72F28679" w14:textId="0632E20A" w:rsidR="00C9021B" w:rsidRDefault="00C9021B" w:rsidP="000C27AF">
      <w:pPr>
        <w:pStyle w:val="ListParagraph"/>
        <w:ind w:left="732"/>
      </w:pPr>
    </w:p>
    <w:p w14:paraId="69163C8C" w14:textId="151DB96D" w:rsidR="001003E0" w:rsidRDefault="001003E0" w:rsidP="000C27AF">
      <w:pPr>
        <w:pStyle w:val="ListParagraph"/>
        <w:ind w:left="732"/>
      </w:pPr>
    </w:p>
    <w:p w14:paraId="305F5A06" w14:textId="550D6056" w:rsidR="001003E0" w:rsidRDefault="001003E0" w:rsidP="000C27AF">
      <w:pPr>
        <w:pStyle w:val="ListParagraph"/>
        <w:ind w:left="732"/>
      </w:pPr>
    </w:p>
    <w:p w14:paraId="7D359A01" w14:textId="0C62259B" w:rsidR="001003E0" w:rsidRDefault="001003E0" w:rsidP="000C27AF">
      <w:pPr>
        <w:pStyle w:val="ListParagraph"/>
        <w:ind w:left="732"/>
      </w:pPr>
    </w:p>
    <w:p w14:paraId="2C496DEC" w14:textId="180ABC92" w:rsidR="001003E0" w:rsidRDefault="001003E0" w:rsidP="000C27AF">
      <w:pPr>
        <w:pStyle w:val="ListParagraph"/>
        <w:ind w:left="732"/>
      </w:pPr>
    </w:p>
    <w:p w14:paraId="6EF0EB9A" w14:textId="77777777" w:rsidR="001003E0" w:rsidRDefault="001003E0" w:rsidP="000C27AF">
      <w:pPr>
        <w:pStyle w:val="ListParagraph"/>
        <w:ind w:left="732"/>
      </w:pPr>
    </w:p>
    <w:p w14:paraId="5BA50831" w14:textId="77777777" w:rsidR="00C9021B" w:rsidRDefault="00C9021B" w:rsidP="000C27AF">
      <w:pPr>
        <w:pStyle w:val="ListParagraph"/>
        <w:ind w:left="732"/>
      </w:pPr>
    </w:p>
    <w:p w14:paraId="08880FAE" w14:textId="2478048D" w:rsidR="00230896" w:rsidRPr="001003E0" w:rsidRDefault="00230896" w:rsidP="000C27AF">
      <w:pPr>
        <w:pStyle w:val="ListParagraph"/>
        <w:ind w:left="732"/>
      </w:pPr>
      <w:r w:rsidRPr="001003E0">
        <w:rPr>
          <w:b/>
        </w:rPr>
        <w:t>Very Behind:</w:t>
      </w:r>
      <w:r w:rsidR="001003E0">
        <w:rPr>
          <w:b/>
        </w:rPr>
        <w:t xml:space="preserve"> </w:t>
      </w:r>
      <w:r w:rsidR="001003E0">
        <w:t xml:space="preserve">This </w:t>
      </w:r>
      <w:r w:rsidR="001003E0" w:rsidRPr="00747020">
        <w:rPr>
          <w:noProof/>
        </w:rPr>
        <w:t>look</w:t>
      </w:r>
      <w:r w:rsidR="00747020">
        <w:rPr>
          <w:noProof/>
        </w:rPr>
        <w:t>s</w:t>
      </w:r>
      <w:r w:rsidR="001003E0">
        <w:t xml:space="preserve"> a bit skewed to the left</w:t>
      </w:r>
      <w:r w:rsidR="006E4917">
        <w:t xml:space="preserve">. The minimum value </w:t>
      </w:r>
      <w:r w:rsidR="00747020" w:rsidRPr="00747020">
        <w:rPr>
          <w:noProof/>
        </w:rPr>
        <w:t>is 0</w:t>
      </w:r>
      <w:r w:rsidR="006E4917">
        <w:t xml:space="preserve">, maximum of 24, </w:t>
      </w:r>
      <w:r w:rsidR="00747020">
        <w:t xml:space="preserve">the </w:t>
      </w:r>
      <w:r w:rsidR="006E4917" w:rsidRPr="00747020">
        <w:rPr>
          <w:noProof/>
        </w:rPr>
        <w:t>first</w:t>
      </w:r>
      <w:r w:rsidR="006E4917">
        <w:t xml:space="preserve"> quartile is 1.25, the third quartile is 11.5, the median is 5.5 and the mean value is 6.97</w:t>
      </w:r>
      <w:r w:rsidR="006E4917" w:rsidRPr="00747020">
        <w:rPr>
          <w:noProof/>
        </w:rPr>
        <w:t>.</w:t>
      </w:r>
      <w:r w:rsidR="00747020">
        <w:rPr>
          <w:noProof/>
        </w:rPr>
        <w:t xml:space="preserve"> </w:t>
      </w:r>
      <w:r w:rsidR="006E4917" w:rsidRPr="00747020">
        <w:rPr>
          <w:noProof/>
        </w:rPr>
        <w:t>There</w:t>
      </w:r>
      <w:r w:rsidR="006E4917">
        <w:t xml:space="preserve"> </w:t>
      </w:r>
      <w:r w:rsidR="00747020">
        <w:rPr>
          <w:noProof/>
        </w:rPr>
        <w:t>are</w:t>
      </w:r>
      <w:r w:rsidR="006E4917">
        <w:t xml:space="preserve"> no missing values in this column and the variable </w:t>
      </w:r>
      <w:r w:rsidR="006E4917" w:rsidRPr="00747020">
        <w:rPr>
          <w:noProof/>
        </w:rPr>
        <w:t>is numeric</w:t>
      </w:r>
      <w:r w:rsidR="006E4917">
        <w:t>.</w:t>
      </w:r>
    </w:p>
    <w:p w14:paraId="36DFFBDC" w14:textId="77777777" w:rsidR="00C9021B" w:rsidRDefault="00C9021B" w:rsidP="000C27AF">
      <w:pPr>
        <w:pStyle w:val="ListParagraph"/>
        <w:ind w:left="732"/>
      </w:pPr>
    </w:p>
    <w:p w14:paraId="0CE81D3A" w14:textId="164AB317" w:rsidR="00C9021B" w:rsidRDefault="00AB59D2" w:rsidP="000C27AF">
      <w:pPr>
        <w:pStyle w:val="ListParagraph"/>
        <w:ind w:left="732"/>
      </w:pPr>
      <w:r>
        <w:rPr>
          <w:noProof/>
          <w:lang w:val="en-GB" w:eastAsia="en-GB"/>
        </w:rPr>
        <w:drawing>
          <wp:inline distT="0" distB="0" distL="0" distR="0" wp14:anchorId="1985546F" wp14:editId="5F7E95EE">
            <wp:extent cx="2381250" cy="2468424"/>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93726" cy="2481357"/>
                    </a:xfrm>
                    <a:prstGeom prst="rect">
                      <a:avLst/>
                    </a:prstGeom>
                  </pic:spPr>
                </pic:pic>
              </a:graphicData>
            </a:graphic>
          </wp:inline>
        </w:drawing>
      </w:r>
    </w:p>
    <w:p w14:paraId="2581706A" w14:textId="35F47E37" w:rsidR="00230896" w:rsidRDefault="001003E0" w:rsidP="006E4917">
      <w:pPr>
        <w:pStyle w:val="ListParagraph"/>
        <w:ind w:left="732"/>
      </w:pPr>
      <w:r>
        <w:t>Fig 4: A – Histogram, B-Dot plots, C- Density plot, D- Frequency polygon of student Very Behind.</w:t>
      </w:r>
    </w:p>
    <w:p w14:paraId="74137DAA" w14:textId="3E85473A" w:rsidR="009B5091" w:rsidRPr="006E4917" w:rsidRDefault="009B5091" w:rsidP="00C9021B">
      <w:pPr>
        <w:pStyle w:val="ListParagraph"/>
        <w:tabs>
          <w:tab w:val="left" w:pos="2205"/>
        </w:tabs>
        <w:ind w:left="732"/>
      </w:pPr>
      <w:r w:rsidRPr="006E4917">
        <w:rPr>
          <w:b/>
        </w:rPr>
        <w:t>Completed:</w:t>
      </w:r>
      <w:r w:rsidR="006E4917">
        <w:rPr>
          <w:b/>
        </w:rPr>
        <w:t xml:space="preserve"> </w:t>
      </w:r>
      <w:r w:rsidR="006E4917">
        <w:t xml:space="preserve">This variable is an integer with </w:t>
      </w:r>
      <w:r w:rsidR="00747020">
        <w:t xml:space="preserve">a </w:t>
      </w:r>
      <w:r w:rsidR="006E4917" w:rsidRPr="00747020">
        <w:rPr>
          <w:noProof/>
        </w:rPr>
        <w:t>minimum</w:t>
      </w:r>
      <w:r w:rsidR="006E4917">
        <w:t xml:space="preserve"> of 1 and maximum record of 27. There </w:t>
      </w:r>
      <w:r w:rsidR="00747020">
        <w:rPr>
          <w:noProof/>
        </w:rPr>
        <w:t>are</w:t>
      </w:r>
      <w:r w:rsidR="006E4917">
        <w:t xml:space="preserve"> no missing values. The mean is 10.53 and the median is 10.00 which mean the distribution is concentrated around the mean.</w:t>
      </w:r>
    </w:p>
    <w:p w14:paraId="52132D06" w14:textId="77777777" w:rsidR="00C9021B" w:rsidRDefault="00C9021B" w:rsidP="00C9021B">
      <w:pPr>
        <w:pStyle w:val="ListParagraph"/>
        <w:tabs>
          <w:tab w:val="left" w:pos="2205"/>
        </w:tabs>
        <w:ind w:left="732"/>
      </w:pPr>
    </w:p>
    <w:p w14:paraId="2168ED4D" w14:textId="7288EB14" w:rsidR="00C9021B" w:rsidRDefault="00AB59D2" w:rsidP="00C9021B">
      <w:pPr>
        <w:pStyle w:val="ListParagraph"/>
        <w:tabs>
          <w:tab w:val="left" w:pos="2205"/>
        </w:tabs>
        <w:ind w:left="732"/>
      </w:pPr>
      <w:r>
        <w:rPr>
          <w:noProof/>
          <w:lang w:val="en-GB" w:eastAsia="en-GB"/>
        </w:rPr>
        <w:drawing>
          <wp:inline distT="0" distB="0" distL="0" distR="0" wp14:anchorId="4CD3F43D" wp14:editId="01839DA7">
            <wp:extent cx="1857375" cy="192537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79743" cy="1948558"/>
                    </a:xfrm>
                    <a:prstGeom prst="rect">
                      <a:avLst/>
                    </a:prstGeom>
                  </pic:spPr>
                </pic:pic>
              </a:graphicData>
            </a:graphic>
          </wp:inline>
        </w:drawing>
      </w:r>
    </w:p>
    <w:p w14:paraId="7AB0CC32" w14:textId="7C7EBBE4" w:rsidR="009B5091" w:rsidRDefault="006E4917" w:rsidP="006E4917">
      <w:pPr>
        <w:pStyle w:val="ListParagraph"/>
        <w:ind w:left="732"/>
      </w:pPr>
      <w:r>
        <w:t>Fig 5: A – Histogram, B-Dot plots, C- Density plot, D- Frequency polygon of student Completed.</w:t>
      </w:r>
    </w:p>
    <w:p w14:paraId="0EEF2DC5" w14:textId="77777777" w:rsidR="006E4917" w:rsidRDefault="006E4917" w:rsidP="000C27AF">
      <w:pPr>
        <w:pStyle w:val="ListParagraph"/>
        <w:ind w:left="732"/>
        <w:rPr>
          <w:b/>
        </w:rPr>
      </w:pPr>
    </w:p>
    <w:p w14:paraId="228A7761" w14:textId="77777777" w:rsidR="006E4917" w:rsidRDefault="006E4917" w:rsidP="000C27AF">
      <w:pPr>
        <w:pStyle w:val="ListParagraph"/>
        <w:ind w:left="732"/>
        <w:rPr>
          <w:b/>
        </w:rPr>
      </w:pPr>
    </w:p>
    <w:p w14:paraId="257B201F" w14:textId="77777777" w:rsidR="006E4917" w:rsidRDefault="006E4917" w:rsidP="000C27AF">
      <w:pPr>
        <w:pStyle w:val="ListParagraph"/>
        <w:ind w:left="732"/>
        <w:rPr>
          <w:b/>
        </w:rPr>
      </w:pPr>
    </w:p>
    <w:p w14:paraId="3B5BB398" w14:textId="77777777" w:rsidR="006E4917" w:rsidRDefault="006E4917" w:rsidP="000C27AF">
      <w:pPr>
        <w:pStyle w:val="ListParagraph"/>
        <w:ind w:left="732"/>
        <w:rPr>
          <w:b/>
        </w:rPr>
      </w:pPr>
    </w:p>
    <w:p w14:paraId="1CED4F09" w14:textId="77777777" w:rsidR="006E4917" w:rsidRDefault="006E4917" w:rsidP="000C27AF">
      <w:pPr>
        <w:pStyle w:val="ListParagraph"/>
        <w:ind w:left="732"/>
        <w:rPr>
          <w:b/>
        </w:rPr>
      </w:pPr>
    </w:p>
    <w:p w14:paraId="6332ABB5" w14:textId="77777777" w:rsidR="006E4917" w:rsidRDefault="006E4917" w:rsidP="000C27AF">
      <w:pPr>
        <w:pStyle w:val="ListParagraph"/>
        <w:ind w:left="732"/>
        <w:rPr>
          <w:b/>
        </w:rPr>
      </w:pPr>
    </w:p>
    <w:p w14:paraId="4A5DF198" w14:textId="77777777" w:rsidR="006E4917" w:rsidRDefault="006E4917" w:rsidP="000C27AF">
      <w:pPr>
        <w:pStyle w:val="ListParagraph"/>
        <w:ind w:left="732"/>
        <w:rPr>
          <w:b/>
        </w:rPr>
      </w:pPr>
    </w:p>
    <w:p w14:paraId="4E8A47A3" w14:textId="77777777" w:rsidR="006E4917" w:rsidRDefault="006E4917" w:rsidP="000C27AF">
      <w:pPr>
        <w:pStyle w:val="ListParagraph"/>
        <w:ind w:left="732"/>
        <w:rPr>
          <w:b/>
        </w:rPr>
      </w:pPr>
    </w:p>
    <w:p w14:paraId="3C879915" w14:textId="77777777" w:rsidR="006E4917" w:rsidRDefault="006E4917" w:rsidP="000C27AF">
      <w:pPr>
        <w:pStyle w:val="ListParagraph"/>
        <w:ind w:left="732"/>
        <w:rPr>
          <w:b/>
        </w:rPr>
      </w:pPr>
    </w:p>
    <w:p w14:paraId="19349145" w14:textId="77777777" w:rsidR="006E4917" w:rsidRDefault="006E4917" w:rsidP="000C27AF">
      <w:pPr>
        <w:pStyle w:val="ListParagraph"/>
        <w:ind w:left="732"/>
        <w:rPr>
          <w:b/>
        </w:rPr>
      </w:pPr>
    </w:p>
    <w:p w14:paraId="0C50B274" w14:textId="38C1814E" w:rsidR="009B5091" w:rsidRPr="006E4917" w:rsidRDefault="00C9021B" w:rsidP="000C27AF">
      <w:pPr>
        <w:pStyle w:val="ListParagraph"/>
        <w:ind w:left="732"/>
      </w:pPr>
      <w:r w:rsidRPr="006E4917">
        <w:rPr>
          <w:b/>
        </w:rPr>
        <w:t>School and Section:</w:t>
      </w:r>
      <w:r w:rsidR="006E4917">
        <w:rPr>
          <w:b/>
        </w:rPr>
        <w:t xml:space="preserve"> </w:t>
      </w:r>
      <w:r w:rsidR="006E4917">
        <w:t xml:space="preserve">School E and D has a record of </w:t>
      </w:r>
      <w:r w:rsidR="00E41EDE">
        <w:t xml:space="preserve">one section, school C has a record of 3 </w:t>
      </w:r>
      <w:r w:rsidR="00E41EDE" w:rsidRPr="00747020">
        <w:rPr>
          <w:noProof/>
        </w:rPr>
        <w:t>section</w:t>
      </w:r>
      <w:r w:rsidR="00747020">
        <w:rPr>
          <w:noProof/>
        </w:rPr>
        <w:t>s</w:t>
      </w:r>
      <w:r w:rsidR="00E41EDE">
        <w:t xml:space="preserve">, school B has a record of 12 </w:t>
      </w:r>
      <w:r w:rsidR="00E41EDE" w:rsidRPr="00747020">
        <w:rPr>
          <w:noProof/>
        </w:rPr>
        <w:t>section</w:t>
      </w:r>
      <w:r w:rsidR="00747020">
        <w:rPr>
          <w:noProof/>
        </w:rPr>
        <w:t>s</w:t>
      </w:r>
      <w:r w:rsidR="00E41EDE">
        <w:t xml:space="preserve"> and school A has a record of 13 </w:t>
      </w:r>
      <w:r w:rsidR="00E41EDE" w:rsidRPr="00747020">
        <w:rPr>
          <w:noProof/>
        </w:rPr>
        <w:t>session</w:t>
      </w:r>
      <w:r w:rsidR="00747020">
        <w:rPr>
          <w:noProof/>
        </w:rPr>
        <w:t>s</w:t>
      </w:r>
      <w:r w:rsidR="00E41EDE">
        <w:t>.</w:t>
      </w:r>
    </w:p>
    <w:p w14:paraId="4C4D8736" w14:textId="77777777" w:rsidR="00AB59D2" w:rsidRDefault="00AB59D2" w:rsidP="000C27AF">
      <w:pPr>
        <w:pStyle w:val="ListParagraph"/>
        <w:ind w:left="732"/>
      </w:pPr>
    </w:p>
    <w:p w14:paraId="7D1B1BF8" w14:textId="6A82C802" w:rsidR="009B5091" w:rsidRDefault="00AB59D2" w:rsidP="00E41EDE">
      <w:pPr>
        <w:pStyle w:val="ListParagraph"/>
        <w:ind w:left="732"/>
      </w:pPr>
      <w:r>
        <w:rPr>
          <w:noProof/>
          <w:lang w:val="en-GB" w:eastAsia="en-GB"/>
        </w:rPr>
        <w:drawing>
          <wp:inline distT="0" distB="0" distL="0" distR="0" wp14:anchorId="5BC43D6B" wp14:editId="08809463">
            <wp:extent cx="3009900" cy="3120084"/>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88602" cy="3201667"/>
                    </a:xfrm>
                    <a:prstGeom prst="rect">
                      <a:avLst/>
                    </a:prstGeom>
                  </pic:spPr>
                </pic:pic>
              </a:graphicData>
            </a:graphic>
          </wp:inline>
        </w:drawing>
      </w:r>
    </w:p>
    <w:p w14:paraId="363FE68B" w14:textId="3E7322DE" w:rsidR="00E41EDE" w:rsidRDefault="00E41EDE" w:rsidP="00E41EDE">
      <w:pPr>
        <w:pStyle w:val="ListParagraph"/>
        <w:ind w:left="732"/>
      </w:pPr>
      <w:r>
        <w:t xml:space="preserve">Fig 6: Frequency plot of school and section </w:t>
      </w:r>
    </w:p>
    <w:p w14:paraId="620D80BA" w14:textId="77777777" w:rsidR="00E41EDE" w:rsidRDefault="00E41EDE" w:rsidP="00E41EDE">
      <w:pPr>
        <w:pStyle w:val="ListParagraph"/>
        <w:ind w:left="732"/>
      </w:pPr>
    </w:p>
    <w:p w14:paraId="51180688" w14:textId="102BC85A" w:rsidR="009B5091" w:rsidRPr="00E41EDE" w:rsidRDefault="00711E2E" w:rsidP="000C27AF">
      <w:pPr>
        <w:pStyle w:val="ListParagraph"/>
        <w:ind w:left="732"/>
      </w:pPr>
      <w:r w:rsidRPr="00E41EDE">
        <w:rPr>
          <w:b/>
        </w:rPr>
        <w:t>School and Middling:</w:t>
      </w:r>
      <w:r w:rsidR="00E41EDE">
        <w:rPr>
          <w:b/>
        </w:rPr>
        <w:t xml:space="preserve"> </w:t>
      </w:r>
      <w:r w:rsidR="00E41EDE">
        <w:t xml:space="preserve">School A has the highest number of student middling with an exceptional record of 19 when compared to </w:t>
      </w:r>
      <w:r w:rsidR="00E41EDE" w:rsidRPr="00747020">
        <w:rPr>
          <w:noProof/>
        </w:rPr>
        <w:t>other school</w:t>
      </w:r>
      <w:r w:rsidR="00747020">
        <w:rPr>
          <w:noProof/>
        </w:rPr>
        <w:t>s</w:t>
      </w:r>
      <w:r w:rsidR="00E41EDE">
        <w:t xml:space="preserve">. This record of 19 can be considered as </w:t>
      </w:r>
      <w:r w:rsidR="00747020">
        <w:t xml:space="preserve">an </w:t>
      </w:r>
      <w:r w:rsidR="00E41EDE" w:rsidRPr="00747020">
        <w:rPr>
          <w:noProof/>
        </w:rPr>
        <w:t>ou</w:t>
      </w:r>
      <w:r w:rsidR="00747020">
        <w:rPr>
          <w:noProof/>
        </w:rPr>
        <w:t>t</w:t>
      </w:r>
      <w:r w:rsidR="00E41EDE" w:rsidRPr="00747020">
        <w:rPr>
          <w:noProof/>
        </w:rPr>
        <w:t>lier</w:t>
      </w:r>
      <w:r w:rsidR="00E41EDE">
        <w:t>.</w:t>
      </w:r>
    </w:p>
    <w:p w14:paraId="146E34C9" w14:textId="77777777" w:rsidR="00601FFA" w:rsidRDefault="00601FFA" w:rsidP="000C27AF">
      <w:pPr>
        <w:pStyle w:val="ListParagraph"/>
        <w:ind w:left="732"/>
      </w:pPr>
    </w:p>
    <w:p w14:paraId="12237C80" w14:textId="1B5F3B11" w:rsidR="00711E2E" w:rsidRDefault="00711E2E" w:rsidP="000C27AF">
      <w:pPr>
        <w:pStyle w:val="ListParagraph"/>
        <w:ind w:left="732"/>
      </w:pPr>
      <w:r>
        <w:rPr>
          <w:noProof/>
          <w:lang w:val="en-GB" w:eastAsia="en-GB"/>
        </w:rPr>
        <w:drawing>
          <wp:inline distT="0" distB="0" distL="0" distR="0" wp14:anchorId="0F52966D" wp14:editId="0C0AF4D5">
            <wp:extent cx="3143250" cy="32583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68732" cy="3284735"/>
                    </a:xfrm>
                    <a:prstGeom prst="rect">
                      <a:avLst/>
                    </a:prstGeom>
                  </pic:spPr>
                </pic:pic>
              </a:graphicData>
            </a:graphic>
          </wp:inline>
        </w:drawing>
      </w:r>
    </w:p>
    <w:p w14:paraId="2F69AAAF" w14:textId="00A38CF8" w:rsidR="0038067C" w:rsidRDefault="0038067C" w:rsidP="000C27AF">
      <w:pPr>
        <w:pStyle w:val="ListParagraph"/>
        <w:ind w:left="732"/>
      </w:pPr>
      <w:r>
        <w:lastRenderedPageBreak/>
        <w:t xml:space="preserve">Fig 7: A- Boxplot, B- Dot plot, C- Violina, </w:t>
      </w:r>
      <w:proofErr w:type="gramStart"/>
      <w:r>
        <w:t>and  D</w:t>
      </w:r>
      <w:proofErr w:type="gramEnd"/>
      <w:r>
        <w:t>- Column bar of School and Middling</w:t>
      </w:r>
    </w:p>
    <w:p w14:paraId="19EDE837" w14:textId="77777777" w:rsidR="00F40079" w:rsidRDefault="00F40079" w:rsidP="000C27AF">
      <w:pPr>
        <w:pStyle w:val="ListParagraph"/>
        <w:ind w:left="732"/>
      </w:pPr>
    </w:p>
    <w:p w14:paraId="467A8FF7" w14:textId="66F1CF72" w:rsidR="009B5091" w:rsidRDefault="009B5091" w:rsidP="000C27AF">
      <w:pPr>
        <w:pStyle w:val="ListParagraph"/>
        <w:ind w:left="732"/>
      </w:pPr>
    </w:p>
    <w:p w14:paraId="65B024A6" w14:textId="0D172690" w:rsidR="009B5091" w:rsidRPr="00E41EDE" w:rsidRDefault="00601FFA" w:rsidP="000C27AF">
      <w:pPr>
        <w:pStyle w:val="ListParagraph"/>
        <w:ind w:left="732"/>
      </w:pPr>
      <w:r w:rsidRPr="00E41EDE">
        <w:rPr>
          <w:b/>
        </w:rPr>
        <w:t>School and Behind:</w:t>
      </w:r>
      <w:r w:rsidR="00E41EDE">
        <w:t xml:space="preserve"> School E has the highest record of </w:t>
      </w:r>
      <w:r w:rsidR="00E41EDE" w:rsidRPr="00747020">
        <w:rPr>
          <w:noProof/>
        </w:rPr>
        <w:t>student</w:t>
      </w:r>
      <w:r w:rsidR="00747020" w:rsidRPr="00747020">
        <w:rPr>
          <w:noProof/>
        </w:rPr>
        <w:t>s</w:t>
      </w:r>
      <w:r w:rsidR="00E41EDE">
        <w:t xml:space="preserve"> that are</w:t>
      </w:r>
      <w:r w:rsidR="00747020">
        <w:t xml:space="preserve"> left</w:t>
      </w:r>
      <w:r w:rsidR="00E41EDE">
        <w:t xml:space="preserve"> behind.</w:t>
      </w:r>
    </w:p>
    <w:p w14:paraId="4A575E1B" w14:textId="77777777" w:rsidR="00601FFA" w:rsidRDefault="00601FFA" w:rsidP="000C27AF">
      <w:pPr>
        <w:pStyle w:val="ListParagraph"/>
        <w:ind w:left="732"/>
      </w:pPr>
    </w:p>
    <w:p w14:paraId="4811EB99" w14:textId="14B93464" w:rsidR="008B691D" w:rsidRDefault="00601FFA" w:rsidP="000C27AF">
      <w:pPr>
        <w:pStyle w:val="ListParagraph"/>
        <w:ind w:left="732"/>
      </w:pPr>
      <w:r>
        <w:rPr>
          <w:noProof/>
          <w:lang w:val="en-GB" w:eastAsia="en-GB"/>
        </w:rPr>
        <w:drawing>
          <wp:inline distT="0" distB="0" distL="0" distR="0" wp14:anchorId="19A5FE8F" wp14:editId="19B154A8">
            <wp:extent cx="3200400" cy="33175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07109" cy="3324517"/>
                    </a:xfrm>
                    <a:prstGeom prst="rect">
                      <a:avLst/>
                    </a:prstGeom>
                  </pic:spPr>
                </pic:pic>
              </a:graphicData>
            </a:graphic>
          </wp:inline>
        </w:drawing>
      </w:r>
    </w:p>
    <w:p w14:paraId="5BF273BA" w14:textId="7A356DFF" w:rsidR="0038067C" w:rsidRDefault="0038067C" w:rsidP="0038067C">
      <w:pPr>
        <w:pStyle w:val="ListParagraph"/>
        <w:ind w:left="732"/>
      </w:pPr>
      <w:r>
        <w:t>Fig 8: A- Boxplot, B- Dot plot, C- Violina, and  D- Column bar of School and Behind</w:t>
      </w:r>
    </w:p>
    <w:p w14:paraId="39AAFC1A" w14:textId="2BAD302B" w:rsidR="00F455C9" w:rsidRDefault="00F455C9" w:rsidP="00F455C9"/>
    <w:p w14:paraId="2E1DB35F" w14:textId="485A95EA" w:rsidR="00601FFA" w:rsidRPr="00E41EDE" w:rsidRDefault="00601FFA" w:rsidP="00F455C9">
      <w:r w:rsidRPr="00E41EDE">
        <w:rPr>
          <w:b/>
        </w:rPr>
        <w:t xml:space="preserve">School and more </w:t>
      </w:r>
      <w:r w:rsidRPr="00747020">
        <w:rPr>
          <w:b/>
          <w:noProof/>
        </w:rPr>
        <w:t>behind:</w:t>
      </w:r>
      <w:r w:rsidR="00E41EDE">
        <w:rPr>
          <w:b/>
        </w:rPr>
        <w:t xml:space="preserve"> </w:t>
      </w:r>
      <w:r w:rsidR="00E41EDE">
        <w:t>School A has the highest number of student</w:t>
      </w:r>
      <w:r w:rsidR="00747020">
        <w:t>s</w:t>
      </w:r>
      <w:r w:rsidR="00E41EDE">
        <w:t xml:space="preserve"> that </w:t>
      </w:r>
      <w:r w:rsidR="00E41EDE" w:rsidRPr="00747020">
        <w:rPr>
          <w:noProof/>
        </w:rPr>
        <w:t>are</w:t>
      </w:r>
      <w:r w:rsidR="00E41EDE">
        <w:t xml:space="preserve"> more behind compared to other school records.</w:t>
      </w:r>
    </w:p>
    <w:p w14:paraId="34187C2F" w14:textId="11A4B7CF" w:rsidR="00601FFA" w:rsidRDefault="00601FFA" w:rsidP="00F455C9">
      <w:r>
        <w:rPr>
          <w:noProof/>
          <w:lang w:val="en-GB" w:eastAsia="en-GB"/>
        </w:rPr>
        <w:drawing>
          <wp:inline distT="0" distB="0" distL="0" distR="0" wp14:anchorId="1B3A30AC" wp14:editId="2452A585">
            <wp:extent cx="2571750" cy="2665898"/>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97109" cy="2692186"/>
                    </a:xfrm>
                    <a:prstGeom prst="rect">
                      <a:avLst/>
                    </a:prstGeom>
                  </pic:spPr>
                </pic:pic>
              </a:graphicData>
            </a:graphic>
          </wp:inline>
        </w:drawing>
      </w:r>
    </w:p>
    <w:p w14:paraId="78C1033F" w14:textId="57FFDA30" w:rsidR="0038067C" w:rsidRDefault="0038067C" w:rsidP="0038067C">
      <w:r>
        <w:lastRenderedPageBreak/>
        <w:t xml:space="preserve">Fig 9: A- Boxplot, B- Dot plot, C- Violina, </w:t>
      </w:r>
      <w:proofErr w:type="gramStart"/>
      <w:r>
        <w:t>and  D</w:t>
      </w:r>
      <w:proofErr w:type="gramEnd"/>
      <w:r>
        <w:t>- Column bar of School and More Behind</w:t>
      </w:r>
    </w:p>
    <w:p w14:paraId="6120EBFB" w14:textId="77777777" w:rsidR="0038067C" w:rsidRDefault="0038067C" w:rsidP="00F455C9"/>
    <w:p w14:paraId="32B9A4B1" w14:textId="60FF4F15" w:rsidR="005B5F04" w:rsidRPr="00E41EDE" w:rsidRDefault="005B5F04" w:rsidP="00F455C9">
      <w:r w:rsidRPr="00E41EDE">
        <w:rPr>
          <w:b/>
        </w:rPr>
        <w:t>School and Very behind:</w:t>
      </w:r>
      <w:r w:rsidR="00E41EDE">
        <w:rPr>
          <w:b/>
        </w:rPr>
        <w:t xml:space="preserve">  </w:t>
      </w:r>
      <w:r w:rsidR="00E41EDE">
        <w:t xml:space="preserve">School A has the </w:t>
      </w:r>
      <w:r w:rsidR="00C80FE2">
        <w:t>highest number of student</w:t>
      </w:r>
      <w:r w:rsidR="00747020">
        <w:t>s</w:t>
      </w:r>
      <w:r w:rsidR="00C80FE2">
        <w:t xml:space="preserve"> that </w:t>
      </w:r>
      <w:r w:rsidR="00C80FE2" w:rsidRPr="00747020">
        <w:rPr>
          <w:noProof/>
        </w:rPr>
        <w:t>are</w:t>
      </w:r>
      <w:r w:rsidR="00C80FE2">
        <w:t xml:space="preserve"> very behind with an exceptional record of 24 which can be considered an outlier when</w:t>
      </w:r>
      <w:r w:rsidR="00747020">
        <w:t xml:space="preserve"> it has</w:t>
      </w:r>
      <w:r w:rsidR="00C80FE2">
        <w:t xml:space="preserve"> been compared to </w:t>
      </w:r>
      <w:r w:rsidR="00747020">
        <w:t>an</w:t>
      </w:r>
      <w:r w:rsidR="00C80FE2" w:rsidRPr="00747020">
        <w:rPr>
          <w:noProof/>
        </w:rPr>
        <w:t>other school</w:t>
      </w:r>
      <w:r w:rsidR="00C80FE2">
        <w:t>.</w:t>
      </w:r>
    </w:p>
    <w:p w14:paraId="715C71D5" w14:textId="22334A93" w:rsidR="005B5F04" w:rsidRDefault="005B5F04" w:rsidP="00F455C9">
      <w:r>
        <w:rPr>
          <w:noProof/>
          <w:lang w:val="en-GB" w:eastAsia="en-GB"/>
        </w:rPr>
        <w:drawing>
          <wp:inline distT="0" distB="0" distL="0" distR="0" wp14:anchorId="33AFD6C3" wp14:editId="56C36CD7">
            <wp:extent cx="3095625" cy="32089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3766" cy="3238123"/>
                    </a:xfrm>
                    <a:prstGeom prst="rect">
                      <a:avLst/>
                    </a:prstGeom>
                  </pic:spPr>
                </pic:pic>
              </a:graphicData>
            </a:graphic>
          </wp:inline>
        </w:drawing>
      </w:r>
    </w:p>
    <w:p w14:paraId="7D8D0AA2" w14:textId="13DF007F" w:rsidR="00C80FE2" w:rsidRDefault="0038067C" w:rsidP="00F455C9">
      <w:r>
        <w:t xml:space="preserve">Fig 10: A- Boxplot, B- Dot plot, C- Violina, </w:t>
      </w:r>
      <w:proofErr w:type="gramStart"/>
      <w:r>
        <w:t>and  D</w:t>
      </w:r>
      <w:proofErr w:type="gramEnd"/>
      <w:r>
        <w:t>- Column bar of School and very behind</w:t>
      </w:r>
    </w:p>
    <w:p w14:paraId="23E82E55" w14:textId="796CD4C7" w:rsidR="00601FFA" w:rsidRPr="00C80FE2" w:rsidRDefault="005B5F04" w:rsidP="00F455C9">
      <w:r w:rsidRPr="00C80FE2">
        <w:rPr>
          <w:b/>
        </w:rPr>
        <w:t>School and Completed</w:t>
      </w:r>
      <w:r w:rsidR="00C80FE2">
        <w:rPr>
          <w:b/>
        </w:rPr>
        <w:t xml:space="preserve">: </w:t>
      </w:r>
      <w:r w:rsidR="00C80FE2">
        <w:t>School E has the highest number of students that completed their section</w:t>
      </w:r>
    </w:p>
    <w:p w14:paraId="5D00531D" w14:textId="77777777" w:rsidR="005B5F04" w:rsidRDefault="005B5F04" w:rsidP="00F455C9"/>
    <w:p w14:paraId="2AEBF82F" w14:textId="160E7A6B" w:rsidR="00601FFA" w:rsidRDefault="005B5F04" w:rsidP="00F455C9">
      <w:r>
        <w:rPr>
          <w:noProof/>
          <w:lang w:val="en-GB" w:eastAsia="en-GB"/>
        </w:rPr>
        <w:drawing>
          <wp:inline distT="0" distB="0" distL="0" distR="0" wp14:anchorId="2D2F92E4" wp14:editId="73C635E5">
            <wp:extent cx="2686050" cy="278438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09503" cy="2808694"/>
                    </a:xfrm>
                    <a:prstGeom prst="rect">
                      <a:avLst/>
                    </a:prstGeom>
                  </pic:spPr>
                </pic:pic>
              </a:graphicData>
            </a:graphic>
          </wp:inline>
        </w:drawing>
      </w:r>
    </w:p>
    <w:p w14:paraId="5BC5E415" w14:textId="4DC39D7F" w:rsidR="005B5F04" w:rsidRDefault="0038067C" w:rsidP="00F455C9">
      <w:r>
        <w:lastRenderedPageBreak/>
        <w:t xml:space="preserve">Fig 11: A- Boxplot, B- Dot plot, C- Violina, </w:t>
      </w:r>
      <w:proofErr w:type="gramStart"/>
      <w:r>
        <w:t>and  D</w:t>
      </w:r>
      <w:proofErr w:type="gramEnd"/>
      <w:r>
        <w:t>- Column bar of School and Completed</w:t>
      </w:r>
    </w:p>
    <w:p w14:paraId="13263826" w14:textId="37DB90D3" w:rsidR="005B5F04" w:rsidRPr="00C80FE2" w:rsidRDefault="005B5F04" w:rsidP="00F455C9">
      <w:r w:rsidRPr="00C80FE2">
        <w:rPr>
          <w:b/>
        </w:rPr>
        <w:t>Correlation Pair Plot</w:t>
      </w:r>
      <w:r w:rsidR="00C80FE2">
        <w:rPr>
          <w:b/>
        </w:rPr>
        <w:t>:</w:t>
      </w:r>
      <w:r w:rsidRPr="00C80FE2">
        <w:rPr>
          <w:b/>
        </w:rPr>
        <w:t xml:space="preserve"> </w:t>
      </w:r>
      <w:r w:rsidR="00C80FE2">
        <w:t xml:space="preserve">There </w:t>
      </w:r>
      <w:r w:rsidR="00747020">
        <w:rPr>
          <w:noProof/>
        </w:rPr>
        <w:t>is</w:t>
      </w:r>
      <w:r w:rsidR="00C80FE2">
        <w:t xml:space="preserve"> </w:t>
      </w:r>
      <w:r w:rsidR="00747020">
        <w:t xml:space="preserve">a </w:t>
      </w:r>
      <w:r w:rsidR="00C80FE2" w:rsidRPr="00747020">
        <w:rPr>
          <w:noProof/>
        </w:rPr>
        <w:t>positive</w:t>
      </w:r>
      <w:r w:rsidR="00C80FE2">
        <w:t xml:space="preserve"> correlation between the student behind and the student that are very behind. There is </w:t>
      </w:r>
      <w:r w:rsidR="00747020">
        <w:t xml:space="preserve">a </w:t>
      </w:r>
      <w:r w:rsidR="00C80FE2" w:rsidRPr="00747020">
        <w:rPr>
          <w:noProof/>
        </w:rPr>
        <w:t>positive</w:t>
      </w:r>
      <w:r w:rsidR="00C80FE2">
        <w:t xml:space="preserve"> correlation between the student</w:t>
      </w:r>
      <w:r w:rsidR="00747020">
        <w:t>s</w:t>
      </w:r>
      <w:r w:rsidR="00C80FE2">
        <w:t xml:space="preserve"> that </w:t>
      </w:r>
      <w:r w:rsidR="00C80FE2" w:rsidRPr="00747020">
        <w:rPr>
          <w:noProof/>
        </w:rPr>
        <w:t>are</w:t>
      </w:r>
      <w:r w:rsidR="00C80FE2">
        <w:t xml:space="preserve"> more behind and very behind.</w:t>
      </w:r>
    </w:p>
    <w:p w14:paraId="01A43E5A" w14:textId="647E0114" w:rsidR="009950A5" w:rsidRDefault="005B5F04">
      <w:r>
        <w:rPr>
          <w:noProof/>
          <w:lang w:val="en-GB" w:eastAsia="en-GB"/>
        </w:rPr>
        <w:drawing>
          <wp:inline distT="0" distB="0" distL="0" distR="0" wp14:anchorId="4289267A" wp14:editId="4D93793A">
            <wp:extent cx="5943600" cy="3552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552825"/>
                    </a:xfrm>
                    <a:prstGeom prst="rect">
                      <a:avLst/>
                    </a:prstGeom>
                  </pic:spPr>
                </pic:pic>
              </a:graphicData>
            </a:graphic>
          </wp:inline>
        </w:drawing>
      </w:r>
    </w:p>
    <w:p w14:paraId="294A87A9" w14:textId="49AC4BAE" w:rsidR="0038067C" w:rsidRDefault="0038067C">
      <w:r>
        <w:t xml:space="preserve">Fig </w:t>
      </w:r>
      <w:r w:rsidRPr="00747020">
        <w:rPr>
          <w:noProof/>
        </w:rPr>
        <w:t>12 :</w:t>
      </w:r>
      <w:r>
        <w:t xml:space="preserve"> Pearson correlation plots</w:t>
      </w:r>
    </w:p>
    <w:p w14:paraId="71E02E98" w14:textId="40687BFF" w:rsidR="0038067C" w:rsidRDefault="0038067C"/>
    <w:p w14:paraId="0369CC5E" w14:textId="0CD1E6C0" w:rsidR="0038067C" w:rsidRDefault="0038067C"/>
    <w:p w14:paraId="6B8E1ADB" w14:textId="45A92BDC" w:rsidR="0038067C" w:rsidRDefault="0038067C"/>
    <w:p w14:paraId="06046AC5" w14:textId="77777777" w:rsidR="0038067C" w:rsidRDefault="0038067C"/>
    <w:p w14:paraId="06F638A4" w14:textId="764381CA" w:rsidR="00F85380" w:rsidRPr="00C80FE2" w:rsidRDefault="00F85380" w:rsidP="00C52684">
      <w:pPr>
        <w:pStyle w:val="ListParagraph"/>
        <w:numPr>
          <w:ilvl w:val="0"/>
          <w:numId w:val="1"/>
        </w:numPr>
        <w:rPr>
          <w:b/>
        </w:rPr>
      </w:pPr>
      <w:r w:rsidRPr="00C80FE2">
        <w:rPr>
          <w:b/>
        </w:rPr>
        <w:t>RESULTS</w:t>
      </w:r>
    </w:p>
    <w:p w14:paraId="16D720F1" w14:textId="32C863F9" w:rsidR="007F2C04" w:rsidRPr="003E68F3" w:rsidRDefault="007F2C04" w:rsidP="007F2C04">
      <w:pPr>
        <w:ind w:left="360"/>
      </w:pPr>
      <w:r w:rsidRPr="00C80FE2">
        <w:rPr>
          <w:b/>
        </w:rPr>
        <w:t>Middling and Behind</w:t>
      </w:r>
      <w:r w:rsidR="00B640DC">
        <w:rPr>
          <w:b/>
        </w:rPr>
        <w:t xml:space="preserve">: </w:t>
      </w:r>
      <w:r w:rsidR="003E68F3">
        <w:t>With</w:t>
      </w:r>
      <w:r w:rsidR="00747020">
        <w:t xml:space="preserve"> a</w:t>
      </w:r>
      <w:r w:rsidR="003E68F3">
        <w:t xml:space="preserve"> p-value less </w:t>
      </w:r>
      <w:r w:rsidR="003E68F3" w:rsidRPr="00747020">
        <w:rPr>
          <w:noProof/>
        </w:rPr>
        <w:t>tha</w:t>
      </w:r>
      <w:r w:rsidR="00747020">
        <w:rPr>
          <w:noProof/>
        </w:rPr>
        <w:t>n</w:t>
      </w:r>
      <w:r w:rsidR="00747020">
        <w:t xml:space="preserve"> 0.05,</w:t>
      </w:r>
      <w:r w:rsidR="003E68F3">
        <w:t xml:space="preserve"> it is statistically </w:t>
      </w:r>
      <w:r w:rsidR="003E68F3" w:rsidRPr="00747020">
        <w:rPr>
          <w:noProof/>
        </w:rPr>
        <w:t>significant  that</w:t>
      </w:r>
      <w:r w:rsidR="003E68F3">
        <w:t xml:space="preserve"> a student middling might eventually fall behind. There is a positive correlation between student middling and the student</w:t>
      </w:r>
      <w:r w:rsidR="00747020">
        <w:t>s</w:t>
      </w:r>
      <w:r w:rsidR="003E68F3">
        <w:t xml:space="preserve"> that </w:t>
      </w:r>
      <w:r w:rsidR="003E68F3" w:rsidRPr="00747020">
        <w:rPr>
          <w:noProof/>
        </w:rPr>
        <w:t>are</w:t>
      </w:r>
      <w:r w:rsidR="003E68F3">
        <w:t xml:space="preserve"> behind.</w:t>
      </w:r>
    </w:p>
    <w:p w14:paraId="232CAD71" w14:textId="34604EF6" w:rsidR="003B77BD" w:rsidRDefault="007F2C04" w:rsidP="003B77BD">
      <w:r>
        <w:rPr>
          <w:noProof/>
          <w:lang w:val="en-GB" w:eastAsia="en-GB"/>
        </w:rPr>
        <mc:AlternateContent>
          <mc:Choice Requires="wps">
            <w:drawing>
              <wp:anchor distT="0" distB="0" distL="114300" distR="114300" simplePos="0" relativeHeight="251659264" behindDoc="0" locked="0" layoutInCell="1" allowOverlap="1" wp14:anchorId="6DC1F2AE" wp14:editId="272FF7D6">
                <wp:simplePos x="0" y="0"/>
                <wp:positionH relativeFrom="margin">
                  <wp:align>left</wp:align>
                </wp:positionH>
                <wp:positionV relativeFrom="paragraph">
                  <wp:posOffset>38100</wp:posOffset>
                </wp:positionV>
                <wp:extent cx="5686425" cy="1619250"/>
                <wp:effectExtent l="0" t="0" r="28575" b="19050"/>
                <wp:wrapNone/>
                <wp:docPr id="29" name="Text Box 29"/>
                <wp:cNvGraphicFramePr/>
                <a:graphic xmlns:a="http://schemas.openxmlformats.org/drawingml/2006/main">
                  <a:graphicData uri="http://schemas.microsoft.com/office/word/2010/wordprocessingShape">
                    <wps:wsp>
                      <wps:cNvSpPr txBox="1"/>
                      <wps:spPr>
                        <a:xfrm>
                          <a:off x="0" y="0"/>
                          <a:ext cx="5686425" cy="1619250"/>
                        </a:xfrm>
                        <a:prstGeom prst="rect">
                          <a:avLst/>
                        </a:prstGeom>
                        <a:solidFill>
                          <a:schemeClr val="lt1"/>
                        </a:solidFill>
                        <a:ln w="6350">
                          <a:solidFill>
                            <a:prstClr val="black"/>
                          </a:solidFill>
                        </a:ln>
                      </wps:spPr>
                      <wps:txbx>
                        <w:txbxContent>
                          <w:p w14:paraId="753D02A2"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Pearson's product-moment correlation</w:t>
                            </w:r>
                          </w:p>
                          <w:p w14:paraId="409AEF25"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p>
                          <w:p w14:paraId="12D546AB"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 xml:space="preserve">data:  </w:t>
                            </w:r>
                            <w:proofErr w:type="spellStart"/>
                            <w:r w:rsidRPr="007F2C04">
                              <w:rPr>
                                <w:rFonts w:ascii="Lucida Console" w:eastAsia="Times New Roman" w:hAnsi="Lucida Console" w:cs="Courier New"/>
                                <w:color w:val="000000"/>
                                <w:sz w:val="20"/>
                                <w:szCs w:val="20"/>
                                <w:bdr w:val="none" w:sz="0" w:space="0" w:color="auto" w:frame="1"/>
                              </w:rPr>
                              <w:t>school_df$Middling</w:t>
                            </w:r>
                            <w:proofErr w:type="spellEnd"/>
                            <w:r w:rsidRPr="007F2C04">
                              <w:rPr>
                                <w:rFonts w:ascii="Lucida Console" w:eastAsia="Times New Roman" w:hAnsi="Lucida Console" w:cs="Courier New"/>
                                <w:color w:val="000000"/>
                                <w:sz w:val="20"/>
                                <w:szCs w:val="20"/>
                                <w:bdr w:val="none" w:sz="0" w:space="0" w:color="auto" w:frame="1"/>
                              </w:rPr>
                              <w:t xml:space="preserve"> and </w:t>
                            </w:r>
                            <w:proofErr w:type="spellStart"/>
                            <w:r w:rsidRPr="007F2C04">
                              <w:rPr>
                                <w:rFonts w:ascii="Lucida Console" w:eastAsia="Times New Roman" w:hAnsi="Lucida Console" w:cs="Courier New"/>
                                <w:color w:val="000000"/>
                                <w:sz w:val="20"/>
                                <w:szCs w:val="20"/>
                                <w:bdr w:val="none" w:sz="0" w:space="0" w:color="auto" w:frame="1"/>
                              </w:rPr>
                              <w:t>school_df$Behind</w:t>
                            </w:r>
                            <w:proofErr w:type="spellEnd"/>
                          </w:p>
                          <w:p w14:paraId="1B04DB00"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t = 2.364, df = 28, p-value = 0.02525</w:t>
                            </w:r>
                          </w:p>
                          <w:p w14:paraId="2452506A"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alternative hypothesis: true correlation is not equal to 0</w:t>
                            </w:r>
                          </w:p>
                          <w:p w14:paraId="04E3BBF1"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95 percent confidence interval:</w:t>
                            </w:r>
                          </w:p>
                          <w:p w14:paraId="2FADC054"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 xml:space="preserve"> 0.05582621 0.66974183</w:t>
                            </w:r>
                          </w:p>
                          <w:p w14:paraId="37B81DB3"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sample estimates:</w:t>
                            </w:r>
                          </w:p>
                          <w:p w14:paraId="2D5824EF"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 xml:space="preserve">      </w:t>
                            </w:r>
                            <w:proofErr w:type="spellStart"/>
                            <w:r w:rsidRPr="007F2C04">
                              <w:rPr>
                                <w:rFonts w:ascii="Lucida Console" w:eastAsia="Times New Roman" w:hAnsi="Lucida Console" w:cs="Courier New"/>
                                <w:color w:val="000000"/>
                                <w:sz w:val="20"/>
                                <w:szCs w:val="20"/>
                                <w:bdr w:val="none" w:sz="0" w:space="0" w:color="auto" w:frame="1"/>
                              </w:rPr>
                              <w:t>cor</w:t>
                            </w:r>
                            <w:proofErr w:type="spellEnd"/>
                            <w:r w:rsidRPr="007F2C04">
                              <w:rPr>
                                <w:rFonts w:ascii="Lucida Console" w:eastAsia="Times New Roman" w:hAnsi="Lucida Console" w:cs="Courier New"/>
                                <w:color w:val="000000"/>
                                <w:sz w:val="20"/>
                                <w:szCs w:val="20"/>
                                <w:bdr w:val="none" w:sz="0" w:space="0" w:color="auto" w:frame="1"/>
                              </w:rPr>
                              <w:t xml:space="preserve"> </w:t>
                            </w:r>
                          </w:p>
                          <w:p w14:paraId="298DB48D"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rPr>
                            </w:pPr>
                            <w:r w:rsidRPr="007F2C04">
                              <w:rPr>
                                <w:rFonts w:ascii="Lucida Console" w:eastAsia="Times New Roman" w:hAnsi="Lucida Console" w:cs="Courier New"/>
                                <w:color w:val="000000"/>
                                <w:sz w:val="20"/>
                                <w:szCs w:val="20"/>
                                <w:bdr w:val="none" w:sz="0" w:space="0" w:color="auto" w:frame="1"/>
                              </w:rPr>
                              <w:t>0.4078917</w:t>
                            </w:r>
                          </w:p>
                          <w:p w14:paraId="5DC79957" w14:textId="77777777" w:rsidR="007F2C04" w:rsidRDefault="007F2C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C1F2AE" id="_x0000_t202" coordsize="21600,21600" o:spt="202" path="m,l,21600r21600,l21600,xe">
                <v:stroke joinstyle="miter"/>
                <v:path gradientshapeok="t" o:connecttype="rect"/>
              </v:shapetype>
              <v:shape id="Text Box 29" o:spid="_x0000_s1026" type="#_x0000_t202" style="position:absolute;margin-left:0;margin-top:3pt;width:447.75pt;height:12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" fillcolor="white [3201]" strokeweight=".5pt">
                <v:textbox>
                  <w:txbxContent>
                    <w:p w14:paraId="753D02A2"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Pearson's product-moment correlation</w:t>
                      </w:r>
                    </w:p>
                    <w:p w14:paraId="409AEF25"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p>
                    <w:p w14:paraId="12D546AB"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 xml:space="preserve">data:  </w:t>
                      </w:r>
                      <w:proofErr w:type="spellStart"/>
                      <w:r w:rsidRPr="007F2C04">
                        <w:rPr>
                          <w:rFonts w:ascii="Lucida Console" w:eastAsia="Times New Roman" w:hAnsi="Lucida Console" w:cs="Courier New"/>
                          <w:color w:val="000000"/>
                          <w:sz w:val="20"/>
                          <w:szCs w:val="20"/>
                          <w:bdr w:val="none" w:sz="0" w:space="0" w:color="auto" w:frame="1"/>
                        </w:rPr>
                        <w:t>school_df$Middling</w:t>
                      </w:r>
                      <w:proofErr w:type="spellEnd"/>
                      <w:r w:rsidRPr="007F2C04">
                        <w:rPr>
                          <w:rFonts w:ascii="Lucida Console" w:eastAsia="Times New Roman" w:hAnsi="Lucida Console" w:cs="Courier New"/>
                          <w:color w:val="000000"/>
                          <w:sz w:val="20"/>
                          <w:szCs w:val="20"/>
                          <w:bdr w:val="none" w:sz="0" w:space="0" w:color="auto" w:frame="1"/>
                        </w:rPr>
                        <w:t xml:space="preserve"> and </w:t>
                      </w:r>
                      <w:proofErr w:type="spellStart"/>
                      <w:r w:rsidRPr="007F2C04">
                        <w:rPr>
                          <w:rFonts w:ascii="Lucida Console" w:eastAsia="Times New Roman" w:hAnsi="Lucida Console" w:cs="Courier New"/>
                          <w:color w:val="000000"/>
                          <w:sz w:val="20"/>
                          <w:szCs w:val="20"/>
                          <w:bdr w:val="none" w:sz="0" w:space="0" w:color="auto" w:frame="1"/>
                        </w:rPr>
                        <w:t>school_df$Behind</w:t>
                      </w:r>
                      <w:proofErr w:type="spellEnd"/>
                    </w:p>
                    <w:p w14:paraId="1B04DB00"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t = 2.364, df = 28, p-value = 0.02525</w:t>
                      </w:r>
                    </w:p>
                    <w:p w14:paraId="2452506A"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alternative hypothesis: true correlation is not equal to 0</w:t>
                      </w:r>
                    </w:p>
                    <w:p w14:paraId="04E3BBF1"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95 percent confidence interval:</w:t>
                      </w:r>
                    </w:p>
                    <w:p w14:paraId="2FADC054"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 xml:space="preserve"> 0.05582621 0.66974183</w:t>
                      </w:r>
                    </w:p>
                    <w:p w14:paraId="37B81DB3"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sample estimates:</w:t>
                      </w:r>
                    </w:p>
                    <w:p w14:paraId="2D5824EF"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7F2C04">
                        <w:rPr>
                          <w:rFonts w:ascii="Lucida Console" w:eastAsia="Times New Roman" w:hAnsi="Lucida Console" w:cs="Courier New"/>
                          <w:color w:val="000000"/>
                          <w:sz w:val="20"/>
                          <w:szCs w:val="20"/>
                          <w:bdr w:val="none" w:sz="0" w:space="0" w:color="auto" w:frame="1"/>
                        </w:rPr>
                        <w:t xml:space="preserve">      </w:t>
                      </w:r>
                      <w:proofErr w:type="spellStart"/>
                      <w:r w:rsidRPr="007F2C04">
                        <w:rPr>
                          <w:rFonts w:ascii="Lucida Console" w:eastAsia="Times New Roman" w:hAnsi="Lucida Console" w:cs="Courier New"/>
                          <w:color w:val="000000"/>
                          <w:sz w:val="20"/>
                          <w:szCs w:val="20"/>
                          <w:bdr w:val="none" w:sz="0" w:space="0" w:color="auto" w:frame="1"/>
                        </w:rPr>
                        <w:t>cor</w:t>
                      </w:r>
                      <w:proofErr w:type="spellEnd"/>
                      <w:r w:rsidRPr="007F2C04">
                        <w:rPr>
                          <w:rFonts w:ascii="Lucida Console" w:eastAsia="Times New Roman" w:hAnsi="Lucida Console" w:cs="Courier New"/>
                          <w:color w:val="000000"/>
                          <w:sz w:val="20"/>
                          <w:szCs w:val="20"/>
                          <w:bdr w:val="none" w:sz="0" w:space="0" w:color="auto" w:frame="1"/>
                        </w:rPr>
                        <w:t xml:space="preserve"> </w:t>
                      </w:r>
                    </w:p>
                    <w:p w14:paraId="298DB48D" w14:textId="77777777" w:rsidR="007F2C04" w:rsidRPr="007F2C04" w:rsidRDefault="007F2C04" w:rsidP="007F2C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rPr>
                      </w:pPr>
                      <w:r w:rsidRPr="007F2C04">
                        <w:rPr>
                          <w:rFonts w:ascii="Lucida Console" w:eastAsia="Times New Roman" w:hAnsi="Lucida Console" w:cs="Courier New"/>
                          <w:color w:val="000000"/>
                          <w:sz w:val="20"/>
                          <w:szCs w:val="20"/>
                          <w:bdr w:val="none" w:sz="0" w:space="0" w:color="auto" w:frame="1"/>
                        </w:rPr>
                        <w:t>0.4078917</w:t>
                      </w:r>
                    </w:p>
                    <w:p w14:paraId="5DC79957" w14:textId="77777777" w:rsidR="007F2C04" w:rsidRDefault="007F2C04"/>
                  </w:txbxContent>
                </v:textbox>
                <w10:wrap anchorx="margin"/>
              </v:shape>
            </w:pict>
          </mc:Fallback>
        </mc:AlternateContent>
      </w:r>
    </w:p>
    <w:p w14:paraId="6E4E8AEB" w14:textId="56345680" w:rsidR="00F85380" w:rsidRDefault="00F85380"/>
    <w:p w14:paraId="30E75387" w14:textId="357C3284" w:rsidR="00F85380" w:rsidRDefault="00F85380"/>
    <w:p w14:paraId="78AACEF0" w14:textId="4BD1B6FC" w:rsidR="00F85380" w:rsidRDefault="00F85380"/>
    <w:p w14:paraId="267E523A" w14:textId="38CBE050" w:rsidR="00F85380" w:rsidRDefault="00F85380"/>
    <w:p w14:paraId="00693555" w14:textId="5F2FB04E" w:rsidR="007F2C04" w:rsidRDefault="007F2C04"/>
    <w:p w14:paraId="438B838B" w14:textId="3326BA2A" w:rsidR="007F2C04" w:rsidRDefault="007F2C04"/>
    <w:p w14:paraId="6FC0B79E" w14:textId="5E42156B" w:rsidR="007F2C04" w:rsidRDefault="007F2C04">
      <w:r w:rsidRPr="00C80FE2">
        <w:rPr>
          <w:b/>
          <w:noProof/>
          <w:lang w:val="en-GB" w:eastAsia="en-GB"/>
        </w:rPr>
        <mc:AlternateContent>
          <mc:Choice Requires="wps">
            <w:drawing>
              <wp:anchor distT="0" distB="0" distL="114300" distR="114300" simplePos="0" relativeHeight="251660288" behindDoc="0" locked="0" layoutInCell="1" allowOverlap="1" wp14:anchorId="1B942B85" wp14:editId="4812740A">
                <wp:simplePos x="0" y="0"/>
                <wp:positionH relativeFrom="column">
                  <wp:posOffset>-57150</wp:posOffset>
                </wp:positionH>
                <wp:positionV relativeFrom="paragraph">
                  <wp:posOffset>429895</wp:posOffset>
                </wp:positionV>
                <wp:extent cx="5791200" cy="1609725"/>
                <wp:effectExtent l="0" t="0" r="19050" b="28575"/>
                <wp:wrapNone/>
                <wp:docPr id="30" name="Text Box 30"/>
                <wp:cNvGraphicFramePr/>
                <a:graphic xmlns:a="http://schemas.openxmlformats.org/drawingml/2006/main">
                  <a:graphicData uri="http://schemas.microsoft.com/office/word/2010/wordprocessingShape">
                    <wps:wsp>
                      <wps:cNvSpPr txBox="1"/>
                      <wps:spPr>
                        <a:xfrm>
                          <a:off x="0" y="0"/>
                          <a:ext cx="5791200" cy="1609725"/>
                        </a:xfrm>
                        <a:prstGeom prst="rect">
                          <a:avLst/>
                        </a:prstGeom>
                        <a:solidFill>
                          <a:schemeClr val="lt1"/>
                        </a:solidFill>
                        <a:ln w="6350">
                          <a:solidFill>
                            <a:prstClr val="black"/>
                          </a:solidFill>
                        </a:ln>
                      </wps:spPr>
                      <wps:txbx>
                        <w:txbxContent>
                          <w:p w14:paraId="3205E74E"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t>Pearson's product-moment correlation</w:t>
                            </w:r>
                          </w:p>
                          <w:p w14:paraId="27876511"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103D0CD4"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data:  </w:t>
                            </w:r>
                            <w:proofErr w:type="spellStart"/>
                            <w:r>
                              <w:rPr>
                                <w:rStyle w:val="gnkrckgcgsb"/>
                                <w:rFonts w:ascii="Lucida Console" w:hAnsi="Lucida Console"/>
                                <w:color w:val="000000"/>
                                <w:bdr w:val="none" w:sz="0" w:space="0" w:color="auto" w:frame="1"/>
                              </w:rPr>
                              <w:t>school_df$Middling</w:t>
                            </w:r>
                            <w:proofErr w:type="spellEnd"/>
                            <w:r>
                              <w:rPr>
                                <w:rStyle w:val="gnkrckgcgsb"/>
                                <w:rFonts w:ascii="Lucida Console" w:hAnsi="Lucida Console"/>
                                <w:color w:val="000000"/>
                                <w:bdr w:val="none" w:sz="0" w:space="0" w:color="auto" w:frame="1"/>
                              </w:rPr>
                              <w:t xml:space="preserve"> and </w:t>
                            </w:r>
                            <w:proofErr w:type="spellStart"/>
                            <w:r>
                              <w:rPr>
                                <w:rStyle w:val="gnkrckgcgsb"/>
                                <w:rFonts w:ascii="Lucida Console" w:hAnsi="Lucida Console"/>
                                <w:color w:val="000000"/>
                                <w:bdr w:val="none" w:sz="0" w:space="0" w:color="auto" w:frame="1"/>
                              </w:rPr>
                              <w:t>school_df$More_Behind</w:t>
                            </w:r>
                            <w:proofErr w:type="spellEnd"/>
                          </w:p>
                          <w:p w14:paraId="1121D7B7"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 = 1.1339, df = 28, p-value = 0.2664</w:t>
                            </w:r>
                          </w:p>
                          <w:p w14:paraId="5A5D51E2"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rue correlation is not equal to 0</w:t>
                            </w:r>
                          </w:p>
                          <w:p w14:paraId="491B331A"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14:paraId="33844AC8"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1630434  0.5298085</w:t>
                            </w:r>
                            <w:proofErr w:type="gramEnd"/>
                          </w:p>
                          <w:p w14:paraId="7535A86E"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14:paraId="268B72A2"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r</w:t>
                            </w:r>
                            <w:proofErr w:type="spellEnd"/>
                            <w:r>
                              <w:rPr>
                                <w:rStyle w:val="gnkrckgcgsb"/>
                                <w:rFonts w:ascii="Lucida Console" w:hAnsi="Lucida Console"/>
                                <w:color w:val="000000"/>
                                <w:bdr w:val="none" w:sz="0" w:space="0" w:color="auto" w:frame="1"/>
                              </w:rPr>
                              <w:t xml:space="preserve"> </w:t>
                            </w:r>
                          </w:p>
                          <w:p w14:paraId="4EB96F44" w14:textId="77777777" w:rsidR="007F2C04" w:rsidRDefault="007F2C04" w:rsidP="007F2C04">
                            <w:pPr>
                              <w:pStyle w:val="HTMLPreformatted"/>
                              <w:shd w:val="clear" w:color="auto" w:fill="FFFFFF"/>
                              <w:wordWrap w:val="0"/>
                              <w:spacing w:line="240" w:lineRule="atLeast"/>
                              <w:rPr>
                                <w:rFonts w:ascii="Lucida Console" w:hAnsi="Lucida Console"/>
                                <w:color w:val="000000"/>
                              </w:rPr>
                            </w:pPr>
                            <w:r>
                              <w:rPr>
                                <w:rStyle w:val="gnkrckgcgsb"/>
                                <w:rFonts w:ascii="Lucida Console" w:hAnsi="Lucida Console"/>
                                <w:color w:val="000000"/>
                                <w:bdr w:val="none" w:sz="0" w:space="0" w:color="auto" w:frame="1"/>
                              </w:rPr>
                              <w:t xml:space="preserve">0.2095337 </w:t>
                            </w:r>
                          </w:p>
                          <w:p w14:paraId="03D58FDA" w14:textId="77777777" w:rsidR="007F2C04" w:rsidRDefault="007F2C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42B85" id="Text Box 30" o:spid="_x0000_s1027" type="#_x0000_t202" style="position:absolute;margin-left:-4.5pt;margin-top:33.85pt;width:456pt;height:12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" fillcolor="white [3201]" strokeweight=".5pt">
                <v:textbox>
                  <w:txbxContent>
                    <w:p w14:paraId="3205E74E"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t>Pearson's product-moment correlation</w:t>
                      </w:r>
                    </w:p>
                    <w:p w14:paraId="27876511"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103D0CD4"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data:  </w:t>
                      </w:r>
                      <w:proofErr w:type="spellStart"/>
                      <w:r>
                        <w:rPr>
                          <w:rStyle w:val="gnkrckgcgsb"/>
                          <w:rFonts w:ascii="Lucida Console" w:hAnsi="Lucida Console"/>
                          <w:color w:val="000000"/>
                          <w:bdr w:val="none" w:sz="0" w:space="0" w:color="auto" w:frame="1"/>
                        </w:rPr>
                        <w:t>school_df$Middling</w:t>
                      </w:r>
                      <w:proofErr w:type="spellEnd"/>
                      <w:r>
                        <w:rPr>
                          <w:rStyle w:val="gnkrckgcgsb"/>
                          <w:rFonts w:ascii="Lucida Console" w:hAnsi="Lucida Console"/>
                          <w:color w:val="000000"/>
                          <w:bdr w:val="none" w:sz="0" w:space="0" w:color="auto" w:frame="1"/>
                        </w:rPr>
                        <w:t xml:space="preserve"> and </w:t>
                      </w:r>
                      <w:proofErr w:type="spellStart"/>
                      <w:r>
                        <w:rPr>
                          <w:rStyle w:val="gnkrckgcgsb"/>
                          <w:rFonts w:ascii="Lucida Console" w:hAnsi="Lucida Console"/>
                          <w:color w:val="000000"/>
                          <w:bdr w:val="none" w:sz="0" w:space="0" w:color="auto" w:frame="1"/>
                        </w:rPr>
                        <w:t>school_df$More_Behind</w:t>
                      </w:r>
                      <w:proofErr w:type="spellEnd"/>
                    </w:p>
                    <w:p w14:paraId="1121D7B7"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 = 1.1339, df = 28, p-value = 0.2664</w:t>
                      </w:r>
                    </w:p>
                    <w:p w14:paraId="5A5D51E2"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rue correlation is not equal to 0</w:t>
                      </w:r>
                    </w:p>
                    <w:p w14:paraId="491B331A"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14:paraId="33844AC8"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1630434  0.5298085</w:t>
                      </w:r>
                      <w:proofErr w:type="gramEnd"/>
                    </w:p>
                    <w:p w14:paraId="7535A86E"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14:paraId="268B72A2"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r</w:t>
                      </w:r>
                      <w:proofErr w:type="spellEnd"/>
                      <w:r>
                        <w:rPr>
                          <w:rStyle w:val="gnkrckgcgsb"/>
                          <w:rFonts w:ascii="Lucida Console" w:hAnsi="Lucida Console"/>
                          <w:color w:val="000000"/>
                          <w:bdr w:val="none" w:sz="0" w:space="0" w:color="auto" w:frame="1"/>
                        </w:rPr>
                        <w:t xml:space="preserve"> </w:t>
                      </w:r>
                    </w:p>
                    <w:p w14:paraId="4EB96F44" w14:textId="77777777" w:rsidR="007F2C04" w:rsidRDefault="007F2C04" w:rsidP="007F2C04">
                      <w:pPr>
                        <w:pStyle w:val="HTMLPreformatted"/>
                        <w:shd w:val="clear" w:color="auto" w:fill="FFFFFF"/>
                        <w:wordWrap w:val="0"/>
                        <w:spacing w:line="240" w:lineRule="atLeast"/>
                        <w:rPr>
                          <w:rFonts w:ascii="Lucida Console" w:hAnsi="Lucida Console"/>
                          <w:color w:val="000000"/>
                        </w:rPr>
                      </w:pPr>
                      <w:r>
                        <w:rPr>
                          <w:rStyle w:val="gnkrckgcgsb"/>
                          <w:rFonts w:ascii="Lucida Console" w:hAnsi="Lucida Console"/>
                          <w:color w:val="000000"/>
                          <w:bdr w:val="none" w:sz="0" w:space="0" w:color="auto" w:frame="1"/>
                        </w:rPr>
                        <w:t xml:space="preserve">0.2095337 </w:t>
                      </w:r>
                    </w:p>
                    <w:p w14:paraId="03D58FDA" w14:textId="77777777" w:rsidR="007F2C04" w:rsidRDefault="007F2C04"/>
                  </w:txbxContent>
                </v:textbox>
              </v:shape>
            </w:pict>
          </mc:Fallback>
        </mc:AlternateContent>
      </w:r>
      <w:r w:rsidRPr="00C80FE2">
        <w:rPr>
          <w:b/>
        </w:rPr>
        <w:t>Middling and more Behind:</w:t>
      </w:r>
      <w:r w:rsidR="003E68F3">
        <w:rPr>
          <w:b/>
        </w:rPr>
        <w:t xml:space="preserve"> </w:t>
      </w:r>
      <w:r w:rsidR="003E68F3">
        <w:t xml:space="preserve">With p-value greater than 0.05, </w:t>
      </w:r>
      <w:r w:rsidR="003E68F3" w:rsidRPr="00747020">
        <w:rPr>
          <w:noProof/>
        </w:rPr>
        <w:t>it</w:t>
      </w:r>
      <w:r w:rsidR="00747020">
        <w:rPr>
          <w:noProof/>
        </w:rPr>
        <w:t>'</w:t>
      </w:r>
      <w:r w:rsidR="003E68F3" w:rsidRPr="00747020">
        <w:rPr>
          <w:noProof/>
        </w:rPr>
        <w:t>s</w:t>
      </w:r>
      <w:r w:rsidR="00747020">
        <w:t xml:space="preserve"> not statistically s</w:t>
      </w:r>
      <w:r w:rsidR="003E68F3">
        <w:t>ignificant that a student middling will eventually fall behind. But Middling and behind are positively correlated.</w:t>
      </w:r>
    </w:p>
    <w:p w14:paraId="332CE6CC" w14:textId="77777777" w:rsidR="003E68F3" w:rsidRPr="003E68F3" w:rsidRDefault="003E68F3"/>
    <w:p w14:paraId="6F0290D5" w14:textId="1FF4D41F" w:rsidR="007F2C04" w:rsidRDefault="007F2C04"/>
    <w:p w14:paraId="0E7A65F5" w14:textId="08A6206E" w:rsidR="007F2C04" w:rsidRDefault="007F2C04"/>
    <w:p w14:paraId="6836C6D1" w14:textId="77777777" w:rsidR="007F2C04" w:rsidRDefault="007F2C04"/>
    <w:p w14:paraId="339FFA8B" w14:textId="3E19F9F5" w:rsidR="007F2C04" w:rsidRDefault="007F2C04"/>
    <w:p w14:paraId="05971475" w14:textId="0FF887ED" w:rsidR="007F2C04" w:rsidRDefault="007F2C04"/>
    <w:p w14:paraId="4C834425" w14:textId="62DA305B" w:rsidR="007F2C04" w:rsidRPr="00DA5339" w:rsidRDefault="007F2C04">
      <w:pPr>
        <w:rPr>
          <w:b/>
        </w:rPr>
      </w:pPr>
    </w:p>
    <w:p w14:paraId="677E08FE" w14:textId="0A824345" w:rsidR="007F2C04" w:rsidRPr="003E68F3" w:rsidRDefault="007F2C04">
      <w:r w:rsidRPr="00DA5339">
        <w:rPr>
          <w:b/>
        </w:rPr>
        <w:t>Middling and very behind</w:t>
      </w:r>
      <w:r w:rsidR="003E68F3">
        <w:rPr>
          <w:b/>
        </w:rPr>
        <w:t xml:space="preserve">: </w:t>
      </w:r>
      <w:r w:rsidR="003E68F3">
        <w:t>With</w:t>
      </w:r>
      <w:r w:rsidR="00747020">
        <w:t xml:space="preserve"> a</w:t>
      </w:r>
      <w:r w:rsidR="003E68F3">
        <w:t xml:space="preserve"> p-value greater than 0.05, </w:t>
      </w:r>
      <w:r w:rsidR="003E68F3" w:rsidRPr="00747020">
        <w:rPr>
          <w:noProof/>
        </w:rPr>
        <w:t>it</w:t>
      </w:r>
      <w:r w:rsidR="00747020">
        <w:rPr>
          <w:noProof/>
        </w:rPr>
        <w:t>'</w:t>
      </w:r>
      <w:r w:rsidR="003E68F3" w:rsidRPr="00747020">
        <w:rPr>
          <w:noProof/>
        </w:rPr>
        <w:t>s</w:t>
      </w:r>
      <w:r w:rsidR="003E68F3">
        <w:t xml:space="preserve"> not statistically significant that a student middling will be very behind. Middling and Behind are positively correlated.</w:t>
      </w:r>
    </w:p>
    <w:p w14:paraId="6A2E78D7" w14:textId="4F03DD3C" w:rsidR="00C80FE2" w:rsidRDefault="00DA5339">
      <w:r>
        <w:rPr>
          <w:noProof/>
          <w:lang w:val="en-GB" w:eastAsia="en-GB"/>
        </w:rPr>
        <mc:AlternateContent>
          <mc:Choice Requires="wps">
            <w:drawing>
              <wp:anchor distT="0" distB="0" distL="114300" distR="114300" simplePos="0" relativeHeight="251661312" behindDoc="0" locked="0" layoutInCell="1" allowOverlap="1" wp14:anchorId="4D3D65CE" wp14:editId="4629D76C">
                <wp:simplePos x="0" y="0"/>
                <wp:positionH relativeFrom="column">
                  <wp:posOffset>-76200</wp:posOffset>
                </wp:positionH>
                <wp:positionV relativeFrom="paragraph">
                  <wp:posOffset>88265</wp:posOffset>
                </wp:positionV>
                <wp:extent cx="5895975" cy="1619250"/>
                <wp:effectExtent l="0" t="0" r="28575" b="19050"/>
                <wp:wrapNone/>
                <wp:docPr id="31" name="Text Box 31"/>
                <wp:cNvGraphicFramePr/>
                <a:graphic xmlns:a="http://schemas.openxmlformats.org/drawingml/2006/main">
                  <a:graphicData uri="http://schemas.microsoft.com/office/word/2010/wordprocessingShape">
                    <wps:wsp>
                      <wps:cNvSpPr txBox="1"/>
                      <wps:spPr>
                        <a:xfrm>
                          <a:off x="0" y="0"/>
                          <a:ext cx="5895975" cy="1619250"/>
                        </a:xfrm>
                        <a:prstGeom prst="rect">
                          <a:avLst/>
                        </a:prstGeom>
                        <a:solidFill>
                          <a:schemeClr val="lt1"/>
                        </a:solidFill>
                        <a:ln w="6350">
                          <a:solidFill>
                            <a:prstClr val="black"/>
                          </a:solidFill>
                        </a:ln>
                      </wps:spPr>
                      <wps:txbx>
                        <w:txbxContent>
                          <w:p w14:paraId="022661EE"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earson's product-moment correlation</w:t>
                            </w:r>
                          </w:p>
                          <w:p w14:paraId="15879E50"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0ED1150C"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data:  </w:t>
                            </w:r>
                            <w:proofErr w:type="spellStart"/>
                            <w:r>
                              <w:rPr>
                                <w:rStyle w:val="gnkrckgcgsb"/>
                                <w:rFonts w:ascii="Lucida Console" w:hAnsi="Lucida Console"/>
                                <w:color w:val="000000"/>
                                <w:bdr w:val="none" w:sz="0" w:space="0" w:color="auto" w:frame="1"/>
                              </w:rPr>
                              <w:t>school_df$Middling</w:t>
                            </w:r>
                            <w:proofErr w:type="spellEnd"/>
                            <w:r>
                              <w:rPr>
                                <w:rStyle w:val="gnkrckgcgsb"/>
                                <w:rFonts w:ascii="Lucida Console" w:hAnsi="Lucida Console"/>
                                <w:color w:val="000000"/>
                                <w:bdr w:val="none" w:sz="0" w:space="0" w:color="auto" w:frame="1"/>
                              </w:rPr>
                              <w:t xml:space="preserve"> and </w:t>
                            </w:r>
                            <w:proofErr w:type="spellStart"/>
                            <w:r>
                              <w:rPr>
                                <w:rStyle w:val="gnkrckgcgsb"/>
                                <w:rFonts w:ascii="Lucida Console" w:hAnsi="Lucida Console"/>
                                <w:color w:val="000000"/>
                                <w:bdr w:val="none" w:sz="0" w:space="0" w:color="auto" w:frame="1"/>
                              </w:rPr>
                              <w:t>school_df$Very_Behind</w:t>
                            </w:r>
                            <w:proofErr w:type="spellEnd"/>
                          </w:p>
                          <w:p w14:paraId="06211766"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 = 1.7336, df = 28, p-value = 0.09398</w:t>
                            </w:r>
                          </w:p>
                          <w:p w14:paraId="3E8B53B6"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rue correlation is not equal to 0</w:t>
                            </w:r>
                          </w:p>
                          <w:p w14:paraId="021734AE"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14:paraId="4F4C963B"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05510577  0.60387806</w:t>
                            </w:r>
                            <w:proofErr w:type="gramEnd"/>
                          </w:p>
                          <w:p w14:paraId="482C36EB"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14:paraId="6343ABE9"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r</w:t>
                            </w:r>
                            <w:proofErr w:type="spellEnd"/>
                            <w:r>
                              <w:rPr>
                                <w:rStyle w:val="gnkrckgcgsb"/>
                                <w:rFonts w:ascii="Lucida Console" w:hAnsi="Lucida Console"/>
                                <w:color w:val="000000"/>
                                <w:bdr w:val="none" w:sz="0" w:space="0" w:color="auto" w:frame="1"/>
                              </w:rPr>
                              <w:t xml:space="preserve"> </w:t>
                            </w:r>
                          </w:p>
                          <w:p w14:paraId="362701FB" w14:textId="77777777" w:rsidR="007F2C04" w:rsidRDefault="007F2C04" w:rsidP="007F2C04">
                            <w:pPr>
                              <w:pStyle w:val="HTMLPreformatted"/>
                              <w:shd w:val="clear" w:color="auto" w:fill="FFFFFF"/>
                              <w:wordWrap w:val="0"/>
                              <w:spacing w:line="240" w:lineRule="atLeast"/>
                              <w:rPr>
                                <w:rFonts w:ascii="Lucida Console" w:hAnsi="Lucida Console"/>
                                <w:color w:val="000000"/>
                              </w:rPr>
                            </w:pPr>
                            <w:r>
                              <w:rPr>
                                <w:rStyle w:val="gnkrckgcgsb"/>
                                <w:rFonts w:ascii="Lucida Console" w:hAnsi="Lucida Console"/>
                                <w:color w:val="000000"/>
                                <w:bdr w:val="none" w:sz="0" w:space="0" w:color="auto" w:frame="1"/>
                              </w:rPr>
                              <w:t xml:space="preserve">0.3113445 </w:t>
                            </w:r>
                          </w:p>
                          <w:p w14:paraId="2CD1B8D4" w14:textId="08E55188" w:rsidR="007F2C04" w:rsidRDefault="007F2C04"/>
                          <w:p w14:paraId="60757AFD" w14:textId="15FC18AD" w:rsidR="007F2C04" w:rsidRDefault="007F2C04"/>
                          <w:p w14:paraId="034B5362" w14:textId="7BCA825B" w:rsidR="007F2C04" w:rsidRDefault="007F2C04"/>
                          <w:p w14:paraId="22F7E043" w14:textId="1A6336D8" w:rsidR="007F2C04" w:rsidRDefault="007F2C04"/>
                          <w:p w14:paraId="6B3BC167" w14:textId="77777777" w:rsidR="007F2C04" w:rsidRDefault="007F2C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D65CE" id="Text Box 31" o:spid="_x0000_s1028" type="#_x0000_t202" style="position:absolute;margin-left:-6pt;margin-top:6.95pt;width:464.25pt;height:1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" fillcolor="white [3201]" strokeweight=".5pt">
                <v:textbox>
                  <w:txbxContent>
                    <w:p w14:paraId="022661EE"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earson's product-moment correlation</w:t>
                      </w:r>
                    </w:p>
                    <w:p w14:paraId="15879E50"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0ED1150C"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data:  </w:t>
                      </w:r>
                      <w:proofErr w:type="spellStart"/>
                      <w:r>
                        <w:rPr>
                          <w:rStyle w:val="gnkrckgcgsb"/>
                          <w:rFonts w:ascii="Lucida Console" w:hAnsi="Lucida Console"/>
                          <w:color w:val="000000"/>
                          <w:bdr w:val="none" w:sz="0" w:space="0" w:color="auto" w:frame="1"/>
                        </w:rPr>
                        <w:t>school_df$Middling</w:t>
                      </w:r>
                      <w:proofErr w:type="spellEnd"/>
                      <w:r>
                        <w:rPr>
                          <w:rStyle w:val="gnkrckgcgsb"/>
                          <w:rFonts w:ascii="Lucida Console" w:hAnsi="Lucida Console"/>
                          <w:color w:val="000000"/>
                          <w:bdr w:val="none" w:sz="0" w:space="0" w:color="auto" w:frame="1"/>
                        </w:rPr>
                        <w:t xml:space="preserve"> and </w:t>
                      </w:r>
                      <w:proofErr w:type="spellStart"/>
                      <w:r>
                        <w:rPr>
                          <w:rStyle w:val="gnkrckgcgsb"/>
                          <w:rFonts w:ascii="Lucida Console" w:hAnsi="Lucida Console"/>
                          <w:color w:val="000000"/>
                          <w:bdr w:val="none" w:sz="0" w:space="0" w:color="auto" w:frame="1"/>
                        </w:rPr>
                        <w:t>school_df$Very_Behind</w:t>
                      </w:r>
                      <w:proofErr w:type="spellEnd"/>
                    </w:p>
                    <w:p w14:paraId="06211766"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 = 1.7336, df = 28, p-value = 0.09398</w:t>
                      </w:r>
                    </w:p>
                    <w:p w14:paraId="3E8B53B6"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rue correlation is not equal to 0</w:t>
                      </w:r>
                    </w:p>
                    <w:p w14:paraId="021734AE"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14:paraId="4F4C963B"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05510577  0.60387806</w:t>
                      </w:r>
                      <w:proofErr w:type="gramEnd"/>
                    </w:p>
                    <w:p w14:paraId="482C36EB"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14:paraId="6343ABE9" w14:textId="77777777" w:rsidR="007F2C04" w:rsidRDefault="007F2C04" w:rsidP="007F2C04">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r</w:t>
                      </w:r>
                      <w:proofErr w:type="spellEnd"/>
                      <w:r>
                        <w:rPr>
                          <w:rStyle w:val="gnkrckgcgsb"/>
                          <w:rFonts w:ascii="Lucida Console" w:hAnsi="Lucida Console"/>
                          <w:color w:val="000000"/>
                          <w:bdr w:val="none" w:sz="0" w:space="0" w:color="auto" w:frame="1"/>
                        </w:rPr>
                        <w:t xml:space="preserve"> </w:t>
                      </w:r>
                    </w:p>
                    <w:p w14:paraId="362701FB" w14:textId="77777777" w:rsidR="007F2C04" w:rsidRDefault="007F2C04" w:rsidP="007F2C04">
                      <w:pPr>
                        <w:pStyle w:val="HTMLPreformatted"/>
                        <w:shd w:val="clear" w:color="auto" w:fill="FFFFFF"/>
                        <w:wordWrap w:val="0"/>
                        <w:spacing w:line="240" w:lineRule="atLeast"/>
                        <w:rPr>
                          <w:rFonts w:ascii="Lucida Console" w:hAnsi="Lucida Console"/>
                          <w:color w:val="000000"/>
                        </w:rPr>
                      </w:pPr>
                      <w:r>
                        <w:rPr>
                          <w:rStyle w:val="gnkrckgcgsb"/>
                          <w:rFonts w:ascii="Lucida Console" w:hAnsi="Lucida Console"/>
                          <w:color w:val="000000"/>
                          <w:bdr w:val="none" w:sz="0" w:space="0" w:color="auto" w:frame="1"/>
                        </w:rPr>
                        <w:t xml:space="preserve">0.3113445 </w:t>
                      </w:r>
                    </w:p>
                    <w:p w14:paraId="2CD1B8D4" w14:textId="08E55188" w:rsidR="007F2C04" w:rsidRDefault="007F2C04"/>
                    <w:p w14:paraId="60757AFD" w14:textId="15FC18AD" w:rsidR="007F2C04" w:rsidRDefault="007F2C04"/>
                    <w:p w14:paraId="034B5362" w14:textId="7BCA825B" w:rsidR="007F2C04" w:rsidRDefault="007F2C04"/>
                    <w:p w14:paraId="22F7E043" w14:textId="1A6336D8" w:rsidR="007F2C04" w:rsidRDefault="007F2C04"/>
                    <w:p w14:paraId="6B3BC167" w14:textId="77777777" w:rsidR="007F2C04" w:rsidRDefault="007F2C04"/>
                  </w:txbxContent>
                </v:textbox>
              </v:shape>
            </w:pict>
          </mc:Fallback>
        </mc:AlternateContent>
      </w:r>
    </w:p>
    <w:p w14:paraId="59C1687E" w14:textId="77777777" w:rsidR="007F2C04" w:rsidRDefault="007F2C04"/>
    <w:p w14:paraId="56587875" w14:textId="6E776A73" w:rsidR="007F2C04" w:rsidRDefault="007F2C04"/>
    <w:p w14:paraId="763BBC7A" w14:textId="6CBA9A84" w:rsidR="007F2C04" w:rsidRDefault="007F2C04"/>
    <w:p w14:paraId="4DC6A014" w14:textId="57F80F48" w:rsidR="007F2C04" w:rsidRDefault="007F2C04"/>
    <w:p w14:paraId="626F2C33" w14:textId="5DFF81B5" w:rsidR="007F2C04" w:rsidRDefault="007F2C04"/>
    <w:p w14:paraId="4A74C34F" w14:textId="77777777" w:rsidR="007F2C04" w:rsidRDefault="007F2C04"/>
    <w:p w14:paraId="1DCEBBD9" w14:textId="226672AE" w:rsidR="007F2C04" w:rsidRDefault="00DA5339">
      <w:r w:rsidRPr="00DA5339">
        <w:rPr>
          <w:b/>
          <w:noProof/>
          <w:lang w:val="en-GB" w:eastAsia="en-GB"/>
        </w:rPr>
        <mc:AlternateContent>
          <mc:Choice Requires="wps">
            <w:drawing>
              <wp:anchor distT="0" distB="0" distL="114300" distR="114300" simplePos="0" relativeHeight="251662336" behindDoc="0" locked="0" layoutInCell="1" allowOverlap="1" wp14:anchorId="7C3B8B7F" wp14:editId="294A4E8C">
                <wp:simplePos x="0" y="0"/>
                <wp:positionH relativeFrom="column">
                  <wp:posOffset>-123825</wp:posOffset>
                </wp:positionH>
                <wp:positionV relativeFrom="paragraph">
                  <wp:posOffset>440055</wp:posOffset>
                </wp:positionV>
                <wp:extent cx="5838825" cy="1647825"/>
                <wp:effectExtent l="0" t="0" r="28575" b="28575"/>
                <wp:wrapNone/>
                <wp:docPr id="32" name="Text Box 32"/>
                <wp:cNvGraphicFramePr/>
                <a:graphic xmlns:a="http://schemas.openxmlformats.org/drawingml/2006/main">
                  <a:graphicData uri="http://schemas.microsoft.com/office/word/2010/wordprocessingShape">
                    <wps:wsp>
                      <wps:cNvSpPr txBox="1"/>
                      <wps:spPr>
                        <a:xfrm>
                          <a:off x="0" y="0"/>
                          <a:ext cx="5838825" cy="1647825"/>
                        </a:xfrm>
                        <a:prstGeom prst="rect">
                          <a:avLst/>
                        </a:prstGeom>
                        <a:solidFill>
                          <a:schemeClr val="lt1"/>
                        </a:solidFill>
                        <a:ln w="6350">
                          <a:solidFill>
                            <a:prstClr val="black"/>
                          </a:solidFill>
                        </a:ln>
                      </wps:spPr>
                      <wps:txbx>
                        <w:txbxContent>
                          <w:p w14:paraId="4CCE0DA6"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earson's product-moment correlation</w:t>
                            </w:r>
                          </w:p>
                          <w:p w14:paraId="17EE7CD0"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3336F36E"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data:  </w:t>
                            </w:r>
                            <w:proofErr w:type="spellStart"/>
                            <w:r>
                              <w:rPr>
                                <w:rStyle w:val="gnkrckgcgsb"/>
                                <w:rFonts w:ascii="Lucida Console" w:hAnsi="Lucida Console"/>
                                <w:color w:val="000000"/>
                                <w:bdr w:val="none" w:sz="0" w:space="0" w:color="auto" w:frame="1"/>
                              </w:rPr>
                              <w:t>school_df$Middling</w:t>
                            </w:r>
                            <w:proofErr w:type="spellEnd"/>
                            <w:r>
                              <w:rPr>
                                <w:rStyle w:val="gnkrckgcgsb"/>
                                <w:rFonts w:ascii="Lucida Console" w:hAnsi="Lucida Console"/>
                                <w:color w:val="000000"/>
                                <w:bdr w:val="none" w:sz="0" w:space="0" w:color="auto" w:frame="1"/>
                              </w:rPr>
                              <w:t xml:space="preserve"> and </w:t>
                            </w:r>
                            <w:proofErr w:type="spellStart"/>
                            <w:r>
                              <w:rPr>
                                <w:rStyle w:val="gnkrckgcgsb"/>
                                <w:rFonts w:ascii="Lucida Console" w:hAnsi="Lucida Console"/>
                                <w:color w:val="000000"/>
                                <w:bdr w:val="none" w:sz="0" w:space="0" w:color="auto" w:frame="1"/>
                              </w:rPr>
                              <w:t>school_df$Completed</w:t>
                            </w:r>
                            <w:proofErr w:type="spellEnd"/>
                          </w:p>
                          <w:p w14:paraId="5E25A1D2"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 = 2.4251, df = 28, p-value = 0.02201</w:t>
                            </w:r>
                          </w:p>
                          <w:p w14:paraId="64BDCD7A"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rue correlation is not equal to 0</w:t>
                            </w:r>
                          </w:p>
                          <w:p w14:paraId="6080B981"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14:paraId="45597130"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6631535 0.67550686</w:t>
                            </w:r>
                          </w:p>
                          <w:p w14:paraId="13582AC9"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14:paraId="386E2D86"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r</w:t>
                            </w:r>
                            <w:proofErr w:type="spellEnd"/>
                            <w:r>
                              <w:rPr>
                                <w:rStyle w:val="gnkrckgcgsb"/>
                                <w:rFonts w:ascii="Lucida Console" w:hAnsi="Lucida Console"/>
                                <w:color w:val="000000"/>
                                <w:bdr w:val="none" w:sz="0" w:space="0" w:color="auto" w:frame="1"/>
                              </w:rPr>
                              <w:t xml:space="preserve"> </w:t>
                            </w:r>
                          </w:p>
                          <w:p w14:paraId="75D5329C" w14:textId="77777777" w:rsidR="00A474F0" w:rsidRDefault="00A474F0" w:rsidP="00A474F0">
                            <w:pPr>
                              <w:pStyle w:val="HTMLPreformatted"/>
                              <w:shd w:val="clear" w:color="auto" w:fill="FFFFFF"/>
                              <w:wordWrap w:val="0"/>
                              <w:spacing w:line="240" w:lineRule="atLeast"/>
                              <w:rPr>
                                <w:rFonts w:ascii="Lucida Console" w:hAnsi="Lucida Console"/>
                                <w:color w:val="000000"/>
                              </w:rPr>
                            </w:pPr>
                            <w:r>
                              <w:rPr>
                                <w:rStyle w:val="gnkrckgcgsb"/>
                                <w:rFonts w:ascii="Lucida Console" w:hAnsi="Lucida Console"/>
                                <w:color w:val="000000"/>
                                <w:bdr w:val="none" w:sz="0" w:space="0" w:color="auto" w:frame="1"/>
                              </w:rPr>
                              <w:t>0.4166307</w:t>
                            </w:r>
                          </w:p>
                          <w:p w14:paraId="238DC834" w14:textId="77777777" w:rsidR="00A474F0" w:rsidRDefault="00A474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B8B7F" id="Text Box 32" o:spid="_x0000_s1029" type="#_x0000_t202" style="position:absolute;margin-left:-9.75pt;margin-top:34.65pt;width:459.75pt;height:12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" fillcolor="white [3201]" strokeweight=".5pt">
                <v:textbox>
                  <w:txbxContent>
                    <w:p w14:paraId="4CCE0DA6"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earson's product-moment correlation</w:t>
                      </w:r>
                    </w:p>
                    <w:p w14:paraId="17EE7CD0"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3336F36E"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data:  </w:t>
                      </w:r>
                      <w:proofErr w:type="spellStart"/>
                      <w:r>
                        <w:rPr>
                          <w:rStyle w:val="gnkrckgcgsb"/>
                          <w:rFonts w:ascii="Lucida Console" w:hAnsi="Lucida Console"/>
                          <w:color w:val="000000"/>
                          <w:bdr w:val="none" w:sz="0" w:space="0" w:color="auto" w:frame="1"/>
                        </w:rPr>
                        <w:t>school_df$Middling</w:t>
                      </w:r>
                      <w:proofErr w:type="spellEnd"/>
                      <w:r>
                        <w:rPr>
                          <w:rStyle w:val="gnkrckgcgsb"/>
                          <w:rFonts w:ascii="Lucida Console" w:hAnsi="Lucida Console"/>
                          <w:color w:val="000000"/>
                          <w:bdr w:val="none" w:sz="0" w:space="0" w:color="auto" w:frame="1"/>
                        </w:rPr>
                        <w:t xml:space="preserve"> and </w:t>
                      </w:r>
                      <w:proofErr w:type="spellStart"/>
                      <w:r>
                        <w:rPr>
                          <w:rStyle w:val="gnkrckgcgsb"/>
                          <w:rFonts w:ascii="Lucida Console" w:hAnsi="Lucida Console"/>
                          <w:color w:val="000000"/>
                          <w:bdr w:val="none" w:sz="0" w:space="0" w:color="auto" w:frame="1"/>
                        </w:rPr>
                        <w:t>school_df$Completed</w:t>
                      </w:r>
                      <w:proofErr w:type="spellEnd"/>
                    </w:p>
                    <w:p w14:paraId="5E25A1D2"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 = 2.4251, df = 28, p-value = 0.02201</w:t>
                      </w:r>
                    </w:p>
                    <w:p w14:paraId="64BDCD7A"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rue correlation is not equal to 0</w:t>
                      </w:r>
                    </w:p>
                    <w:p w14:paraId="6080B981"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14:paraId="45597130"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6631535 0.67550686</w:t>
                      </w:r>
                    </w:p>
                    <w:p w14:paraId="13582AC9"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14:paraId="386E2D86"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r</w:t>
                      </w:r>
                      <w:proofErr w:type="spellEnd"/>
                      <w:r>
                        <w:rPr>
                          <w:rStyle w:val="gnkrckgcgsb"/>
                          <w:rFonts w:ascii="Lucida Console" w:hAnsi="Lucida Console"/>
                          <w:color w:val="000000"/>
                          <w:bdr w:val="none" w:sz="0" w:space="0" w:color="auto" w:frame="1"/>
                        </w:rPr>
                        <w:t xml:space="preserve"> </w:t>
                      </w:r>
                    </w:p>
                    <w:p w14:paraId="75D5329C" w14:textId="77777777" w:rsidR="00A474F0" w:rsidRDefault="00A474F0" w:rsidP="00A474F0">
                      <w:pPr>
                        <w:pStyle w:val="HTMLPreformatted"/>
                        <w:shd w:val="clear" w:color="auto" w:fill="FFFFFF"/>
                        <w:wordWrap w:val="0"/>
                        <w:spacing w:line="240" w:lineRule="atLeast"/>
                        <w:rPr>
                          <w:rFonts w:ascii="Lucida Console" w:hAnsi="Lucida Console"/>
                          <w:color w:val="000000"/>
                        </w:rPr>
                      </w:pPr>
                      <w:r>
                        <w:rPr>
                          <w:rStyle w:val="gnkrckgcgsb"/>
                          <w:rFonts w:ascii="Lucida Console" w:hAnsi="Lucida Console"/>
                          <w:color w:val="000000"/>
                          <w:bdr w:val="none" w:sz="0" w:space="0" w:color="auto" w:frame="1"/>
                        </w:rPr>
                        <w:t>0.4166307</w:t>
                      </w:r>
                    </w:p>
                    <w:p w14:paraId="238DC834" w14:textId="77777777" w:rsidR="00A474F0" w:rsidRDefault="00A474F0"/>
                  </w:txbxContent>
                </v:textbox>
              </v:shape>
            </w:pict>
          </mc:Fallback>
        </mc:AlternateContent>
      </w:r>
      <w:r w:rsidR="007F2C04" w:rsidRPr="00DA5339">
        <w:rPr>
          <w:b/>
        </w:rPr>
        <w:t>Middling and Complet</w:t>
      </w:r>
      <w:r w:rsidR="007F2C04" w:rsidRPr="00DA5339">
        <w:t>ed</w:t>
      </w:r>
      <w:r w:rsidR="00747020">
        <w:t>: The p-value is less than 0.05;</w:t>
      </w:r>
      <w:r w:rsidR="00C827BF">
        <w:t xml:space="preserve"> </w:t>
      </w:r>
      <w:r w:rsidR="00C827BF" w:rsidRPr="00747020">
        <w:rPr>
          <w:noProof/>
        </w:rPr>
        <w:t>it</w:t>
      </w:r>
      <w:r w:rsidR="00C827BF">
        <w:t xml:space="preserve"> is statistically significant to say that a student </w:t>
      </w:r>
      <w:r w:rsidR="00C827BF" w:rsidRPr="00747020">
        <w:rPr>
          <w:noProof/>
        </w:rPr>
        <w:t>middling can</w:t>
      </w:r>
      <w:r w:rsidR="00747020">
        <w:t xml:space="preserve"> also complete their</w:t>
      </w:r>
      <w:r w:rsidR="00C827BF">
        <w:t xml:space="preserve"> session.</w:t>
      </w:r>
    </w:p>
    <w:p w14:paraId="48237AE4" w14:textId="142E5878" w:rsidR="00DA5339" w:rsidRDefault="00DA5339"/>
    <w:p w14:paraId="5104ACB0" w14:textId="3B61C583" w:rsidR="00DA5339" w:rsidRDefault="00DA5339"/>
    <w:p w14:paraId="30E309CF" w14:textId="10FC0E2A" w:rsidR="00DA5339" w:rsidRDefault="00DA5339"/>
    <w:p w14:paraId="30B80B12" w14:textId="1F8D72A7" w:rsidR="00DA5339" w:rsidRDefault="00DA5339"/>
    <w:p w14:paraId="10744497" w14:textId="77777777" w:rsidR="00DA5339" w:rsidRDefault="00DA5339"/>
    <w:p w14:paraId="4D5D8462" w14:textId="3ECD2E4D" w:rsidR="00A474F0" w:rsidRDefault="00A474F0"/>
    <w:p w14:paraId="4FF3429C" w14:textId="424F3795" w:rsidR="00A474F0" w:rsidRDefault="00A474F0"/>
    <w:p w14:paraId="741431F5" w14:textId="45CD743F" w:rsidR="00A474F0" w:rsidRDefault="00A474F0"/>
    <w:p w14:paraId="75F1729E" w14:textId="7280C4DB" w:rsidR="00A474F0" w:rsidRDefault="00A474F0"/>
    <w:p w14:paraId="510CF5BA" w14:textId="793BB742" w:rsidR="0038067C" w:rsidRDefault="0038067C"/>
    <w:p w14:paraId="02F26541" w14:textId="28230EE9" w:rsidR="0038067C" w:rsidRDefault="0038067C"/>
    <w:p w14:paraId="63FFBF23" w14:textId="65547EEC" w:rsidR="0038067C" w:rsidRDefault="0038067C"/>
    <w:p w14:paraId="7596226F" w14:textId="77777777" w:rsidR="0038067C" w:rsidRDefault="0038067C"/>
    <w:p w14:paraId="728B0065" w14:textId="4CDD5692" w:rsidR="007F2C04" w:rsidRPr="00C827BF" w:rsidRDefault="00A474F0">
      <w:r w:rsidRPr="00DA5339">
        <w:rPr>
          <w:b/>
        </w:rPr>
        <w:t>Behind and More behind</w:t>
      </w:r>
      <w:r w:rsidR="00C827BF">
        <w:rPr>
          <w:b/>
        </w:rPr>
        <w:t xml:space="preserve">: </w:t>
      </w:r>
      <w:r w:rsidR="00C827BF">
        <w:t>With</w:t>
      </w:r>
      <w:r w:rsidR="00747020">
        <w:t xml:space="preserve"> a</w:t>
      </w:r>
      <w:r w:rsidR="00C827BF">
        <w:t xml:space="preserve"> p-value less than 0.05, </w:t>
      </w:r>
      <w:r w:rsidR="00C827BF" w:rsidRPr="00747020">
        <w:rPr>
          <w:noProof/>
        </w:rPr>
        <w:t>it</w:t>
      </w:r>
      <w:r w:rsidR="00C827BF">
        <w:t xml:space="preserve"> is statistically significant to say that a student that fall</w:t>
      </w:r>
      <w:r w:rsidR="00747020">
        <w:t>s</w:t>
      </w:r>
      <w:r w:rsidR="00C827BF">
        <w:t xml:space="preserve"> behind is likely to fall more </w:t>
      </w:r>
      <w:r w:rsidR="00C827BF" w:rsidRPr="00747020">
        <w:rPr>
          <w:noProof/>
        </w:rPr>
        <w:t>behind with</w:t>
      </w:r>
      <w:r w:rsidR="00C827BF">
        <w:t xml:space="preserve"> </w:t>
      </w:r>
      <w:r w:rsidR="00747020">
        <w:t xml:space="preserve">a </w:t>
      </w:r>
      <w:r w:rsidR="00C827BF">
        <w:t>strong positive correlation</w:t>
      </w:r>
      <w:r w:rsidR="00747020">
        <w:t xml:space="preserve"> of</w:t>
      </w:r>
      <w:r w:rsidR="00C827BF">
        <w:t xml:space="preserve"> </w:t>
      </w:r>
      <w:r w:rsidR="00C827BF" w:rsidRPr="00747020">
        <w:rPr>
          <w:noProof/>
        </w:rPr>
        <w:t>0.6.</w:t>
      </w:r>
    </w:p>
    <w:p w14:paraId="47FFD6DF" w14:textId="4BADEA65" w:rsidR="00DA5339" w:rsidRDefault="00C827BF">
      <w:r w:rsidRPr="00DA5339">
        <w:rPr>
          <w:b/>
          <w:noProof/>
          <w:lang w:val="en-GB" w:eastAsia="en-GB"/>
        </w:rPr>
        <mc:AlternateContent>
          <mc:Choice Requires="wps">
            <w:drawing>
              <wp:anchor distT="0" distB="0" distL="114300" distR="114300" simplePos="0" relativeHeight="251663360" behindDoc="0" locked="0" layoutInCell="1" allowOverlap="1" wp14:anchorId="0C785DEE" wp14:editId="6A05FCE1">
                <wp:simplePos x="0" y="0"/>
                <wp:positionH relativeFrom="margin">
                  <wp:align>left</wp:align>
                </wp:positionH>
                <wp:positionV relativeFrom="paragraph">
                  <wp:posOffset>5715</wp:posOffset>
                </wp:positionV>
                <wp:extent cx="5734050" cy="1647825"/>
                <wp:effectExtent l="0" t="0" r="19050" b="28575"/>
                <wp:wrapNone/>
                <wp:docPr id="33" name="Text Box 33"/>
                <wp:cNvGraphicFramePr/>
                <a:graphic xmlns:a="http://schemas.openxmlformats.org/drawingml/2006/main">
                  <a:graphicData uri="http://schemas.microsoft.com/office/word/2010/wordprocessingShape">
                    <wps:wsp>
                      <wps:cNvSpPr txBox="1"/>
                      <wps:spPr>
                        <a:xfrm>
                          <a:off x="0" y="0"/>
                          <a:ext cx="5734050" cy="1647825"/>
                        </a:xfrm>
                        <a:prstGeom prst="rect">
                          <a:avLst/>
                        </a:prstGeom>
                        <a:solidFill>
                          <a:schemeClr val="lt1"/>
                        </a:solidFill>
                        <a:ln w="6350">
                          <a:solidFill>
                            <a:prstClr val="black"/>
                          </a:solidFill>
                        </a:ln>
                      </wps:spPr>
                      <wps:txbx>
                        <w:txbxContent>
                          <w:p w14:paraId="6D1A7AD1"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earson's product-moment correlation</w:t>
                            </w:r>
                          </w:p>
                          <w:p w14:paraId="2BE69226"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478176C6"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data:  </w:t>
                            </w:r>
                            <w:proofErr w:type="spellStart"/>
                            <w:r>
                              <w:rPr>
                                <w:rStyle w:val="gnkrckgcgsb"/>
                                <w:rFonts w:ascii="Lucida Console" w:hAnsi="Lucida Console"/>
                                <w:color w:val="000000"/>
                                <w:bdr w:val="none" w:sz="0" w:space="0" w:color="auto" w:frame="1"/>
                              </w:rPr>
                              <w:t>school_df$Behind</w:t>
                            </w:r>
                            <w:proofErr w:type="spellEnd"/>
                            <w:r>
                              <w:rPr>
                                <w:rStyle w:val="gnkrckgcgsb"/>
                                <w:rFonts w:ascii="Lucida Console" w:hAnsi="Lucida Console"/>
                                <w:color w:val="000000"/>
                                <w:bdr w:val="none" w:sz="0" w:space="0" w:color="auto" w:frame="1"/>
                              </w:rPr>
                              <w:t xml:space="preserve"> and </w:t>
                            </w:r>
                            <w:proofErr w:type="spellStart"/>
                            <w:r>
                              <w:rPr>
                                <w:rStyle w:val="gnkrckgcgsb"/>
                                <w:rFonts w:ascii="Lucida Console" w:hAnsi="Lucida Console"/>
                                <w:color w:val="000000"/>
                                <w:bdr w:val="none" w:sz="0" w:space="0" w:color="auto" w:frame="1"/>
                              </w:rPr>
                              <w:t>school_df$More_Behind</w:t>
                            </w:r>
                            <w:proofErr w:type="spellEnd"/>
                          </w:p>
                          <w:p w14:paraId="4CB661E5"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 = 3.5667, df = 28, p-value = 0.001325</w:t>
                            </w:r>
                          </w:p>
                          <w:p w14:paraId="0BD6717A"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rue correlation is not equal to 0</w:t>
                            </w:r>
                          </w:p>
                          <w:p w14:paraId="3CCBFC49"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14:paraId="789A4160"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2487501 0.7651287</w:t>
                            </w:r>
                          </w:p>
                          <w:p w14:paraId="50CAFD4E"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14:paraId="166475E0"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r</w:t>
                            </w:r>
                            <w:proofErr w:type="spellEnd"/>
                            <w:r>
                              <w:rPr>
                                <w:rStyle w:val="gnkrckgcgsb"/>
                                <w:rFonts w:ascii="Lucida Console" w:hAnsi="Lucida Console"/>
                                <w:color w:val="000000"/>
                                <w:bdr w:val="none" w:sz="0" w:space="0" w:color="auto" w:frame="1"/>
                              </w:rPr>
                              <w:t xml:space="preserve"> </w:t>
                            </w:r>
                          </w:p>
                          <w:p w14:paraId="270AD25E" w14:textId="77777777" w:rsidR="00A474F0" w:rsidRDefault="00A474F0" w:rsidP="00A474F0">
                            <w:pPr>
                              <w:pStyle w:val="HTMLPreformatted"/>
                              <w:shd w:val="clear" w:color="auto" w:fill="FFFFFF"/>
                              <w:wordWrap w:val="0"/>
                              <w:spacing w:line="240" w:lineRule="atLeast"/>
                              <w:rPr>
                                <w:rFonts w:ascii="Lucida Console" w:hAnsi="Lucida Console"/>
                                <w:color w:val="000000"/>
                              </w:rPr>
                            </w:pPr>
                            <w:r>
                              <w:rPr>
                                <w:rStyle w:val="gnkrckgcgsb"/>
                                <w:rFonts w:ascii="Lucida Console" w:hAnsi="Lucida Console"/>
                                <w:color w:val="000000"/>
                                <w:bdr w:val="none" w:sz="0" w:space="0" w:color="auto" w:frame="1"/>
                              </w:rPr>
                              <w:t xml:space="preserve">0.5589297 </w:t>
                            </w:r>
                          </w:p>
                          <w:p w14:paraId="6E57C842" w14:textId="77777777" w:rsidR="00A474F0" w:rsidRDefault="00A474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85DEE" id="Text Box 33" o:spid="_x0000_s1030" type="#_x0000_t202" style="position:absolute;margin-left:0;margin-top:.45pt;width:451.5pt;height:129.7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" fillcolor="white [3201]" strokeweight=".5pt">
                <v:textbox>
                  <w:txbxContent>
                    <w:p w14:paraId="6D1A7AD1"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earson's product-moment correlation</w:t>
                      </w:r>
                    </w:p>
                    <w:p w14:paraId="2BE69226"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478176C6"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data:  </w:t>
                      </w:r>
                      <w:proofErr w:type="spellStart"/>
                      <w:r>
                        <w:rPr>
                          <w:rStyle w:val="gnkrckgcgsb"/>
                          <w:rFonts w:ascii="Lucida Console" w:hAnsi="Lucida Console"/>
                          <w:color w:val="000000"/>
                          <w:bdr w:val="none" w:sz="0" w:space="0" w:color="auto" w:frame="1"/>
                        </w:rPr>
                        <w:t>school_df$Behind</w:t>
                      </w:r>
                      <w:proofErr w:type="spellEnd"/>
                      <w:r>
                        <w:rPr>
                          <w:rStyle w:val="gnkrckgcgsb"/>
                          <w:rFonts w:ascii="Lucida Console" w:hAnsi="Lucida Console"/>
                          <w:color w:val="000000"/>
                          <w:bdr w:val="none" w:sz="0" w:space="0" w:color="auto" w:frame="1"/>
                        </w:rPr>
                        <w:t xml:space="preserve"> and </w:t>
                      </w:r>
                      <w:proofErr w:type="spellStart"/>
                      <w:r>
                        <w:rPr>
                          <w:rStyle w:val="gnkrckgcgsb"/>
                          <w:rFonts w:ascii="Lucida Console" w:hAnsi="Lucida Console"/>
                          <w:color w:val="000000"/>
                          <w:bdr w:val="none" w:sz="0" w:space="0" w:color="auto" w:frame="1"/>
                        </w:rPr>
                        <w:t>school_df$More_Behind</w:t>
                      </w:r>
                      <w:proofErr w:type="spellEnd"/>
                    </w:p>
                    <w:p w14:paraId="4CB661E5"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 = 3.5667, df = 28, p-value = 0.001325</w:t>
                      </w:r>
                    </w:p>
                    <w:p w14:paraId="0BD6717A"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rue correlation is not equal to 0</w:t>
                      </w:r>
                    </w:p>
                    <w:p w14:paraId="3CCBFC49"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14:paraId="789A4160"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2487501 0.7651287</w:t>
                      </w:r>
                    </w:p>
                    <w:p w14:paraId="50CAFD4E"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14:paraId="166475E0"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r</w:t>
                      </w:r>
                      <w:proofErr w:type="spellEnd"/>
                      <w:r>
                        <w:rPr>
                          <w:rStyle w:val="gnkrckgcgsb"/>
                          <w:rFonts w:ascii="Lucida Console" w:hAnsi="Lucida Console"/>
                          <w:color w:val="000000"/>
                          <w:bdr w:val="none" w:sz="0" w:space="0" w:color="auto" w:frame="1"/>
                        </w:rPr>
                        <w:t xml:space="preserve"> </w:t>
                      </w:r>
                    </w:p>
                    <w:p w14:paraId="270AD25E" w14:textId="77777777" w:rsidR="00A474F0" w:rsidRDefault="00A474F0" w:rsidP="00A474F0">
                      <w:pPr>
                        <w:pStyle w:val="HTMLPreformatted"/>
                        <w:shd w:val="clear" w:color="auto" w:fill="FFFFFF"/>
                        <w:wordWrap w:val="0"/>
                        <w:spacing w:line="240" w:lineRule="atLeast"/>
                        <w:rPr>
                          <w:rFonts w:ascii="Lucida Console" w:hAnsi="Lucida Console"/>
                          <w:color w:val="000000"/>
                        </w:rPr>
                      </w:pPr>
                      <w:r>
                        <w:rPr>
                          <w:rStyle w:val="gnkrckgcgsb"/>
                          <w:rFonts w:ascii="Lucida Console" w:hAnsi="Lucida Console"/>
                          <w:color w:val="000000"/>
                          <w:bdr w:val="none" w:sz="0" w:space="0" w:color="auto" w:frame="1"/>
                        </w:rPr>
                        <w:t xml:space="preserve">0.5589297 </w:t>
                      </w:r>
                    </w:p>
                    <w:p w14:paraId="6E57C842" w14:textId="77777777" w:rsidR="00A474F0" w:rsidRDefault="00A474F0"/>
                  </w:txbxContent>
                </v:textbox>
                <w10:wrap anchorx="margin"/>
              </v:shape>
            </w:pict>
          </mc:Fallback>
        </mc:AlternateContent>
      </w:r>
    </w:p>
    <w:p w14:paraId="66C29400" w14:textId="51B4A70E" w:rsidR="00A474F0" w:rsidRDefault="00A474F0"/>
    <w:p w14:paraId="1A79A2DF" w14:textId="476A163C" w:rsidR="00A474F0" w:rsidRDefault="00A474F0"/>
    <w:p w14:paraId="4BE3D1BD" w14:textId="7DF2269C" w:rsidR="00A474F0" w:rsidRDefault="00A474F0"/>
    <w:p w14:paraId="4DC01E8A" w14:textId="5E607550" w:rsidR="00A474F0" w:rsidRDefault="00A474F0"/>
    <w:p w14:paraId="35816E75" w14:textId="417743AA" w:rsidR="00A474F0" w:rsidRDefault="00A474F0"/>
    <w:p w14:paraId="176B9D56" w14:textId="167FB826" w:rsidR="00A474F0" w:rsidRDefault="00A474F0"/>
    <w:p w14:paraId="3CC83D5B" w14:textId="5778191D" w:rsidR="00A474F0" w:rsidRDefault="00A474F0"/>
    <w:p w14:paraId="35685995" w14:textId="77777777" w:rsidR="00DA5339" w:rsidRDefault="00DA5339"/>
    <w:p w14:paraId="5C770001" w14:textId="4A596526" w:rsidR="00C827BF" w:rsidRPr="00C827BF" w:rsidRDefault="00A474F0" w:rsidP="00C827BF">
      <w:r w:rsidRPr="00DA5339">
        <w:rPr>
          <w:b/>
        </w:rPr>
        <w:t>Behind and very behind</w:t>
      </w:r>
      <w:r w:rsidR="00C827BF">
        <w:rPr>
          <w:b/>
        </w:rPr>
        <w:t xml:space="preserve">: </w:t>
      </w:r>
      <w:r w:rsidR="00C827BF">
        <w:t xml:space="preserve">With </w:t>
      </w:r>
      <w:r w:rsidR="00747020" w:rsidRPr="00747020">
        <w:rPr>
          <w:noProof/>
        </w:rPr>
        <w:t xml:space="preserve">a </w:t>
      </w:r>
      <w:r w:rsidR="00C827BF" w:rsidRPr="00747020">
        <w:rPr>
          <w:noProof/>
        </w:rPr>
        <w:t>p-value</w:t>
      </w:r>
      <w:r w:rsidR="00C827BF">
        <w:t xml:space="preserve"> </w:t>
      </w:r>
      <w:r w:rsidR="00747020">
        <w:t xml:space="preserve">of </w:t>
      </w:r>
      <w:r w:rsidR="00C827BF">
        <w:t xml:space="preserve">less than 0.05, </w:t>
      </w:r>
      <w:r w:rsidR="00747020" w:rsidRPr="00747020">
        <w:rPr>
          <w:noProof/>
        </w:rPr>
        <w:t>it</w:t>
      </w:r>
      <w:r w:rsidR="00C827BF">
        <w:t xml:space="preserve"> is statistically significant to say that a student that fall</w:t>
      </w:r>
      <w:r w:rsidR="00747020">
        <w:t>s</w:t>
      </w:r>
      <w:r w:rsidR="00C827BF">
        <w:t xml:space="preserve"> behind is likely to fall very </w:t>
      </w:r>
      <w:r w:rsidR="00747020">
        <w:rPr>
          <w:noProof/>
        </w:rPr>
        <w:t>behind</w:t>
      </w:r>
      <w:r w:rsidR="00C827BF" w:rsidRPr="00747020">
        <w:rPr>
          <w:noProof/>
        </w:rPr>
        <w:t xml:space="preserve"> with</w:t>
      </w:r>
      <w:r w:rsidR="00C827BF">
        <w:t xml:space="preserve"> </w:t>
      </w:r>
      <w:r w:rsidR="00747020">
        <w:t xml:space="preserve">a </w:t>
      </w:r>
      <w:r w:rsidR="00C827BF">
        <w:t>strong positive correlation</w:t>
      </w:r>
      <w:r w:rsidR="00747020">
        <w:t xml:space="preserve"> of</w:t>
      </w:r>
      <w:r w:rsidR="00C827BF">
        <w:t xml:space="preserve"> </w:t>
      </w:r>
      <w:r w:rsidR="00747020">
        <w:rPr>
          <w:noProof/>
        </w:rPr>
        <w:t>0.7</w:t>
      </w:r>
      <w:r w:rsidR="00C827BF" w:rsidRPr="00747020">
        <w:rPr>
          <w:noProof/>
        </w:rPr>
        <w:t>.</w:t>
      </w:r>
    </w:p>
    <w:p w14:paraId="641725EC" w14:textId="5F35516E" w:rsidR="00A474F0" w:rsidRPr="00C827BF" w:rsidRDefault="00A474F0"/>
    <w:p w14:paraId="6310F453" w14:textId="0FF07551" w:rsidR="00A474F0" w:rsidRDefault="00A474F0">
      <w:r>
        <w:rPr>
          <w:noProof/>
          <w:lang w:val="en-GB" w:eastAsia="en-GB"/>
        </w:rPr>
        <mc:AlternateContent>
          <mc:Choice Requires="wps">
            <w:drawing>
              <wp:anchor distT="0" distB="0" distL="114300" distR="114300" simplePos="0" relativeHeight="251664384" behindDoc="0" locked="0" layoutInCell="1" allowOverlap="1" wp14:anchorId="16D14D7D" wp14:editId="17867231">
                <wp:simplePos x="0" y="0"/>
                <wp:positionH relativeFrom="column">
                  <wp:posOffset>19049</wp:posOffset>
                </wp:positionH>
                <wp:positionV relativeFrom="paragraph">
                  <wp:posOffset>10794</wp:posOffset>
                </wp:positionV>
                <wp:extent cx="5781675" cy="1628775"/>
                <wp:effectExtent l="0" t="0" r="28575" b="28575"/>
                <wp:wrapNone/>
                <wp:docPr id="34" name="Text Box 34"/>
                <wp:cNvGraphicFramePr/>
                <a:graphic xmlns:a="http://schemas.openxmlformats.org/drawingml/2006/main">
                  <a:graphicData uri="http://schemas.microsoft.com/office/word/2010/wordprocessingShape">
                    <wps:wsp>
                      <wps:cNvSpPr txBox="1"/>
                      <wps:spPr>
                        <a:xfrm>
                          <a:off x="0" y="0"/>
                          <a:ext cx="5781675" cy="1628775"/>
                        </a:xfrm>
                        <a:prstGeom prst="rect">
                          <a:avLst/>
                        </a:prstGeom>
                        <a:solidFill>
                          <a:schemeClr val="lt1"/>
                        </a:solidFill>
                        <a:ln w="6350">
                          <a:solidFill>
                            <a:prstClr val="black"/>
                          </a:solidFill>
                        </a:ln>
                      </wps:spPr>
                      <wps:txbx>
                        <w:txbxContent>
                          <w:p w14:paraId="2C881320"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earson's product-moment correlation</w:t>
                            </w:r>
                          </w:p>
                          <w:p w14:paraId="7B5277A1"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25C466DB"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data:  </w:t>
                            </w:r>
                            <w:proofErr w:type="spellStart"/>
                            <w:r>
                              <w:rPr>
                                <w:rStyle w:val="gnkrckgcgsb"/>
                                <w:rFonts w:ascii="Lucida Console" w:hAnsi="Lucida Console"/>
                                <w:color w:val="000000"/>
                                <w:bdr w:val="none" w:sz="0" w:space="0" w:color="auto" w:frame="1"/>
                              </w:rPr>
                              <w:t>school_df$Behind</w:t>
                            </w:r>
                            <w:proofErr w:type="spellEnd"/>
                            <w:r>
                              <w:rPr>
                                <w:rStyle w:val="gnkrckgcgsb"/>
                                <w:rFonts w:ascii="Lucida Console" w:hAnsi="Lucida Console"/>
                                <w:color w:val="000000"/>
                                <w:bdr w:val="none" w:sz="0" w:space="0" w:color="auto" w:frame="1"/>
                              </w:rPr>
                              <w:t xml:space="preserve"> and </w:t>
                            </w:r>
                            <w:proofErr w:type="spellStart"/>
                            <w:r>
                              <w:rPr>
                                <w:rStyle w:val="gnkrckgcgsb"/>
                                <w:rFonts w:ascii="Lucida Console" w:hAnsi="Lucida Console"/>
                                <w:color w:val="000000"/>
                                <w:bdr w:val="none" w:sz="0" w:space="0" w:color="auto" w:frame="1"/>
                              </w:rPr>
                              <w:t>school_df$Very_Behind</w:t>
                            </w:r>
                            <w:proofErr w:type="spellEnd"/>
                          </w:p>
                          <w:p w14:paraId="7AAAB3B3"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 = 5.4284, df = 28, p-value = 8.609e-06</w:t>
                            </w:r>
                          </w:p>
                          <w:p w14:paraId="01BCD98F"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rue correlation is not equal to 0</w:t>
                            </w:r>
                          </w:p>
                          <w:p w14:paraId="44F2FC6B"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14:paraId="38CA7AED"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4795168 0.8556158</w:t>
                            </w:r>
                          </w:p>
                          <w:p w14:paraId="4ADAAFB6"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14:paraId="4293BC3F"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r</w:t>
                            </w:r>
                            <w:proofErr w:type="spellEnd"/>
                            <w:r>
                              <w:rPr>
                                <w:rStyle w:val="gnkrckgcgsb"/>
                                <w:rFonts w:ascii="Lucida Console" w:hAnsi="Lucida Console"/>
                                <w:color w:val="000000"/>
                                <w:bdr w:val="none" w:sz="0" w:space="0" w:color="auto" w:frame="1"/>
                              </w:rPr>
                              <w:t xml:space="preserve"> </w:t>
                            </w:r>
                          </w:p>
                          <w:p w14:paraId="38A9A2A4" w14:textId="77777777" w:rsidR="00A474F0" w:rsidRDefault="00A474F0" w:rsidP="00A474F0">
                            <w:pPr>
                              <w:pStyle w:val="HTMLPreformatted"/>
                              <w:shd w:val="clear" w:color="auto" w:fill="FFFFFF"/>
                              <w:wordWrap w:val="0"/>
                              <w:spacing w:line="240" w:lineRule="atLeast"/>
                              <w:rPr>
                                <w:rFonts w:ascii="Lucida Console" w:hAnsi="Lucida Console"/>
                                <w:color w:val="000000"/>
                              </w:rPr>
                            </w:pPr>
                            <w:r>
                              <w:rPr>
                                <w:rStyle w:val="gnkrckgcgsb"/>
                                <w:rFonts w:ascii="Lucida Console" w:hAnsi="Lucida Console"/>
                                <w:color w:val="000000"/>
                                <w:bdr w:val="none" w:sz="0" w:space="0" w:color="auto" w:frame="1"/>
                              </w:rPr>
                              <w:t xml:space="preserve">0.7160796 </w:t>
                            </w:r>
                          </w:p>
                          <w:p w14:paraId="51E5DF14" w14:textId="77777777" w:rsidR="00A474F0" w:rsidRDefault="00A474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D14D7D" id="Text Box 34" o:spid="_x0000_s1031" type="#_x0000_t202" style="position:absolute;margin-left:1.5pt;margin-top:.85pt;width:455.25pt;height:12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" fillcolor="white [3201]" strokeweight=".5pt">
                <v:textbox>
                  <w:txbxContent>
                    <w:p w14:paraId="2C881320"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earson's product-moment correlation</w:t>
                      </w:r>
                    </w:p>
                    <w:p w14:paraId="7B5277A1"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25C466DB"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data:  </w:t>
                      </w:r>
                      <w:proofErr w:type="spellStart"/>
                      <w:r>
                        <w:rPr>
                          <w:rStyle w:val="gnkrckgcgsb"/>
                          <w:rFonts w:ascii="Lucida Console" w:hAnsi="Lucida Console"/>
                          <w:color w:val="000000"/>
                          <w:bdr w:val="none" w:sz="0" w:space="0" w:color="auto" w:frame="1"/>
                        </w:rPr>
                        <w:t>school_df$Behind</w:t>
                      </w:r>
                      <w:proofErr w:type="spellEnd"/>
                      <w:r>
                        <w:rPr>
                          <w:rStyle w:val="gnkrckgcgsb"/>
                          <w:rFonts w:ascii="Lucida Console" w:hAnsi="Lucida Console"/>
                          <w:color w:val="000000"/>
                          <w:bdr w:val="none" w:sz="0" w:space="0" w:color="auto" w:frame="1"/>
                        </w:rPr>
                        <w:t xml:space="preserve"> and </w:t>
                      </w:r>
                      <w:proofErr w:type="spellStart"/>
                      <w:r>
                        <w:rPr>
                          <w:rStyle w:val="gnkrckgcgsb"/>
                          <w:rFonts w:ascii="Lucida Console" w:hAnsi="Lucida Console"/>
                          <w:color w:val="000000"/>
                          <w:bdr w:val="none" w:sz="0" w:space="0" w:color="auto" w:frame="1"/>
                        </w:rPr>
                        <w:t>school_df$Very_Behind</w:t>
                      </w:r>
                      <w:proofErr w:type="spellEnd"/>
                    </w:p>
                    <w:p w14:paraId="7AAAB3B3"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 = 5.4284, df = 28, p-value = 8.609e-06</w:t>
                      </w:r>
                    </w:p>
                    <w:p w14:paraId="01BCD98F"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rue correlation is not equal to 0</w:t>
                      </w:r>
                    </w:p>
                    <w:p w14:paraId="44F2FC6B"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14:paraId="38CA7AED"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4795168 0.8556158</w:t>
                      </w:r>
                    </w:p>
                    <w:p w14:paraId="4ADAAFB6"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14:paraId="4293BC3F"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r</w:t>
                      </w:r>
                      <w:proofErr w:type="spellEnd"/>
                      <w:r>
                        <w:rPr>
                          <w:rStyle w:val="gnkrckgcgsb"/>
                          <w:rFonts w:ascii="Lucida Console" w:hAnsi="Lucida Console"/>
                          <w:color w:val="000000"/>
                          <w:bdr w:val="none" w:sz="0" w:space="0" w:color="auto" w:frame="1"/>
                        </w:rPr>
                        <w:t xml:space="preserve"> </w:t>
                      </w:r>
                    </w:p>
                    <w:p w14:paraId="38A9A2A4" w14:textId="77777777" w:rsidR="00A474F0" w:rsidRDefault="00A474F0" w:rsidP="00A474F0">
                      <w:pPr>
                        <w:pStyle w:val="HTMLPreformatted"/>
                        <w:shd w:val="clear" w:color="auto" w:fill="FFFFFF"/>
                        <w:wordWrap w:val="0"/>
                        <w:spacing w:line="240" w:lineRule="atLeast"/>
                        <w:rPr>
                          <w:rFonts w:ascii="Lucida Console" w:hAnsi="Lucida Console"/>
                          <w:color w:val="000000"/>
                        </w:rPr>
                      </w:pPr>
                      <w:r>
                        <w:rPr>
                          <w:rStyle w:val="gnkrckgcgsb"/>
                          <w:rFonts w:ascii="Lucida Console" w:hAnsi="Lucida Console"/>
                          <w:color w:val="000000"/>
                          <w:bdr w:val="none" w:sz="0" w:space="0" w:color="auto" w:frame="1"/>
                        </w:rPr>
                        <w:t xml:space="preserve">0.7160796 </w:t>
                      </w:r>
                    </w:p>
                    <w:p w14:paraId="51E5DF14" w14:textId="77777777" w:rsidR="00A474F0" w:rsidRDefault="00A474F0"/>
                  </w:txbxContent>
                </v:textbox>
              </v:shape>
            </w:pict>
          </mc:Fallback>
        </mc:AlternateContent>
      </w:r>
    </w:p>
    <w:p w14:paraId="73493C4B" w14:textId="77777777" w:rsidR="00A474F0" w:rsidRDefault="00A474F0"/>
    <w:p w14:paraId="3CA38902" w14:textId="77777777" w:rsidR="00A474F0" w:rsidRDefault="00A474F0"/>
    <w:p w14:paraId="398CCDBB" w14:textId="69BD412B" w:rsidR="00A474F0" w:rsidRDefault="00A474F0"/>
    <w:p w14:paraId="1C79FE57" w14:textId="1BD772FA" w:rsidR="00A474F0" w:rsidRDefault="00A474F0"/>
    <w:p w14:paraId="33629271" w14:textId="6798D476" w:rsidR="00A474F0" w:rsidRDefault="00A474F0"/>
    <w:p w14:paraId="6D1BA3C8" w14:textId="07CCC7E6" w:rsidR="00A474F0" w:rsidRDefault="00A474F0"/>
    <w:p w14:paraId="561D8A56" w14:textId="4650DF88" w:rsidR="00C827BF" w:rsidRDefault="00C827BF"/>
    <w:p w14:paraId="279C3987" w14:textId="2F57B0B5" w:rsidR="00C827BF" w:rsidRDefault="00C827BF"/>
    <w:p w14:paraId="5222E03A" w14:textId="77777777" w:rsidR="00C827BF" w:rsidRDefault="00C827BF"/>
    <w:p w14:paraId="435F6239" w14:textId="66BAC6E7" w:rsidR="00C827BF" w:rsidRPr="00C827BF" w:rsidRDefault="00A474F0" w:rsidP="00C827BF">
      <w:r w:rsidRPr="00DA5339">
        <w:rPr>
          <w:b/>
        </w:rPr>
        <w:t>More Behind and very behind</w:t>
      </w:r>
      <w:r w:rsidR="00C827BF">
        <w:rPr>
          <w:b/>
        </w:rPr>
        <w:t xml:space="preserve">: </w:t>
      </w:r>
      <w:r w:rsidR="00C827BF">
        <w:t>With</w:t>
      </w:r>
      <w:r w:rsidR="00747020">
        <w:t xml:space="preserve"> a</w:t>
      </w:r>
      <w:r w:rsidR="00C827BF">
        <w:t xml:space="preserve"> p-value</w:t>
      </w:r>
      <w:r w:rsidR="00747020">
        <w:t xml:space="preserve"> of</w:t>
      </w:r>
      <w:r w:rsidR="00C827BF">
        <w:t xml:space="preserve"> less than 0.05, it is statistically significant to say that a student that fall</w:t>
      </w:r>
      <w:r w:rsidR="00747020">
        <w:t>s</w:t>
      </w:r>
      <w:r w:rsidR="00C827BF">
        <w:t xml:space="preserve"> more behind is likely to fall very </w:t>
      </w:r>
      <w:r w:rsidR="00B13805">
        <w:t>behind with</w:t>
      </w:r>
      <w:r w:rsidR="00C827BF">
        <w:t xml:space="preserve"> strong positive correlation</w:t>
      </w:r>
      <w:r w:rsidR="00747020">
        <w:t xml:space="preserve"> of</w:t>
      </w:r>
      <w:r w:rsidR="00C827BF">
        <w:t xml:space="preserve"> </w:t>
      </w:r>
      <w:r w:rsidR="00C827BF" w:rsidRPr="00747020">
        <w:rPr>
          <w:noProof/>
        </w:rPr>
        <w:t>0.7.</w:t>
      </w:r>
    </w:p>
    <w:p w14:paraId="081A0E77" w14:textId="01B978E4" w:rsidR="00A474F0" w:rsidRPr="00C827BF" w:rsidRDefault="00A474F0"/>
    <w:p w14:paraId="0EDCFAAF" w14:textId="54982F95" w:rsidR="00DA5339" w:rsidRDefault="00DA5339">
      <w:r>
        <w:rPr>
          <w:noProof/>
          <w:lang w:val="en-GB" w:eastAsia="en-GB"/>
        </w:rPr>
        <mc:AlternateContent>
          <mc:Choice Requires="wps">
            <w:drawing>
              <wp:anchor distT="0" distB="0" distL="114300" distR="114300" simplePos="0" relativeHeight="251665408" behindDoc="0" locked="0" layoutInCell="1" allowOverlap="1" wp14:anchorId="0C3855D5" wp14:editId="7B00CAA7">
                <wp:simplePos x="0" y="0"/>
                <wp:positionH relativeFrom="margin">
                  <wp:posOffset>114300</wp:posOffset>
                </wp:positionH>
                <wp:positionV relativeFrom="paragraph">
                  <wp:posOffset>40005</wp:posOffset>
                </wp:positionV>
                <wp:extent cx="5934075" cy="1638300"/>
                <wp:effectExtent l="0" t="0" r="28575" b="19050"/>
                <wp:wrapNone/>
                <wp:docPr id="35" name="Text Box 35"/>
                <wp:cNvGraphicFramePr/>
                <a:graphic xmlns:a="http://schemas.openxmlformats.org/drawingml/2006/main">
                  <a:graphicData uri="http://schemas.microsoft.com/office/word/2010/wordprocessingShape">
                    <wps:wsp>
                      <wps:cNvSpPr txBox="1"/>
                      <wps:spPr>
                        <a:xfrm>
                          <a:off x="0" y="0"/>
                          <a:ext cx="5934075" cy="1638300"/>
                        </a:xfrm>
                        <a:prstGeom prst="rect">
                          <a:avLst/>
                        </a:prstGeom>
                        <a:solidFill>
                          <a:schemeClr val="lt1"/>
                        </a:solidFill>
                        <a:ln w="6350">
                          <a:solidFill>
                            <a:prstClr val="black"/>
                          </a:solidFill>
                        </a:ln>
                      </wps:spPr>
                      <wps:txbx>
                        <w:txbxContent>
                          <w:p w14:paraId="4BF3975C"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earson's product-moment correlation</w:t>
                            </w:r>
                          </w:p>
                          <w:p w14:paraId="5B02812F"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0A22BCF9"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data:  </w:t>
                            </w:r>
                            <w:proofErr w:type="spellStart"/>
                            <w:r>
                              <w:rPr>
                                <w:rStyle w:val="gnkrckgcgsb"/>
                                <w:rFonts w:ascii="Lucida Console" w:hAnsi="Lucida Console"/>
                                <w:color w:val="000000"/>
                                <w:bdr w:val="none" w:sz="0" w:space="0" w:color="auto" w:frame="1"/>
                              </w:rPr>
                              <w:t>school_df$More_Behind</w:t>
                            </w:r>
                            <w:proofErr w:type="spellEnd"/>
                            <w:r>
                              <w:rPr>
                                <w:rStyle w:val="gnkrckgcgsb"/>
                                <w:rFonts w:ascii="Lucida Console" w:hAnsi="Lucida Console"/>
                                <w:color w:val="000000"/>
                                <w:bdr w:val="none" w:sz="0" w:space="0" w:color="auto" w:frame="1"/>
                              </w:rPr>
                              <w:t xml:space="preserve"> and </w:t>
                            </w:r>
                            <w:proofErr w:type="spellStart"/>
                            <w:r>
                              <w:rPr>
                                <w:rStyle w:val="gnkrckgcgsb"/>
                                <w:rFonts w:ascii="Lucida Console" w:hAnsi="Lucida Console"/>
                                <w:color w:val="000000"/>
                                <w:bdr w:val="none" w:sz="0" w:space="0" w:color="auto" w:frame="1"/>
                              </w:rPr>
                              <w:t>school_df$Very_Behind</w:t>
                            </w:r>
                            <w:proofErr w:type="spellEnd"/>
                          </w:p>
                          <w:p w14:paraId="71B84836"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 = 4.6514, df = 28, p-value = 7.191e-05</w:t>
                            </w:r>
                          </w:p>
                          <w:p w14:paraId="45B742D1"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rue correlation is not equal to 0</w:t>
                            </w:r>
                          </w:p>
                          <w:p w14:paraId="228B27DD"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14:paraId="4F851E41"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3935567 0.8243978</w:t>
                            </w:r>
                          </w:p>
                          <w:p w14:paraId="40E67CB4"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14:paraId="654ADE1B"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r</w:t>
                            </w:r>
                            <w:proofErr w:type="spellEnd"/>
                            <w:r>
                              <w:rPr>
                                <w:rStyle w:val="gnkrckgcgsb"/>
                                <w:rFonts w:ascii="Lucida Console" w:hAnsi="Lucida Console"/>
                                <w:color w:val="000000"/>
                                <w:bdr w:val="none" w:sz="0" w:space="0" w:color="auto" w:frame="1"/>
                              </w:rPr>
                              <w:t xml:space="preserve"> </w:t>
                            </w:r>
                          </w:p>
                          <w:p w14:paraId="04378E0D"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0.6602163 </w:t>
                            </w:r>
                          </w:p>
                          <w:p w14:paraId="3662F4F9" w14:textId="77777777" w:rsidR="00A474F0" w:rsidRDefault="00A474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3855D5" id="Text Box 35" o:spid="_x0000_s1032" type="#_x0000_t202" style="position:absolute;margin-left:9pt;margin-top:3.15pt;width:467.25pt;height:12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" fillcolor="white [3201]" strokeweight=".5pt">
                <v:textbox>
                  <w:txbxContent>
                    <w:p w14:paraId="4BF3975C"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earson's product-moment correlation</w:t>
                      </w:r>
                    </w:p>
                    <w:p w14:paraId="5B02812F"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0A22BCF9"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data:  </w:t>
                      </w:r>
                      <w:proofErr w:type="spellStart"/>
                      <w:r>
                        <w:rPr>
                          <w:rStyle w:val="gnkrckgcgsb"/>
                          <w:rFonts w:ascii="Lucida Console" w:hAnsi="Lucida Console"/>
                          <w:color w:val="000000"/>
                          <w:bdr w:val="none" w:sz="0" w:space="0" w:color="auto" w:frame="1"/>
                        </w:rPr>
                        <w:t>school_df$More_Behind</w:t>
                      </w:r>
                      <w:proofErr w:type="spellEnd"/>
                      <w:r>
                        <w:rPr>
                          <w:rStyle w:val="gnkrckgcgsb"/>
                          <w:rFonts w:ascii="Lucida Console" w:hAnsi="Lucida Console"/>
                          <w:color w:val="000000"/>
                          <w:bdr w:val="none" w:sz="0" w:space="0" w:color="auto" w:frame="1"/>
                        </w:rPr>
                        <w:t xml:space="preserve"> and </w:t>
                      </w:r>
                      <w:proofErr w:type="spellStart"/>
                      <w:r>
                        <w:rPr>
                          <w:rStyle w:val="gnkrckgcgsb"/>
                          <w:rFonts w:ascii="Lucida Console" w:hAnsi="Lucida Console"/>
                          <w:color w:val="000000"/>
                          <w:bdr w:val="none" w:sz="0" w:space="0" w:color="auto" w:frame="1"/>
                        </w:rPr>
                        <w:t>school_df$Very_Behind</w:t>
                      </w:r>
                      <w:proofErr w:type="spellEnd"/>
                    </w:p>
                    <w:p w14:paraId="71B84836"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 = 4.6514, df = 28, p-value = 7.191e-05</w:t>
                      </w:r>
                    </w:p>
                    <w:p w14:paraId="45B742D1"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rue correlation is not equal to 0</w:t>
                      </w:r>
                    </w:p>
                    <w:p w14:paraId="228B27DD"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14:paraId="4F851E41"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3935567 0.8243978</w:t>
                      </w:r>
                    </w:p>
                    <w:p w14:paraId="40E67CB4"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14:paraId="654ADE1B"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r</w:t>
                      </w:r>
                      <w:proofErr w:type="spellEnd"/>
                      <w:r>
                        <w:rPr>
                          <w:rStyle w:val="gnkrckgcgsb"/>
                          <w:rFonts w:ascii="Lucida Console" w:hAnsi="Lucida Console"/>
                          <w:color w:val="000000"/>
                          <w:bdr w:val="none" w:sz="0" w:space="0" w:color="auto" w:frame="1"/>
                        </w:rPr>
                        <w:t xml:space="preserve"> </w:t>
                      </w:r>
                    </w:p>
                    <w:p w14:paraId="04378E0D" w14:textId="77777777" w:rsidR="00A474F0" w:rsidRDefault="00A474F0" w:rsidP="00A474F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0.6602163 </w:t>
                      </w:r>
                    </w:p>
                    <w:p w14:paraId="3662F4F9" w14:textId="77777777" w:rsidR="00A474F0" w:rsidRDefault="00A474F0"/>
                  </w:txbxContent>
                </v:textbox>
                <w10:wrap anchorx="margin"/>
              </v:shape>
            </w:pict>
          </mc:Fallback>
        </mc:AlternateContent>
      </w:r>
    </w:p>
    <w:p w14:paraId="15DAA2BE" w14:textId="77777777" w:rsidR="00DA5339" w:rsidRDefault="00DA5339"/>
    <w:p w14:paraId="31E4209B" w14:textId="17C39F18" w:rsidR="00A474F0" w:rsidRDefault="00A474F0"/>
    <w:p w14:paraId="46BB2BD1" w14:textId="158CD170" w:rsidR="00A474F0" w:rsidRDefault="00A474F0"/>
    <w:p w14:paraId="564B675D" w14:textId="25C94509" w:rsidR="00A474F0" w:rsidRDefault="00A474F0"/>
    <w:p w14:paraId="356A337A" w14:textId="77777777" w:rsidR="00A474F0" w:rsidRDefault="00A474F0"/>
    <w:p w14:paraId="4D161ADF" w14:textId="50612305" w:rsidR="00DA5339" w:rsidRDefault="00DA5339"/>
    <w:p w14:paraId="39895214" w14:textId="1BB40273" w:rsidR="00DA5339" w:rsidRDefault="00DA5339"/>
    <w:p w14:paraId="63CEAEA5" w14:textId="0B0EEAFA" w:rsidR="0038067C" w:rsidRDefault="0038067C"/>
    <w:p w14:paraId="56593609" w14:textId="77777777" w:rsidR="0038067C" w:rsidRDefault="0038067C"/>
    <w:p w14:paraId="2DB01E30" w14:textId="64355784" w:rsidR="00C827BF" w:rsidRPr="00C827BF" w:rsidRDefault="00A474F0" w:rsidP="00C827BF">
      <w:r w:rsidRPr="00DA5339">
        <w:rPr>
          <w:b/>
        </w:rPr>
        <w:t>Behind and completed</w:t>
      </w:r>
      <w:r w:rsidR="00C827BF">
        <w:rPr>
          <w:b/>
        </w:rPr>
        <w:t xml:space="preserve">: </w:t>
      </w:r>
      <w:r w:rsidR="00C827BF">
        <w:t xml:space="preserve">With </w:t>
      </w:r>
      <w:r w:rsidR="00747020">
        <w:t xml:space="preserve">a </w:t>
      </w:r>
      <w:r w:rsidR="00C827BF">
        <w:t xml:space="preserve">p-value greater than 0.05, </w:t>
      </w:r>
      <w:r w:rsidR="00B13805">
        <w:t>it</w:t>
      </w:r>
      <w:r w:rsidR="00C827BF">
        <w:t xml:space="preserve"> is not statistically significant to say that a student that fall</w:t>
      </w:r>
      <w:r w:rsidR="00747020">
        <w:t>s</w:t>
      </w:r>
      <w:r w:rsidR="00C827BF">
        <w:t xml:space="preserve"> behind is likely to complete his </w:t>
      </w:r>
      <w:r w:rsidR="00B13805">
        <w:t>section with</w:t>
      </w:r>
      <w:r w:rsidR="00C827BF">
        <w:t xml:space="preserve"> a positive correlation</w:t>
      </w:r>
      <w:r w:rsidR="00747020">
        <w:t xml:space="preserve"> of</w:t>
      </w:r>
      <w:r w:rsidR="00C827BF">
        <w:t xml:space="preserve"> </w:t>
      </w:r>
      <w:r w:rsidR="00C827BF" w:rsidRPr="00747020">
        <w:rPr>
          <w:noProof/>
        </w:rPr>
        <w:t>0.2.</w:t>
      </w:r>
    </w:p>
    <w:p w14:paraId="1907B622" w14:textId="6C87B824" w:rsidR="00DA5339" w:rsidRPr="00DA5339" w:rsidRDefault="00DA5339">
      <w:pPr>
        <w:rPr>
          <w:b/>
        </w:rPr>
      </w:pPr>
    </w:p>
    <w:p w14:paraId="06926628" w14:textId="6B818684" w:rsidR="00DA5339" w:rsidRDefault="00DA5339"/>
    <w:p w14:paraId="1166C8AD" w14:textId="631259FB" w:rsidR="00DA5339" w:rsidRDefault="00B20341">
      <w:r>
        <w:rPr>
          <w:noProof/>
          <w:lang w:val="en-GB" w:eastAsia="en-GB"/>
        </w:rPr>
        <mc:AlternateContent>
          <mc:Choice Requires="wps">
            <w:drawing>
              <wp:anchor distT="0" distB="0" distL="114300" distR="114300" simplePos="0" relativeHeight="251666432" behindDoc="0" locked="0" layoutInCell="1" allowOverlap="1" wp14:anchorId="3F0E6429" wp14:editId="41B30BE8">
                <wp:simplePos x="0" y="0"/>
                <wp:positionH relativeFrom="margin">
                  <wp:posOffset>95250</wp:posOffset>
                </wp:positionH>
                <wp:positionV relativeFrom="paragraph">
                  <wp:posOffset>14605</wp:posOffset>
                </wp:positionV>
                <wp:extent cx="6105525" cy="1609725"/>
                <wp:effectExtent l="0" t="0" r="28575" b="28575"/>
                <wp:wrapNone/>
                <wp:docPr id="36" name="Text Box 36"/>
                <wp:cNvGraphicFramePr/>
                <a:graphic xmlns:a="http://schemas.openxmlformats.org/drawingml/2006/main">
                  <a:graphicData uri="http://schemas.microsoft.com/office/word/2010/wordprocessingShape">
                    <wps:wsp>
                      <wps:cNvSpPr txBox="1"/>
                      <wps:spPr>
                        <a:xfrm>
                          <a:off x="0" y="0"/>
                          <a:ext cx="6105525" cy="1609725"/>
                        </a:xfrm>
                        <a:prstGeom prst="rect">
                          <a:avLst/>
                        </a:prstGeom>
                        <a:solidFill>
                          <a:schemeClr val="lt1"/>
                        </a:solidFill>
                        <a:ln w="6350">
                          <a:solidFill>
                            <a:prstClr val="black"/>
                          </a:solidFill>
                        </a:ln>
                      </wps:spPr>
                      <wps:txbx>
                        <w:txbxContent>
                          <w:p w14:paraId="51DF7381"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earson's product-moment correlation</w:t>
                            </w:r>
                          </w:p>
                          <w:p w14:paraId="045F096A"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4CF8CA0D"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data:  </w:t>
                            </w:r>
                            <w:proofErr w:type="spellStart"/>
                            <w:r>
                              <w:rPr>
                                <w:rStyle w:val="gnkrckgcgsb"/>
                                <w:rFonts w:ascii="Lucida Console" w:hAnsi="Lucida Console"/>
                                <w:color w:val="000000"/>
                                <w:bdr w:val="none" w:sz="0" w:space="0" w:color="auto" w:frame="1"/>
                              </w:rPr>
                              <w:t>school_df$Behind</w:t>
                            </w:r>
                            <w:proofErr w:type="spellEnd"/>
                            <w:r>
                              <w:rPr>
                                <w:rStyle w:val="gnkrckgcgsb"/>
                                <w:rFonts w:ascii="Lucida Console" w:hAnsi="Lucida Console"/>
                                <w:color w:val="000000"/>
                                <w:bdr w:val="none" w:sz="0" w:space="0" w:color="auto" w:frame="1"/>
                              </w:rPr>
                              <w:t xml:space="preserve"> and </w:t>
                            </w:r>
                            <w:proofErr w:type="spellStart"/>
                            <w:r>
                              <w:rPr>
                                <w:rStyle w:val="gnkrckgcgsb"/>
                                <w:rFonts w:ascii="Lucida Console" w:hAnsi="Lucida Console"/>
                                <w:color w:val="000000"/>
                                <w:bdr w:val="none" w:sz="0" w:space="0" w:color="auto" w:frame="1"/>
                              </w:rPr>
                              <w:t>school_df$Completed</w:t>
                            </w:r>
                            <w:proofErr w:type="spellEnd"/>
                          </w:p>
                          <w:p w14:paraId="7F6C2471"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 = 1.3333, df = 28, p-value = 0.1932</w:t>
                            </w:r>
                          </w:p>
                          <w:p w14:paraId="72BF0D71"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rue correlation is not equal to 0</w:t>
                            </w:r>
                          </w:p>
                          <w:p w14:paraId="267394C6"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14:paraId="3B1F38FC"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1271213  0.5556912</w:t>
                            </w:r>
                            <w:proofErr w:type="gramEnd"/>
                          </w:p>
                          <w:p w14:paraId="37D9F935"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14:paraId="403A420B"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r</w:t>
                            </w:r>
                            <w:proofErr w:type="spellEnd"/>
                            <w:r>
                              <w:rPr>
                                <w:rStyle w:val="gnkrckgcgsb"/>
                                <w:rFonts w:ascii="Lucida Console" w:hAnsi="Lucida Console"/>
                                <w:color w:val="000000"/>
                                <w:bdr w:val="none" w:sz="0" w:space="0" w:color="auto" w:frame="1"/>
                              </w:rPr>
                              <w:t xml:space="preserve"> </w:t>
                            </w:r>
                          </w:p>
                          <w:p w14:paraId="16046708" w14:textId="77777777" w:rsidR="00AA0B90" w:rsidRDefault="00AA0B90" w:rsidP="00AA0B90">
                            <w:pPr>
                              <w:pStyle w:val="HTMLPreformatted"/>
                              <w:shd w:val="clear" w:color="auto" w:fill="FFFFFF"/>
                              <w:wordWrap w:val="0"/>
                              <w:spacing w:line="240" w:lineRule="atLeast"/>
                              <w:rPr>
                                <w:rFonts w:ascii="Lucida Console" w:hAnsi="Lucida Console"/>
                                <w:color w:val="000000"/>
                              </w:rPr>
                            </w:pPr>
                            <w:r>
                              <w:rPr>
                                <w:rStyle w:val="gnkrckgcgsb"/>
                                <w:rFonts w:ascii="Lucida Console" w:hAnsi="Lucida Console"/>
                                <w:color w:val="000000"/>
                                <w:bdr w:val="none" w:sz="0" w:space="0" w:color="auto" w:frame="1"/>
                              </w:rPr>
                              <w:t xml:space="preserve">0.2443381 </w:t>
                            </w:r>
                          </w:p>
                          <w:p w14:paraId="081051F2" w14:textId="77777777" w:rsidR="00A474F0" w:rsidRDefault="00A474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0E6429" id="Text Box 36" o:spid="_x0000_s1033" type="#_x0000_t202" style="position:absolute;margin-left:7.5pt;margin-top:1.15pt;width:480.75pt;height:126.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" fillcolor="white [3201]" strokeweight=".5pt">
                <v:textbox>
                  <w:txbxContent>
                    <w:p w14:paraId="51DF7381"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earson's product-moment correlation</w:t>
                      </w:r>
                    </w:p>
                    <w:p w14:paraId="045F096A"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4CF8CA0D"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data:  </w:t>
                      </w:r>
                      <w:proofErr w:type="spellStart"/>
                      <w:r>
                        <w:rPr>
                          <w:rStyle w:val="gnkrckgcgsb"/>
                          <w:rFonts w:ascii="Lucida Console" w:hAnsi="Lucida Console"/>
                          <w:color w:val="000000"/>
                          <w:bdr w:val="none" w:sz="0" w:space="0" w:color="auto" w:frame="1"/>
                        </w:rPr>
                        <w:t>school_df$Behind</w:t>
                      </w:r>
                      <w:proofErr w:type="spellEnd"/>
                      <w:r>
                        <w:rPr>
                          <w:rStyle w:val="gnkrckgcgsb"/>
                          <w:rFonts w:ascii="Lucida Console" w:hAnsi="Lucida Console"/>
                          <w:color w:val="000000"/>
                          <w:bdr w:val="none" w:sz="0" w:space="0" w:color="auto" w:frame="1"/>
                        </w:rPr>
                        <w:t xml:space="preserve"> and </w:t>
                      </w:r>
                      <w:proofErr w:type="spellStart"/>
                      <w:r>
                        <w:rPr>
                          <w:rStyle w:val="gnkrckgcgsb"/>
                          <w:rFonts w:ascii="Lucida Console" w:hAnsi="Lucida Console"/>
                          <w:color w:val="000000"/>
                          <w:bdr w:val="none" w:sz="0" w:space="0" w:color="auto" w:frame="1"/>
                        </w:rPr>
                        <w:t>school_df$Completed</w:t>
                      </w:r>
                      <w:proofErr w:type="spellEnd"/>
                    </w:p>
                    <w:p w14:paraId="7F6C2471"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 = 1.3333, df = 28, p-value = 0.1932</w:t>
                      </w:r>
                    </w:p>
                    <w:p w14:paraId="72BF0D71"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rue correlation is not equal to 0</w:t>
                      </w:r>
                    </w:p>
                    <w:p w14:paraId="267394C6"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14:paraId="3B1F38FC"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1271213  0.5556912</w:t>
                      </w:r>
                      <w:proofErr w:type="gramEnd"/>
                    </w:p>
                    <w:p w14:paraId="37D9F935"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14:paraId="403A420B" w14:textId="77777777" w:rsidR="00AA0B90" w:rsidRDefault="00AA0B90" w:rsidP="00AA0B9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r</w:t>
                      </w:r>
                      <w:proofErr w:type="spellEnd"/>
                      <w:r>
                        <w:rPr>
                          <w:rStyle w:val="gnkrckgcgsb"/>
                          <w:rFonts w:ascii="Lucida Console" w:hAnsi="Lucida Console"/>
                          <w:color w:val="000000"/>
                          <w:bdr w:val="none" w:sz="0" w:space="0" w:color="auto" w:frame="1"/>
                        </w:rPr>
                        <w:t xml:space="preserve"> </w:t>
                      </w:r>
                    </w:p>
                    <w:p w14:paraId="16046708" w14:textId="77777777" w:rsidR="00AA0B90" w:rsidRDefault="00AA0B90" w:rsidP="00AA0B90">
                      <w:pPr>
                        <w:pStyle w:val="HTMLPreformatted"/>
                        <w:shd w:val="clear" w:color="auto" w:fill="FFFFFF"/>
                        <w:wordWrap w:val="0"/>
                        <w:spacing w:line="240" w:lineRule="atLeast"/>
                        <w:rPr>
                          <w:rFonts w:ascii="Lucida Console" w:hAnsi="Lucida Console"/>
                          <w:color w:val="000000"/>
                        </w:rPr>
                      </w:pPr>
                      <w:r>
                        <w:rPr>
                          <w:rStyle w:val="gnkrckgcgsb"/>
                          <w:rFonts w:ascii="Lucida Console" w:hAnsi="Lucida Console"/>
                          <w:color w:val="000000"/>
                          <w:bdr w:val="none" w:sz="0" w:space="0" w:color="auto" w:frame="1"/>
                        </w:rPr>
                        <w:t xml:space="preserve">0.2443381 </w:t>
                      </w:r>
                    </w:p>
                    <w:p w14:paraId="081051F2" w14:textId="77777777" w:rsidR="00A474F0" w:rsidRDefault="00A474F0"/>
                  </w:txbxContent>
                </v:textbox>
                <w10:wrap anchorx="margin"/>
              </v:shape>
            </w:pict>
          </mc:Fallback>
        </mc:AlternateContent>
      </w:r>
    </w:p>
    <w:p w14:paraId="76E62DB3" w14:textId="3B812AA3" w:rsidR="00DA5339" w:rsidRDefault="00DA5339"/>
    <w:p w14:paraId="40081737" w14:textId="2C006244" w:rsidR="00DA5339" w:rsidRDefault="00DA5339"/>
    <w:p w14:paraId="791C5069" w14:textId="7A1F48EA" w:rsidR="00DA5339" w:rsidRDefault="00DA5339"/>
    <w:p w14:paraId="648F9D2B" w14:textId="5ADB0494" w:rsidR="00DA5339" w:rsidRDefault="00DA5339"/>
    <w:p w14:paraId="6CFC63E4" w14:textId="587D948B" w:rsidR="00DA5339" w:rsidRDefault="00DA5339"/>
    <w:p w14:paraId="3CAE82DD" w14:textId="1BD2B587" w:rsidR="00DA5339" w:rsidRDefault="00DA5339"/>
    <w:p w14:paraId="2E06F8F8" w14:textId="229DA7DB" w:rsidR="00A474F0" w:rsidRDefault="00A474F0"/>
    <w:p w14:paraId="153D4205" w14:textId="6A1A7BE7" w:rsidR="002372E9" w:rsidRDefault="002372E9"/>
    <w:p w14:paraId="15102EB4" w14:textId="28DC6471" w:rsidR="002372E9" w:rsidRDefault="002372E9"/>
    <w:p w14:paraId="2A060D9B" w14:textId="77777777" w:rsidR="002372E9" w:rsidRDefault="002372E9"/>
    <w:p w14:paraId="63E05860" w14:textId="3D2D49E9" w:rsidR="00A474F0" w:rsidRDefault="00A474F0"/>
    <w:p w14:paraId="5906B1ED" w14:textId="7FC1D605" w:rsidR="00F85380" w:rsidRPr="00DA5339" w:rsidRDefault="00F85380" w:rsidP="00C52684">
      <w:pPr>
        <w:pStyle w:val="ListParagraph"/>
        <w:numPr>
          <w:ilvl w:val="0"/>
          <w:numId w:val="1"/>
        </w:numPr>
        <w:rPr>
          <w:b/>
        </w:rPr>
      </w:pPr>
      <w:r w:rsidRPr="00DA5339">
        <w:rPr>
          <w:b/>
        </w:rPr>
        <w:t>CONCLUSION</w:t>
      </w:r>
    </w:p>
    <w:p w14:paraId="0E2555A3" w14:textId="4070FBF4" w:rsidR="009F7A38" w:rsidRDefault="009F7A38" w:rsidP="00B17566"/>
    <w:p w14:paraId="028E7CC4" w14:textId="18055D42" w:rsidR="007F2C04" w:rsidRDefault="000D76EA" w:rsidP="007F2C04">
      <w:r>
        <w:t xml:space="preserve">School A has the highest number of </w:t>
      </w:r>
      <w:r w:rsidR="00B13805">
        <w:t xml:space="preserve">students </w:t>
      </w:r>
      <w:r w:rsidR="00747020">
        <w:t xml:space="preserve">behind when </w:t>
      </w:r>
      <w:r w:rsidR="00B13805">
        <w:t>compared to other school</w:t>
      </w:r>
      <w:r w:rsidR="00747020">
        <w:t>s. It really</w:t>
      </w:r>
      <w:r w:rsidR="00B13805">
        <w:t xml:space="preserve"> has the highest number of sections recorded. School E has only one session recorded with the highest number of students tha</w:t>
      </w:r>
      <w:r w:rsidR="00747020">
        <w:t>t are behind. School E and D have</w:t>
      </w:r>
      <w:r w:rsidR="00B13805">
        <w:t xml:space="preserve"> only one record section, school C has 3, school B has 12 and school A has 13.</w:t>
      </w:r>
    </w:p>
    <w:p w14:paraId="4349204E" w14:textId="38226AA8" w:rsidR="00B13805" w:rsidRDefault="00B13805" w:rsidP="007F2C04">
      <w:r>
        <w:t>The school</w:t>
      </w:r>
      <w:r w:rsidR="00D94626">
        <w:t>s</w:t>
      </w:r>
      <w:r>
        <w:t xml:space="preserve"> </w:t>
      </w:r>
      <w:r w:rsidRPr="00D94626">
        <w:rPr>
          <w:noProof/>
        </w:rPr>
        <w:t>need</w:t>
      </w:r>
      <w:r>
        <w:t xml:space="preserve"> to pay attention to </w:t>
      </w:r>
      <w:r w:rsidRPr="00D94626">
        <w:rPr>
          <w:noProof/>
        </w:rPr>
        <w:t>student</w:t>
      </w:r>
      <w:r w:rsidR="00D94626" w:rsidRPr="00D94626">
        <w:rPr>
          <w:noProof/>
        </w:rPr>
        <w:t>s</w:t>
      </w:r>
      <w:r>
        <w:t xml:space="preserve"> that are middling and start to encourage them or initiate a program that will motivate the student</w:t>
      </w:r>
      <w:r w:rsidR="00D94626">
        <w:t>s</w:t>
      </w:r>
      <w:r>
        <w:t xml:space="preserve"> to start working ahead </w:t>
      </w:r>
      <w:r w:rsidR="009D7E49">
        <w:t xml:space="preserve">of </w:t>
      </w:r>
      <w:proofErr w:type="spellStart"/>
      <w:r w:rsidR="009D7E49">
        <w:t>there</w:t>
      </w:r>
      <w:proofErr w:type="spellEnd"/>
      <w:r w:rsidR="009D7E49">
        <w:t xml:space="preserve"> section, there is no student from any of the school that is ahead of </w:t>
      </w:r>
      <w:proofErr w:type="spellStart"/>
      <w:r w:rsidR="009D7E49">
        <w:t>the</w:t>
      </w:r>
      <w:r w:rsidR="004063BB">
        <w:t>re</w:t>
      </w:r>
      <w:proofErr w:type="spellEnd"/>
      <w:r w:rsidR="009D7E49">
        <w:t xml:space="preserve"> section.</w:t>
      </w:r>
    </w:p>
    <w:p w14:paraId="421AA1BE" w14:textId="67B7D0FA" w:rsidR="00B13805" w:rsidRDefault="00B13805" w:rsidP="007F2C04">
      <w:r w:rsidRPr="00D94626">
        <w:rPr>
          <w:noProof/>
        </w:rPr>
        <w:t>Student</w:t>
      </w:r>
      <w:r w:rsidR="00D94626" w:rsidRPr="00D94626">
        <w:rPr>
          <w:noProof/>
        </w:rPr>
        <w:t>s</w:t>
      </w:r>
      <w:r w:rsidR="00D94626">
        <w:t xml:space="preserve"> that start</w:t>
      </w:r>
      <w:r>
        <w:t xml:space="preserve"> to be behind are more likely to be more behind and eventually be very behind which will hinder them to complete their sections.</w:t>
      </w:r>
    </w:p>
    <w:p w14:paraId="20BAB631" w14:textId="1DED7F92" w:rsidR="00D010F1" w:rsidRDefault="00D010F1" w:rsidP="00D010F1">
      <w:bookmarkStart w:id="0" w:name="_GoBack"/>
      <w:bookmarkEnd w:id="0"/>
    </w:p>
    <w:p w14:paraId="3B43B81D" w14:textId="2FFB1397" w:rsidR="00DA5339" w:rsidRDefault="00DA5339" w:rsidP="00D010F1"/>
    <w:p w14:paraId="4E2B66A4" w14:textId="77777777" w:rsidR="00DA5339" w:rsidRDefault="00DA5339" w:rsidP="00D010F1"/>
    <w:p w14:paraId="3BF186D7" w14:textId="4E0EE16E" w:rsidR="00D010F1" w:rsidRDefault="00D010F1" w:rsidP="00D010F1">
      <w:pPr>
        <w:pStyle w:val="ListParagraph"/>
      </w:pPr>
      <w:r>
        <w:t>Reference</w:t>
      </w:r>
      <w:r w:rsidR="00D94626">
        <w:t>s</w:t>
      </w:r>
    </w:p>
    <w:p w14:paraId="39B1A401" w14:textId="4F92440F" w:rsidR="00D010F1" w:rsidRDefault="00D010F1" w:rsidP="00D010F1">
      <w:pPr>
        <w:pStyle w:val="ListParagraph"/>
        <w:numPr>
          <w:ilvl w:val="0"/>
          <w:numId w:val="2"/>
        </w:numPr>
      </w:pPr>
      <w:r>
        <w:t>Why is math so important? BY Mike Lefkowitz  (blog.mindresearch.org)</w:t>
      </w:r>
    </w:p>
    <w:p w14:paraId="3949E15F" w14:textId="3CE20463" w:rsidR="00D010F1" w:rsidRDefault="00D010F1" w:rsidP="00D010F1">
      <w:pPr>
        <w:pStyle w:val="ListParagraph"/>
        <w:numPr>
          <w:ilvl w:val="0"/>
          <w:numId w:val="2"/>
        </w:numPr>
      </w:pPr>
      <w:r w:rsidRPr="00D010F1">
        <w:t>http://itdl.org/Journal/Dec_09/article03.htm</w:t>
      </w:r>
    </w:p>
    <w:sectPr w:rsidR="00D010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B1995" w14:textId="77777777" w:rsidR="001D3D09" w:rsidRDefault="001D3D09" w:rsidP="008B691D">
      <w:pPr>
        <w:spacing w:after="0" w:line="240" w:lineRule="auto"/>
      </w:pPr>
      <w:r>
        <w:separator/>
      </w:r>
    </w:p>
  </w:endnote>
  <w:endnote w:type="continuationSeparator" w:id="0">
    <w:p w14:paraId="6C9D7656" w14:textId="77777777" w:rsidR="001D3D09" w:rsidRDefault="001D3D09" w:rsidP="008B6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D1D21" w14:textId="77777777" w:rsidR="001D3D09" w:rsidRDefault="001D3D09" w:rsidP="008B691D">
      <w:pPr>
        <w:spacing w:after="0" w:line="240" w:lineRule="auto"/>
      </w:pPr>
      <w:r>
        <w:separator/>
      </w:r>
    </w:p>
  </w:footnote>
  <w:footnote w:type="continuationSeparator" w:id="0">
    <w:p w14:paraId="41B74B5F" w14:textId="77777777" w:rsidR="001D3D09" w:rsidRDefault="001D3D09" w:rsidP="008B69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45D74"/>
    <w:multiLevelType w:val="hybridMultilevel"/>
    <w:tmpl w:val="AD10A906"/>
    <w:lvl w:ilvl="0" w:tplc="BA7CA1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AB3EA8"/>
    <w:multiLevelType w:val="multilevel"/>
    <w:tmpl w:val="5F001DBE"/>
    <w:lvl w:ilvl="0">
      <w:start w:val="1"/>
      <w:numFmt w:val="decimal"/>
      <w:lvlText w:val="%1."/>
      <w:lvlJc w:val="left"/>
      <w:pPr>
        <w:ind w:left="720" w:hanging="360"/>
      </w:pPr>
      <w:rPr>
        <w:rFonts w:hint="default"/>
      </w:r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772922A7"/>
    <w:multiLevelType w:val="hybridMultilevel"/>
    <w:tmpl w:val="D5B64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Nre0MDY2NDMxMDNW0lEKTi0uzszPAykwrAUAZy31ACwAAAA="/>
  </w:docVars>
  <w:rsids>
    <w:rsidRoot w:val="003D7859"/>
    <w:rsid w:val="00020E1A"/>
    <w:rsid w:val="0007386A"/>
    <w:rsid w:val="00082994"/>
    <w:rsid w:val="000C27AF"/>
    <w:rsid w:val="000D76EA"/>
    <w:rsid w:val="001003E0"/>
    <w:rsid w:val="00184E4A"/>
    <w:rsid w:val="001D3D09"/>
    <w:rsid w:val="00230896"/>
    <w:rsid w:val="002372E9"/>
    <w:rsid w:val="0029387E"/>
    <w:rsid w:val="00304DFF"/>
    <w:rsid w:val="00350610"/>
    <w:rsid w:val="00354558"/>
    <w:rsid w:val="0038067C"/>
    <w:rsid w:val="00391480"/>
    <w:rsid w:val="003B77BD"/>
    <w:rsid w:val="003D4CA2"/>
    <w:rsid w:val="003D7859"/>
    <w:rsid w:val="003E68F3"/>
    <w:rsid w:val="004063BB"/>
    <w:rsid w:val="0040701B"/>
    <w:rsid w:val="00435F9E"/>
    <w:rsid w:val="00490373"/>
    <w:rsid w:val="004A34A1"/>
    <w:rsid w:val="00595F29"/>
    <w:rsid w:val="005B5F04"/>
    <w:rsid w:val="00601FFA"/>
    <w:rsid w:val="006E4917"/>
    <w:rsid w:val="00711E2E"/>
    <w:rsid w:val="00747020"/>
    <w:rsid w:val="0076229A"/>
    <w:rsid w:val="00772E2B"/>
    <w:rsid w:val="007A6AF0"/>
    <w:rsid w:val="007F2C04"/>
    <w:rsid w:val="008222B9"/>
    <w:rsid w:val="008B691D"/>
    <w:rsid w:val="008C45B2"/>
    <w:rsid w:val="009950A5"/>
    <w:rsid w:val="009B5091"/>
    <w:rsid w:val="009D7E49"/>
    <w:rsid w:val="009F7A38"/>
    <w:rsid w:val="00A474F0"/>
    <w:rsid w:val="00A7443A"/>
    <w:rsid w:val="00AA0B90"/>
    <w:rsid w:val="00AB59D2"/>
    <w:rsid w:val="00B13805"/>
    <w:rsid w:val="00B17566"/>
    <w:rsid w:val="00B20341"/>
    <w:rsid w:val="00B640DC"/>
    <w:rsid w:val="00BA7C94"/>
    <w:rsid w:val="00BC34DA"/>
    <w:rsid w:val="00C234F5"/>
    <w:rsid w:val="00C52684"/>
    <w:rsid w:val="00C80FE2"/>
    <w:rsid w:val="00C827BF"/>
    <w:rsid w:val="00C9021B"/>
    <w:rsid w:val="00CB4157"/>
    <w:rsid w:val="00D010F1"/>
    <w:rsid w:val="00D94626"/>
    <w:rsid w:val="00DA5339"/>
    <w:rsid w:val="00E41EDE"/>
    <w:rsid w:val="00E90381"/>
    <w:rsid w:val="00F271EF"/>
    <w:rsid w:val="00F40079"/>
    <w:rsid w:val="00F455C9"/>
    <w:rsid w:val="00F85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FA752"/>
  <w15:docId w15:val="{EA5D32C7-33CF-4B57-BBE5-CC397B741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2684"/>
    <w:pPr>
      <w:ind w:left="720"/>
      <w:contextualSpacing/>
    </w:pPr>
  </w:style>
  <w:style w:type="table" w:styleId="TableGrid">
    <w:name w:val="Table Grid"/>
    <w:basedOn w:val="TableNormal"/>
    <w:uiPriority w:val="39"/>
    <w:rsid w:val="008C4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B69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91D"/>
  </w:style>
  <w:style w:type="paragraph" w:styleId="Footer">
    <w:name w:val="footer"/>
    <w:basedOn w:val="Normal"/>
    <w:link w:val="FooterChar"/>
    <w:uiPriority w:val="99"/>
    <w:unhideWhenUsed/>
    <w:rsid w:val="008B69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91D"/>
  </w:style>
  <w:style w:type="paragraph" w:styleId="HTMLPreformatted">
    <w:name w:val="HTML Preformatted"/>
    <w:basedOn w:val="Normal"/>
    <w:link w:val="HTMLPreformattedChar"/>
    <w:uiPriority w:val="99"/>
    <w:unhideWhenUsed/>
    <w:rsid w:val="007F2C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F2C04"/>
    <w:rPr>
      <w:rFonts w:ascii="Courier New" w:eastAsia="Times New Roman" w:hAnsi="Courier New" w:cs="Courier New"/>
      <w:sz w:val="20"/>
      <w:szCs w:val="20"/>
    </w:rPr>
  </w:style>
  <w:style w:type="character" w:customStyle="1" w:styleId="gnkrckgcgsb">
    <w:name w:val="gnkrckgcgsb"/>
    <w:basedOn w:val="DefaultParagraphFont"/>
    <w:rsid w:val="007F2C04"/>
  </w:style>
  <w:style w:type="paragraph" w:styleId="BalloonText">
    <w:name w:val="Balloon Text"/>
    <w:basedOn w:val="Normal"/>
    <w:link w:val="BalloonTextChar"/>
    <w:uiPriority w:val="99"/>
    <w:semiHidden/>
    <w:unhideWhenUsed/>
    <w:rsid w:val="007470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7020"/>
    <w:rPr>
      <w:rFonts w:ascii="Tahoma" w:hAnsi="Tahoma" w:cs="Tahoma"/>
      <w:sz w:val="16"/>
      <w:szCs w:val="16"/>
    </w:rPr>
  </w:style>
  <w:style w:type="character" w:styleId="CommentReference">
    <w:name w:val="annotation reference"/>
    <w:basedOn w:val="DefaultParagraphFont"/>
    <w:uiPriority w:val="99"/>
    <w:semiHidden/>
    <w:unhideWhenUsed/>
    <w:rsid w:val="00D94626"/>
    <w:rPr>
      <w:sz w:val="16"/>
      <w:szCs w:val="16"/>
    </w:rPr>
  </w:style>
  <w:style w:type="paragraph" w:styleId="CommentText">
    <w:name w:val="annotation text"/>
    <w:basedOn w:val="Normal"/>
    <w:link w:val="CommentTextChar"/>
    <w:uiPriority w:val="99"/>
    <w:semiHidden/>
    <w:unhideWhenUsed/>
    <w:rsid w:val="00D94626"/>
    <w:pPr>
      <w:spacing w:line="240" w:lineRule="auto"/>
    </w:pPr>
    <w:rPr>
      <w:sz w:val="20"/>
      <w:szCs w:val="20"/>
    </w:rPr>
  </w:style>
  <w:style w:type="character" w:customStyle="1" w:styleId="CommentTextChar">
    <w:name w:val="Comment Text Char"/>
    <w:basedOn w:val="DefaultParagraphFont"/>
    <w:link w:val="CommentText"/>
    <w:uiPriority w:val="99"/>
    <w:semiHidden/>
    <w:rsid w:val="00D94626"/>
    <w:rPr>
      <w:sz w:val="20"/>
      <w:szCs w:val="20"/>
    </w:rPr>
  </w:style>
  <w:style w:type="paragraph" w:styleId="CommentSubject">
    <w:name w:val="annotation subject"/>
    <w:basedOn w:val="CommentText"/>
    <w:next w:val="CommentText"/>
    <w:link w:val="CommentSubjectChar"/>
    <w:uiPriority w:val="99"/>
    <w:semiHidden/>
    <w:unhideWhenUsed/>
    <w:rsid w:val="00D94626"/>
    <w:rPr>
      <w:b/>
      <w:bCs/>
    </w:rPr>
  </w:style>
  <w:style w:type="character" w:customStyle="1" w:styleId="CommentSubjectChar">
    <w:name w:val="Comment Subject Char"/>
    <w:basedOn w:val="CommentTextChar"/>
    <w:link w:val="CommentSubject"/>
    <w:uiPriority w:val="99"/>
    <w:semiHidden/>
    <w:rsid w:val="00D9462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229032">
      <w:bodyDiv w:val="1"/>
      <w:marLeft w:val="0"/>
      <w:marRight w:val="0"/>
      <w:marTop w:val="0"/>
      <w:marBottom w:val="0"/>
      <w:divBdr>
        <w:top w:val="none" w:sz="0" w:space="0" w:color="auto"/>
        <w:left w:val="none" w:sz="0" w:space="0" w:color="auto"/>
        <w:bottom w:val="none" w:sz="0" w:space="0" w:color="auto"/>
        <w:right w:val="none" w:sz="0" w:space="0" w:color="auto"/>
      </w:divBdr>
    </w:div>
    <w:div w:id="261963738">
      <w:bodyDiv w:val="1"/>
      <w:marLeft w:val="0"/>
      <w:marRight w:val="0"/>
      <w:marTop w:val="0"/>
      <w:marBottom w:val="0"/>
      <w:divBdr>
        <w:top w:val="none" w:sz="0" w:space="0" w:color="auto"/>
        <w:left w:val="none" w:sz="0" w:space="0" w:color="auto"/>
        <w:bottom w:val="none" w:sz="0" w:space="0" w:color="auto"/>
        <w:right w:val="none" w:sz="0" w:space="0" w:color="auto"/>
      </w:divBdr>
    </w:div>
    <w:div w:id="583492661">
      <w:bodyDiv w:val="1"/>
      <w:marLeft w:val="0"/>
      <w:marRight w:val="0"/>
      <w:marTop w:val="0"/>
      <w:marBottom w:val="0"/>
      <w:divBdr>
        <w:top w:val="none" w:sz="0" w:space="0" w:color="auto"/>
        <w:left w:val="none" w:sz="0" w:space="0" w:color="auto"/>
        <w:bottom w:val="none" w:sz="0" w:space="0" w:color="auto"/>
        <w:right w:val="none" w:sz="0" w:space="0" w:color="auto"/>
      </w:divBdr>
    </w:div>
    <w:div w:id="785395945">
      <w:bodyDiv w:val="1"/>
      <w:marLeft w:val="0"/>
      <w:marRight w:val="0"/>
      <w:marTop w:val="0"/>
      <w:marBottom w:val="0"/>
      <w:divBdr>
        <w:top w:val="none" w:sz="0" w:space="0" w:color="auto"/>
        <w:left w:val="none" w:sz="0" w:space="0" w:color="auto"/>
        <w:bottom w:val="none" w:sz="0" w:space="0" w:color="auto"/>
        <w:right w:val="none" w:sz="0" w:space="0" w:color="auto"/>
      </w:divBdr>
    </w:div>
    <w:div w:id="870343703">
      <w:bodyDiv w:val="1"/>
      <w:marLeft w:val="0"/>
      <w:marRight w:val="0"/>
      <w:marTop w:val="0"/>
      <w:marBottom w:val="0"/>
      <w:divBdr>
        <w:top w:val="none" w:sz="0" w:space="0" w:color="auto"/>
        <w:left w:val="none" w:sz="0" w:space="0" w:color="auto"/>
        <w:bottom w:val="none" w:sz="0" w:space="0" w:color="auto"/>
        <w:right w:val="none" w:sz="0" w:space="0" w:color="auto"/>
      </w:divBdr>
    </w:div>
    <w:div w:id="1120998648">
      <w:bodyDiv w:val="1"/>
      <w:marLeft w:val="0"/>
      <w:marRight w:val="0"/>
      <w:marTop w:val="0"/>
      <w:marBottom w:val="0"/>
      <w:divBdr>
        <w:top w:val="none" w:sz="0" w:space="0" w:color="auto"/>
        <w:left w:val="none" w:sz="0" w:space="0" w:color="auto"/>
        <w:bottom w:val="none" w:sz="0" w:space="0" w:color="auto"/>
        <w:right w:val="none" w:sz="0" w:space="0" w:color="auto"/>
      </w:divBdr>
    </w:div>
    <w:div w:id="1782601600">
      <w:bodyDiv w:val="1"/>
      <w:marLeft w:val="0"/>
      <w:marRight w:val="0"/>
      <w:marTop w:val="0"/>
      <w:marBottom w:val="0"/>
      <w:divBdr>
        <w:top w:val="none" w:sz="0" w:space="0" w:color="auto"/>
        <w:left w:val="none" w:sz="0" w:space="0" w:color="auto"/>
        <w:bottom w:val="none" w:sz="0" w:space="0" w:color="auto"/>
        <w:right w:val="none" w:sz="0" w:space="0" w:color="auto"/>
      </w:divBdr>
    </w:div>
    <w:div w:id="1884629546">
      <w:bodyDiv w:val="1"/>
      <w:marLeft w:val="0"/>
      <w:marRight w:val="0"/>
      <w:marTop w:val="0"/>
      <w:marBottom w:val="0"/>
      <w:divBdr>
        <w:top w:val="none" w:sz="0" w:space="0" w:color="auto"/>
        <w:left w:val="none" w:sz="0" w:space="0" w:color="auto"/>
        <w:bottom w:val="none" w:sz="0" w:space="0" w:color="auto"/>
        <w:right w:val="none" w:sz="0" w:space="0" w:color="auto"/>
      </w:divBdr>
    </w:div>
    <w:div w:id="1889881072">
      <w:bodyDiv w:val="1"/>
      <w:marLeft w:val="0"/>
      <w:marRight w:val="0"/>
      <w:marTop w:val="0"/>
      <w:marBottom w:val="0"/>
      <w:divBdr>
        <w:top w:val="none" w:sz="0" w:space="0" w:color="auto"/>
        <w:left w:val="none" w:sz="0" w:space="0" w:color="auto"/>
        <w:bottom w:val="none" w:sz="0" w:space="0" w:color="auto"/>
        <w:right w:val="none" w:sz="0" w:space="0" w:color="auto"/>
      </w:divBdr>
    </w:div>
    <w:div w:id="1975913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1392</Words>
  <Characters>793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judeen O Abdulazeez</dc:creator>
  <cp:lastModifiedBy>Tajudeen O Abdulazeez</cp:lastModifiedBy>
  <cp:revision>5</cp:revision>
  <dcterms:created xsi:type="dcterms:W3CDTF">2019-01-22T13:55:00Z</dcterms:created>
  <dcterms:modified xsi:type="dcterms:W3CDTF">2019-01-23T00:40:00Z</dcterms:modified>
</cp:coreProperties>
</file>